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W w:w="0" w:type="auto"/>
        <w:tblBorders>
          <w:top w:val="none" w:sz="0" w:space="0" w:color="auto"/>
          <w:left w:val="none" w:sz="0" w:space="0" w:color="auto"/>
          <w:bottom w:val="single" w:sz="4" w:space="0" w:color="D9D9D9" w:themeColor="background1" w:themeShade="D9"/>
          <w:right w:val="none" w:sz="0" w:space="0" w:color="auto"/>
          <w:insideH w:val="none" w:sz="0" w:space="0" w:color="auto"/>
          <w:insideV w:val="none" w:sz="0" w:space="0" w:color="auto"/>
        </w:tblBorders>
        <w:tblLook w:val="04A0" w:firstRow="1" w:lastRow="0" w:firstColumn="1" w:lastColumn="0" w:noHBand="0" w:noVBand="1"/>
      </w:tblPr>
      <w:tblGrid>
        <w:gridCol w:w="1276"/>
        <w:gridCol w:w="12332"/>
      </w:tblGrid>
      <w:tr w:rsidR="00A60D92" w:rsidRPr="00311BF2" w14:paraId="5E5DCE86" w14:textId="77777777" w:rsidTr="00597E93">
        <w:tc>
          <w:tcPr>
            <w:tcW w:w="1276" w:type="dxa"/>
          </w:tcPr>
          <w:p w14:paraId="581254CF" w14:textId="77777777" w:rsidR="00A60D92" w:rsidRPr="00311BF2" w:rsidRDefault="00D07E75" w:rsidP="00287146">
            <w:r>
              <w:rPr>
                <w:noProof/>
                <w:lang w:eastAsia="en-GB"/>
              </w:rPr>
              <w:drawing>
                <wp:inline distT="0" distB="0" distL="0" distR="0" wp14:anchorId="70ABE1BF" wp14:editId="00ABAF24">
                  <wp:extent cx="619125" cy="619125"/>
                  <wp:effectExtent l="0" t="0" r="9525" b="9525"/>
                  <wp:docPr id="1" name="Picture 1" descr="C:\Users\agriffiths\Desktop\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griffiths\Desktop\logo.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19125" cy="619125"/>
                          </a:xfrm>
                          <a:prstGeom prst="rect">
                            <a:avLst/>
                          </a:prstGeom>
                          <a:noFill/>
                          <a:ln>
                            <a:noFill/>
                          </a:ln>
                        </pic:spPr>
                      </pic:pic>
                    </a:graphicData>
                  </a:graphic>
                </wp:inline>
              </w:drawing>
            </w:r>
          </w:p>
        </w:tc>
        <w:tc>
          <w:tcPr>
            <w:tcW w:w="12332" w:type="dxa"/>
            <w:vAlign w:val="center"/>
          </w:tcPr>
          <w:p w14:paraId="4006C26E" w14:textId="4AF3A2D2" w:rsidR="00D07E75" w:rsidRPr="005F17CB" w:rsidRDefault="00A4533A" w:rsidP="00597E93">
            <w:pPr>
              <w:pStyle w:val="Title"/>
              <w:rPr>
                <w:bCs/>
              </w:rPr>
            </w:pPr>
            <w:r>
              <w:rPr>
                <w:bCs/>
              </w:rPr>
              <w:t xml:space="preserve">Website </w:t>
            </w:r>
            <w:r w:rsidR="005F17CB">
              <w:rPr>
                <w:bCs/>
              </w:rPr>
              <w:t xml:space="preserve">Project </w:t>
            </w:r>
            <w:r>
              <w:rPr>
                <w:bCs/>
              </w:rPr>
              <w:t>Briefing Document</w:t>
            </w:r>
          </w:p>
        </w:tc>
      </w:tr>
    </w:tbl>
    <w:p w14:paraId="4FC8DF58" w14:textId="77777777" w:rsidR="00055D89" w:rsidRPr="0075571F" w:rsidRDefault="00055D89" w:rsidP="00AC6019">
      <w:pPr>
        <w:rPr>
          <w:sz w:val="20"/>
        </w:rPr>
      </w:pPr>
    </w:p>
    <w:tbl>
      <w:tblPr>
        <w:tblStyle w:val="TableGrid"/>
        <w:tblW w:w="0" w:type="auto"/>
        <w:tblInd w:w="-5" w:type="dxa"/>
        <w:tblLook w:val="04A0" w:firstRow="1" w:lastRow="0" w:firstColumn="1" w:lastColumn="0" w:noHBand="0" w:noVBand="1"/>
      </w:tblPr>
      <w:tblGrid>
        <w:gridCol w:w="3261"/>
        <w:gridCol w:w="10347"/>
      </w:tblGrid>
      <w:tr w:rsidR="00744B83" w:rsidRPr="00CD38F3" w14:paraId="5DE6300D" w14:textId="77777777" w:rsidTr="00D8147D">
        <w:trPr>
          <w:trHeight w:val="567"/>
        </w:trPr>
        <w:tc>
          <w:tcPr>
            <w:tcW w:w="13608" w:type="dxa"/>
            <w:gridSpan w:val="2"/>
            <w:tcBorders>
              <w:top w:val="single" w:sz="4" w:space="0" w:color="F0F6FB" w:themeColor="accent1"/>
              <w:left w:val="single" w:sz="4" w:space="0" w:color="F0F6FB" w:themeColor="accent1"/>
              <w:bottom w:val="single" w:sz="4" w:space="0" w:color="D9D9D9" w:themeColor="background1" w:themeShade="D9"/>
              <w:right w:val="single" w:sz="4" w:space="0" w:color="F0F6FB" w:themeColor="accent1"/>
            </w:tcBorders>
            <w:shd w:val="clear" w:color="auto" w:fill="0067B1" w:themeFill="text2"/>
            <w:vAlign w:val="center"/>
          </w:tcPr>
          <w:p w14:paraId="730D3CE6" w14:textId="56DAD008" w:rsidR="00744B83" w:rsidRPr="00CD38F3" w:rsidRDefault="00597E93" w:rsidP="00D8147D">
            <w:pPr>
              <w:spacing w:after="0"/>
            </w:pPr>
            <w:r>
              <w:rPr>
                <w:b/>
                <w:bCs/>
                <w:i/>
                <w:color w:val="FFFFFF" w:themeColor="background1"/>
                <w:sz w:val="20"/>
                <w:szCs w:val="18"/>
              </w:rPr>
              <w:t xml:space="preserve">Client / Project </w:t>
            </w:r>
            <w:r w:rsidR="00744B83">
              <w:rPr>
                <w:b/>
                <w:bCs/>
                <w:i/>
                <w:color w:val="FFFFFF" w:themeColor="background1"/>
                <w:sz w:val="20"/>
                <w:szCs w:val="18"/>
              </w:rPr>
              <w:t>Overview</w:t>
            </w:r>
          </w:p>
        </w:tc>
      </w:tr>
      <w:tr w:rsidR="00744B83" w:rsidRPr="00CD38F3" w14:paraId="1E1BB910" w14:textId="77777777" w:rsidTr="00D8147D">
        <w:trPr>
          <w:trHeight w:val="397"/>
        </w:trPr>
        <w:tc>
          <w:tcPr>
            <w:tcW w:w="3261"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0F6FB" w:themeFill="accent1"/>
            <w:vAlign w:val="center"/>
          </w:tcPr>
          <w:p w14:paraId="62CE3D29" w14:textId="77777777" w:rsidR="00744B83" w:rsidRPr="001A044F" w:rsidRDefault="00744B83" w:rsidP="00D8147D">
            <w:pPr>
              <w:spacing w:after="0"/>
              <w:rPr>
                <w:b/>
                <w:bCs/>
                <w:szCs w:val="16"/>
              </w:rPr>
            </w:pPr>
            <w:r w:rsidRPr="001A044F">
              <w:rPr>
                <w:b/>
                <w:bCs/>
                <w:szCs w:val="16"/>
              </w:rPr>
              <w:t>Client</w:t>
            </w:r>
          </w:p>
        </w:tc>
        <w:tc>
          <w:tcPr>
            <w:tcW w:w="10347"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auto"/>
            <w:vAlign w:val="center"/>
          </w:tcPr>
          <w:p w14:paraId="1D0D30F4" w14:textId="77777777" w:rsidR="00744B83" w:rsidRPr="00CD38F3" w:rsidRDefault="00744B83" w:rsidP="00D8147D">
            <w:pPr>
              <w:spacing w:after="0"/>
            </w:pPr>
          </w:p>
        </w:tc>
      </w:tr>
      <w:tr w:rsidR="00744B83" w14:paraId="47D5DD92" w14:textId="77777777" w:rsidTr="00D8147D">
        <w:trPr>
          <w:trHeight w:val="397"/>
        </w:trPr>
        <w:tc>
          <w:tcPr>
            <w:tcW w:w="3261"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0F6FB" w:themeFill="accent1"/>
            <w:vAlign w:val="center"/>
          </w:tcPr>
          <w:p w14:paraId="28976C09" w14:textId="77777777" w:rsidR="00744B83" w:rsidRPr="001A044F" w:rsidRDefault="00744B83" w:rsidP="00D8147D">
            <w:pPr>
              <w:spacing w:after="0"/>
              <w:rPr>
                <w:b/>
                <w:bCs/>
                <w:szCs w:val="16"/>
              </w:rPr>
            </w:pPr>
            <w:r w:rsidRPr="001A044F">
              <w:rPr>
                <w:b/>
                <w:bCs/>
                <w:szCs w:val="16"/>
              </w:rPr>
              <w:t>Client Contact</w:t>
            </w:r>
          </w:p>
        </w:tc>
        <w:tc>
          <w:tcPr>
            <w:tcW w:w="10347"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auto"/>
            <w:vAlign w:val="center"/>
          </w:tcPr>
          <w:p w14:paraId="54186B36" w14:textId="77777777" w:rsidR="00744B83" w:rsidRDefault="00744B83" w:rsidP="00D8147D">
            <w:pPr>
              <w:spacing w:after="0"/>
            </w:pPr>
          </w:p>
        </w:tc>
      </w:tr>
      <w:tr w:rsidR="00744B83" w:rsidRPr="00CD38F3" w14:paraId="55CF895E" w14:textId="77777777" w:rsidTr="00D8147D">
        <w:trPr>
          <w:trHeight w:val="397"/>
        </w:trPr>
        <w:tc>
          <w:tcPr>
            <w:tcW w:w="3261"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0F6FB" w:themeFill="accent1"/>
            <w:vAlign w:val="center"/>
          </w:tcPr>
          <w:p w14:paraId="72A1F38A" w14:textId="77777777" w:rsidR="00744B83" w:rsidRPr="001A044F" w:rsidRDefault="00744B83" w:rsidP="00D8147D">
            <w:pPr>
              <w:spacing w:after="0"/>
              <w:rPr>
                <w:b/>
                <w:bCs/>
                <w:szCs w:val="16"/>
              </w:rPr>
            </w:pPr>
            <w:r w:rsidRPr="001A044F">
              <w:rPr>
                <w:b/>
                <w:bCs/>
                <w:szCs w:val="16"/>
              </w:rPr>
              <w:t>Project Name</w:t>
            </w:r>
          </w:p>
        </w:tc>
        <w:tc>
          <w:tcPr>
            <w:tcW w:w="10347"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auto"/>
            <w:vAlign w:val="center"/>
          </w:tcPr>
          <w:p w14:paraId="4A08FC9A" w14:textId="77777777" w:rsidR="00744B83" w:rsidRPr="00CD38F3" w:rsidRDefault="00744B83" w:rsidP="00D8147D">
            <w:pPr>
              <w:spacing w:after="0"/>
            </w:pPr>
          </w:p>
        </w:tc>
      </w:tr>
      <w:tr w:rsidR="00744B83" w:rsidRPr="00CD38F3" w14:paraId="150BCEB4" w14:textId="77777777" w:rsidTr="00D8147D">
        <w:trPr>
          <w:trHeight w:val="397"/>
        </w:trPr>
        <w:tc>
          <w:tcPr>
            <w:tcW w:w="3261"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0F6FB" w:themeFill="accent1"/>
            <w:vAlign w:val="center"/>
          </w:tcPr>
          <w:p w14:paraId="15D5CACB" w14:textId="77777777" w:rsidR="00744B83" w:rsidRPr="001A044F" w:rsidRDefault="00744B83" w:rsidP="00D8147D">
            <w:pPr>
              <w:spacing w:after="0"/>
              <w:rPr>
                <w:b/>
                <w:bCs/>
                <w:szCs w:val="16"/>
              </w:rPr>
            </w:pPr>
            <w:r w:rsidRPr="001A044F">
              <w:rPr>
                <w:b/>
                <w:bCs/>
                <w:szCs w:val="16"/>
              </w:rPr>
              <w:t>Project Deadline</w:t>
            </w:r>
          </w:p>
        </w:tc>
        <w:tc>
          <w:tcPr>
            <w:tcW w:w="10347"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auto"/>
            <w:vAlign w:val="center"/>
          </w:tcPr>
          <w:p w14:paraId="45D199F3" w14:textId="77777777" w:rsidR="00744B83" w:rsidRPr="00CD38F3" w:rsidRDefault="00744B83" w:rsidP="00D8147D">
            <w:pPr>
              <w:spacing w:after="0"/>
            </w:pPr>
          </w:p>
        </w:tc>
      </w:tr>
      <w:tr w:rsidR="00744B83" w:rsidRPr="00CD38F3" w14:paraId="22CA8FFB" w14:textId="77777777" w:rsidTr="00744B83">
        <w:trPr>
          <w:trHeight w:val="1986"/>
        </w:trPr>
        <w:tc>
          <w:tcPr>
            <w:tcW w:w="3261"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0F6FB" w:themeFill="accent1"/>
            <w:vAlign w:val="center"/>
          </w:tcPr>
          <w:p w14:paraId="0105978D" w14:textId="77777777" w:rsidR="00744B83" w:rsidRDefault="00744B83" w:rsidP="00D8147D">
            <w:pPr>
              <w:spacing w:after="0"/>
              <w:rPr>
                <w:b/>
                <w:bCs/>
                <w:szCs w:val="16"/>
              </w:rPr>
            </w:pPr>
          </w:p>
          <w:p w14:paraId="4E93ACA0" w14:textId="77777777" w:rsidR="00744B83" w:rsidRDefault="00744B83" w:rsidP="00D8147D">
            <w:pPr>
              <w:spacing w:after="0"/>
              <w:rPr>
                <w:b/>
                <w:bCs/>
                <w:szCs w:val="16"/>
              </w:rPr>
            </w:pPr>
            <w:r w:rsidRPr="001A044F">
              <w:rPr>
                <w:b/>
                <w:bCs/>
                <w:szCs w:val="16"/>
              </w:rPr>
              <w:t>Project Budget</w:t>
            </w:r>
          </w:p>
          <w:p w14:paraId="12525D01" w14:textId="2B7B73F1" w:rsidR="00744B83" w:rsidRDefault="00744B83" w:rsidP="00D8147D">
            <w:pPr>
              <w:spacing w:after="0"/>
              <w:rPr>
                <w:i/>
                <w:iCs/>
                <w:szCs w:val="16"/>
              </w:rPr>
            </w:pPr>
            <w:r>
              <w:rPr>
                <w:i/>
                <w:iCs/>
                <w:szCs w:val="16"/>
              </w:rPr>
              <w:t>If unknown or undecided, please try to give a range as this could influence the approach we take to research, testing, and / or development.</w:t>
            </w:r>
          </w:p>
          <w:p w14:paraId="3A1BBA58" w14:textId="54C89AFC" w:rsidR="00597E93" w:rsidRDefault="00597E93" w:rsidP="00D8147D">
            <w:pPr>
              <w:spacing w:after="0"/>
              <w:rPr>
                <w:i/>
                <w:iCs/>
                <w:szCs w:val="16"/>
              </w:rPr>
            </w:pPr>
          </w:p>
          <w:p w14:paraId="2EEE874C" w14:textId="70C8E3B7" w:rsidR="00597E93" w:rsidRDefault="00597E93" w:rsidP="00D8147D">
            <w:pPr>
              <w:spacing w:after="0"/>
              <w:rPr>
                <w:i/>
                <w:iCs/>
                <w:szCs w:val="16"/>
              </w:rPr>
            </w:pPr>
            <w:r>
              <w:rPr>
                <w:i/>
                <w:iCs/>
                <w:szCs w:val="16"/>
              </w:rPr>
              <w:t>If you have a good idea of your budget, please split out by project, hosting, ongoing technical support, and marketing (if applicable)</w:t>
            </w:r>
          </w:p>
          <w:p w14:paraId="7CC6BD5C" w14:textId="77777777" w:rsidR="00744B83" w:rsidRPr="00744B83" w:rsidRDefault="00744B83" w:rsidP="00D8147D">
            <w:pPr>
              <w:spacing w:after="0"/>
              <w:rPr>
                <w:i/>
                <w:iCs/>
                <w:szCs w:val="16"/>
              </w:rPr>
            </w:pPr>
          </w:p>
        </w:tc>
        <w:tc>
          <w:tcPr>
            <w:tcW w:w="10347"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auto"/>
            <w:vAlign w:val="center"/>
          </w:tcPr>
          <w:p w14:paraId="6F5B75FE" w14:textId="77777777" w:rsidR="00744B83" w:rsidRPr="00CD38F3" w:rsidRDefault="00744B83" w:rsidP="00D8147D">
            <w:pPr>
              <w:spacing w:after="0"/>
            </w:pPr>
          </w:p>
        </w:tc>
      </w:tr>
    </w:tbl>
    <w:p w14:paraId="27B8AE8E" w14:textId="30B69205" w:rsidR="00744B83" w:rsidRDefault="00744B83" w:rsidP="00983131">
      <w:pPr>
        <w:rPr>
          <w:b/>
          <w:color w:val="0067B1" w:themeColor="text2"/>
          <w:sz w:val="20"/>
        </w:rPr>
      </w:pPr>
    </w:p>
    <w:p w14:paraId="670CA0BB" w14:textId="77777777" w:rsidR="00744B83" w:rsidRDefault="00744B83">
      <w:pPr>
        <w:spacing w:after="200" w:line="276" w:lineRule="auto"/>
        <w:rPr>
          <w:b/>
          <w:color w:val="0067B1" w:themeColor="text2"/>
          <w:sz w:val="20"/>
        </w:rPr>
      </w:pPr>
      <w:r>
        <w:rPr>
          <w:b/>
          <w:color w:val="0067B1" w:themeColor="text2"/>
          <w:sz w:val="20"/>
        </w:rPr>
        <w:br w:type="page"/>
      </w:r>
    </w:p>
    <w:tbl>
      <w:tblPr>
        <w:tblStyle w:val="TableGrid"/>
        <w:tblW w:w="0" w:type="auto"/>
        <w:tblInd w:w="-5" w:type="dxa"/>
        <w:tblLook w:val="04A0" w:firstRow="1" w:lastRow="0" w:firstColumn="1" w:lastColumn="0" w:noHBand="0" w:noVBand="1"/>
      </w:tblPr>
      <w:tblGrid>
        <w:gridCol w:w="3261"/>
        <w:gridCol w:w="10347"/>
      </w:tblGrid>
      <w:tr w:rsidR="00744B83" w:rsidRPr="001A044F" w14:paraId="79AC2078" w14:textId="77777777" w:rsidTr="00D8147D">
        <w:trPr>
          <w:trHeight w:val="567"/>
        </w:trPr>
        <w:tc>
          <w:tcPr>
            <w:tcW w:w="13608" w:type="dxa"/>
            <w:gridSpan w:val="2"/>
            <w:tcBorders>
              <w:top w:val="single" w:sz="4" w:space="0" w:color="F0F6FB" w:themeColor="accent1"/>
              <w:left w:val="single" w:sz="4" w:space="0" w:color="F0F6FB" w:themeColor="accent1"/>
              <w:bottom w:val="single" w:sz="4" w:space="0" w:color="D9D9D9" w:themeColor="background1" w:themeShade="D9"/>
              <w:right w:val="single" w:sz="4" w:space="0" w:color="F0F6FB" w:themeColor="accent1"/>
            </w:tcBorders>
            <w:shd w:val="clear" w:color="auto" w:fill="0067B1" w:themeFill="text2"/>
            <w:vAlign w:val="center"/>
          </w:tcPr>
          <w:p w14:paraId="4A820950" w14:textId="77777777" w:rsidR="00744B83" w:rsidRPr="001A044F" w:rsidRDefault="00744B83" w:rsidP="00D8147D">
            <w:pPr>
              <w:spacing w:after="0" w:line="240" w:lineRule="auto"/>
              <w:rPr>
                <w:i/>
                <w:color w:val="FFFFFF" w:themeColor="background1"/>
                <w:sz w:val="22"/>
                <w:szCs w:val="20"/>
              </w:rPr>
            </w:pPr>
            <w:r w:rsidRPr="001A044F">
              <w:rPr>
                <w:b/>
                <w:bCs/>
                <w:i/>
                <w:color w:val="FFFFFF" w:themeColor="background1"/>
                <w:sz w:val="20"/>
                <w:szCs w:val="18"/>
              </w:rPr>
              <w:lastRenderedPageBreak/>
              <w:t>Audiences, competitors</w:t>
            </w:r>
            <w:r>
              <w:rPr>
                <w:b/>
                <w:bCs/>
                <w:i/>
                <w:color w:val="FFFFFF" w:themeColor="background1"/>
                <w:sz w:val="20"/>
                <w:szCs w:val="18"/>
              </w:rPr>
              <w:t>, and users</w:t>
            </w:r>
          </w:p>
        </w:tc>
      </w:tr>
      <w:tr w:rsidR="00744B83" w:rsidRPr="00983131" w14:paraId="51E31298" w14:textId="77777777" w:rsidTr="00D8147D">
        <w:trPr>
          <w:trHeight w:val="2750"/>
        </w:trPr>
        <w:tc>
          <w:tcPr>
            <w:tcW w:w="3261"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0F6FB" w:themeFill="accent1"/>
            <w:vAlign w:val="center"/>
          </w:tcPr>
          <w:p w14:paraId="5B6696B3" w14:textId="77777777" w:rsidR="00744B83" w:rsidRDefault="00744B83" w:rsidP="00D8147D">
            <w:pPr>
              <w:spacing w:after="0"/>
              <w:rPr>
                <w:b/>
                <w:bCs/>
                <w:szCs w:val="16"/>
              </w:rPr>
            </w:pPr>
          </w:p>
          <w:p w14:paraId="09B03BA7" w14:textId="77777777" w:rsidR="00744B83" w:rsidRPr="004D2F9C" w:rsidRDefault="00744B83" w:rsidP="00D8147D">
            <w:pPr>
              <w:spacing w:after="0"/>
              <w:rPr>
                <w:b/>
                <w:bCs/>
                <w:szCs w:val="16"/>
              </w:rPr>
            </w:pPr>
            <w:r w:rsidRPr="004D2F9C">
              <w:rPr>
                <w:b/>
                <w:bCs/>
                <w:szCs w:val="16"/>
              </w:rPr>
              <w:t>Key audience</w:t>
            </w:r>
            <w:r>
              <w:rPr>
                <w:b/>
                <w:bCs/>
                <w:szCs w:val="16"/>
              </w:rPr>
              <w:t>s</w:t>
            </w:r>
          </w:p>
          <w:p w14:paraId="48ED3B5A" w14:textId="77777777" w:rsidR="00744B83" w:rsidRDefault="00744B83" w:rsidP="00D8147D">
            <w:pPr>
              <w:spacing w:after="0"/>
              <w:rPr>
                <w:i/>
                <w:iCs/>
                <w:szCs w:val="16"/>
              </w:rPr>
            </w:pPr>
            <w:r w:rsidRPr="004D2F9C">
              <w:rPr>
                <w:i/>
                <w:iCs/>
                <w:szCs w:val="16"/>
              </w:rPr>
              <w:t>Please be as detailed as possible about your website user groups – things like demographics, location, job titles, etc, are all useful.</w:t>
            </w:r>
          </w:p>
          <w:p w14:paraId="500AC2B0" w14:textId="77777777" w:rsidR="00744B83" w:rsidRPr="004D2F9C" w:rsidRDefault="00744B83" w:rsidP="00D8147D">
            <w:pPr>
              <w:spacing w:after="0"/>
              <w:rPr>
                <w:i/>
                <w:iCs/>
                <w:szCs w:val="16"/>
              </w:rPr>
            </w:pPr>
          </w:p>
        </w:tc>
        <w:tc>
          <w:tcPr>
            <w:tcW w:w="10347"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auto"/>
            <w:vAlign w:val="center"/>
          </w:tcPr>
          <w:p w14:paraId="47DBAF5B" w14:textId="77777777" w:rsidR="00744B83" w:rsidRPr="00983131" w:rsidRDefault="00744B83" w:rsidP="00D8147D">
            <w:pPr>
              <w:spacing w:after="0"/>
              <w:rPr>
                <w:i/>
                <w:color w:val="auto"/>
                <w:szCs w:val="16"/>
              </w:rPr>
            </w:pPr>
          </w:p>
        </w:tc>
      </w:tr>
      <w:tr w:rsidR="00744B83" w:rsidRPr="00983131" w14:paraId="01537B45" w14:textId="77777777" w:rsidTr="00D8147D">
        <w:trPr>
          <w:trHeight w:val="2967"/>
        </w:trPr>
        <w:tc>
          <w:tcPr>
            <w:tcW w:w="3261"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0F6FB" w:themeFill="accent1"/>
            <w:vAlign w:val="center"/>
          </w:tcPr>
          <w:p w14:paraId="0F4D3793" w14:textId="77777777" w:rsidR="00744B83" w:rsidRDefault="00744B83" w:rsidP="00D8147D">
            <w:pPr>
              <w:spacing w:after="0"/>
              <w:rPr>
                <w:b/>
                <w:bCs/>
                <w:szCs w:val="16"/>
              </w:rPr>
            </w:pPr>
          </w:p>
          <w:p w14:paraId="2059BA87" w14:textId="77777777" w:rsidR="00744B83" w:rsidRDefault="00744B83" w:rsidP="00D8147D">
            <w:pPr>
              <w:spacing w:after="0"/>
              <w:rPr>
                <w:b/>
                <w:bCs/>
                <w:szCs w:val="16"/>
              </w:rPr>
            </w:pPr>
            <w:r w:rsidRPr="004D2F9C">
              <w:rPr>
                <w:b/>
                <w:bCs/>
                <w:szCs w:val="16"/>
              </w:rPr>
              <w:t xml:space="preserve">Website </w:t>
            </w:r>
            <w:r>
              <w:rPr>
                <w:b/>
                <w:bCs/>
                <w:szCs w:val="16"/>
              </w:rPr>
              <w:t>user needs / motivations</w:t>
            </w:r>
          </w:p>
          <w:p w14:paraId="2D558265" w14:textId="77777777" w:rsidR="00744B83" w:rsidRDefault="00744B83" w:rsidP="00D8147D">
            <w:pPr>
              <w:spacing w:after="0"/>
              <w:rPr>
                <w:i/>
                <w:iCs/>
                <w:szCs w:val="16"/>
              </w:rPr>
            </w:pPr>
            <w:r>
              <w:rPr>
                <w:i/>
                <w:iCs/>
                <w:szCs w:val="16"/>
              </w:rPr>
              <w:t>Why do people</w:t>
            </w:r>
            <w:r w:rsidRPr="004D2F9C">
              <w:rPr>
                <w:i/>
                <w:iCs/>
                <w:szCs w:val="16"/>
              </w:rPr>
              <w:t xml:space="preserve"> visit your website? If you have multiple user </w:t>
            </w:r>
            <w:proofErr w:type="gramStart"/>
            <w:r w:rsidRPr="004D2F9C">
              <w:rPr>
                <w:i/>
                <w:iCs/>
                <w:szCs w:val="16"/>
              </w:rPr>
              <w:t>groups</w:t>
            </w:r>
            <w:proofErr w:type="gramEnd"/>
            <w:r w:rsidRPr="004D2F9C">
              <w:rPr>
                <w:i/>
                <w:iCs/>
                <w:szCs w:val="16"/>
              </w:rPr>
              <w:t xml:space="preserve"> please give an overview of how these </w:t>
            </w:r>
            <w:r>
              <w:rPr>
                <w:i/>
                <w:iCs/>
                <w:szCs w:val="16"/>
              </w:rPr>
              <w:t xml:space="preserve">motivations </w:t>
            </w:r>
            <w:r w:rsidRPr="004D2F9C">
              <w:rPr>
                <w:i/>
                <w:iCs/>
                <w:szCs w:val="16"/>
              </w:rPr>
              <w:t>might differ between each of them.</w:t>
            </w:r>
          </w:p>
          <w:p w14:paraId="44781CC1" w14:textId="77777777" w:rsidR="00744B83" w:rsidRPr="004D2F9C" w:rsidRDefault="00744B83" w:rsidP="00D8147D">
            <w:pPr>
              <w:spacing w:after="0"/>
              <w:rPr>
                <w:i/>
                <w:iCs/>
                <w:szCs w:val="16"/>
              </w:rPr>
            </w:pPr>
          </w:p>
        </w:tc>
        <w:tc>
          <w:tcPr>
            <w:tcW w:w="10347"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auto"/>
            <w:vAlign w:val="center"/>
          </w:tcPr>
          <w:p w14:paraId="4EF3FD91" w14:textId="77777777" w:rsidR="00744B83" w:rsidRPr="00983131" w:rsidRDefault="00744B83" w:rsidP="00D8147D">
            <w:pPr>
              <w:spacing w:after="0"/>
              <w:rPr>
                <w:i/>
                <w:color w:val="auto"/>
                <w:szCs w:val="16"/>
              </w:rPr>
            </w:pPr>
          </w:p>
        </w:tc>
      </w:tr>
      <w:tr w:rsidR="00744B83" w:rsidRPr="000A5D07" w14:paraId="5A623259" w14:textId="77777777" w:rsidTr="00D8147D">
        <w:trPr>
          <w:trHeight w:val="1691"/>
        </w:trPr>
        <w:tc>
          <w:tcPr>
            <w:tcW w:w="3261"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0F6FB" w:themeFill="accent1"/>
            <w:vAlign w:val="center"/>
          </w:tcPr>
          <w:p w14:paraId="7AACC680" w14:textId="77777777" w:rsidR="00744B83" w:rsidRDefault="00744B83" w:rsidP="00D8147D">
            <w:pPr>
              <w:spacing w:after="0"/>
              <w:rPr>
                <w:b/>
                <w:bCs/>
                <w:szCs w:val="16"/>
              </w:rPr>
            </w:pPr>
            <w:r w:rsidRPr="004D2F9C">
              <w:rPr>
                <w:b/>
                <w:bCs/>
                <w:szCs w:val="16"/>
              </w:rPr>
              <w:t>Competitors</w:t>
            </w:r>
          </w:p>
          <w:p w14:paraId="514824CC" w14:textId="77777777" w:rsidR="00744B83" w:rsidRPr="004D2F9C" w:rsidRDefault="00744B83" w:rsidP="00D8147D">
            <w:pPr>
              <w:spacing w:after="0"/>
              <w:rPr>
                <w:i/>
                <w:iCs/>
                <w:szCs w:val="16"/>
              </w:rPr>
            </w:pPr>
            <w:r w:rsidRPr="004D2F9C">
              <w:rPr>
                <w:i/>
                <w:iCs/>
                <w:szCs w:val="16"/>
              </w:rPr>
              <w:t>Please list 3-5 of your key competitors and give an overview of how their offering/s differ to yours.</w:t>
            </w:r>
          </w:p>
        </w:tc>
        <w:tc>
          <w:tcPr>
            <w:tcW w:w="10347"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auto"/>
            <w:vAlign w:val="center"/>
          </w:tcPr>
          <w:p w14:paraId="57B874B5" w14:textId="77777777" w:rsidR="00744B83" w:rsidRPr="000A5D07" w:rsidRDefault="00744B83" w:rsidP="00D8147D">
            <w:pPr>
              <w:spacing w:after="0"/>
            </w:pPr>
          </w:p>
        </w:tc>
      </w:tr>
      <w:tr w:rsidR="00744B83" w:rsidRPr="000A5D07" w14:paraId="23E35FCF" w14:textId="77777777" w:rsidTr="00D8147D">
        <w:trPr>
          <w:trHeight w:val="2259"/>
        </w:trPr>
        <w:tc>
          <w:tcPr>
            <w:tcW w:w="3261"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0F6FB" w:themeFill="accent1"/>
            <w:vAlign w:val="center"/>
          </w:tcPr>
          <w:p w14:paraId="04325E12" w14:textId="77777777" w:rsidR="00744B83" w:rsidRDefault="00744B83" w:rsidP="00D8147D">
            <w:pPr>
              <w:spacing w:after="0"/>
              <w:rPr>
                <w:b/>
                <w:bCs/>
                <w:szCs w:val="16"/>
              </w:rPr>
            </w:pPr>
            <w:r>
              <w:rPr>
                <w:b/>
                <w:bCs/>
                <w:szCs w:val="16"/>
              </w:rPr>
              <w:lastRenderedPageBreak/>
              <w:t>Personas</w:t>
            </w:r>
          </w:p>
          <w:p w14:paraId="1B4F94EF" w14:textId="77777777" w:rsidR="00744B83" w:rsidRPr="001A044F" w:rsidRDefault="00744B83" w:rsidP="00D8147D">
            <w:pPr>
              <w:spacing w:after="0"/>
              <w:rPr>
                <w:b/>
                <w:bCs/>
                <w:szCs w:val="16"/>
              </w:rPr>
            </w:pPr>
            <w:r>
              <w:rPr>
                <w:i/>
                <w:iCs/>
                <w:szCs w:val="16"/>
              </w:rPr>
              <w:t>Do you have user personas? If not, please give your best guess at your users’ wants, need, and fears in relation to your website experience.</w:t>
            </w:r>
          </w:p>
        </w:tc>
        <w:tc>
          <w:tcPr>
            <w:tcW w:w="10347"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auto"/>
            <w:vAlign w:val="center"/>
          </w:tcPr>
          <w:p w14:paraId="571157BC" w14:textId="77777777" w:rsidR="00744B83" w:rsidRDefault="00744B83" w:rsidP="00D8147D">
            <w:pPr>
              <w:spacing w:after="0"/>
            </w:pPr>
          </w:p>
          <w:p w14:paraId="4F5FA901" w14:textId="77777777" w:rsidR="00744B83" w:rsidRPr="000A5D07" w:rsidRDefault="00744B83" w:rsidP="00D8147D">
            <w:pPr>
              <w:spacing w:after="0"/>
            </w:pPr>
          </w:p>
        </w:tc>
      </w:tr>
      <w:tr w:rsidR="00744B83" w:rsidRPr="00983131" w14:paraId="2DF54796" w14:textId="77777777" w:rsidTr="00D8147D">
        <w:trPr>
          <w:trHeight w:val="3246"/>
        </w:trPr>
        <w:tc>
          <w:tcPr>
            <w:tcW w:w="3261"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0F6FB" w:themeFill="accent1"/>
            <w:vAlign w:val="center"/>
          </w:tcPr>
          <w:p w14:paraId="64DF56DF" w14:textId="77777777" w:rsidR="00744B83" w:rsidRDefault="00744B83" w:rsidP="00D8147D">
            <w:pPr>
              <w:spacing w:after="0"/>
              <w:rPr>
                <w:b/>
                <w:bCs/>
                <w:szCs w:val="16"/>
              </w:rPr>
            </w:pPr>
            <w:r>
              <w:rPr>
                <w:b/>
                <w:bCs/>
                <w:szCs w:val="16"/>
              </w:rPr>
              <w:t>User Research</w:t>
            </w:r>
          </w:p>
          <w:p w14:paraId="67149E92" w14:textId="77777777" w:rsidR="00744B83" w:rsidRPr="001A044F" w:rsidRDefault="00744B83" w:rsidP="00D8147D">
            <w:pPr>
              <w:spacing w:after="0"/>
              <w:rPr>
                <w:b/>
                <w:bCs/>
                <w:szCs w:val="16"/>
              </w:rPr>
            </w:pPr>
            <w:r>
              <w:rPr>
                <w:i/>
                <w:iCs/>
                <w:szCs w:val="16"/>
              </w:rPr>
              <w:t>Have you performed any user research? If yes, please include details of any qualitative or quantitative analysis. Please feel free to attach any additional useful documentation when you submit this form.</w:t>
            </w:r>
          </w:p>
        </w:tc>
        <w:tc>
          <w:tcPr>
            <w:tcW w:w="10347"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auto"/>
            <w:vAlign w:val="center"/>
          </w:tcPr>
          <w:p w14:paraId="1D144705" w14:textId="77777777" w:rsidR="00744B83" w:rsidRPr="00983131" w:rsidRDefault="00744B83" w:rsidP="00D8147D">
            <w:pPr>
              <w:spacing w:after="0"/>
            </w:pPr>
          </w:p>
        </w:tc>
      </w:tr>
    </w:tbl>
    <w:p w14:paraId="6354E27F" w14:textId="68DAA62F" w:rsidR="00744B83" w:rsidRDefault="00744B83" w:rsidP="00983131">
      <w:pPr>
        <w:rPr>
          <w:b/>
          <w:color w:val="0067B1" w:themeColor="text2"/>
          <w:sz w:val="20"/>
        </w:rPr>
      </w:pPr>
    </w:p>
    <w:p w14:paraId="27263DA1" w14:textId="77777777" w:rsidR="00744B83" w:rsidRDefault="00744B83">
      <w:pPr>
        <w:spacing w:after="200" w:line="276" w:lineRule="auto"/>
        <w:rPr>
          <w:b/>
          <w:color w:val="0067B1" w:themeColor="text2"/>
          <w:sz w:val="20"/>
        </w:rPr>
      </w:pPr>
      <w:r>
        <w:rPr>
          <w:b/>
          <w:color w:val="0067B1" w:themeColor="text2"/>
          <w:sz w:val="20"/>
        </w:rPr>
        <w:br w:type="page"/>
      </w:r>
    </w:p>
    <w:tbl>
      <w:tblPr>
        <w:tblStyle w:val="TableGrid"/>
        <w:tblW w:w="0" w:type="auto"/>
        <w:tblInd w:w="-5" w:type="dxa"/>
        <w:tblLook w:val="04A0" w:firstRow="1" w:lastRow="0" w:firstColumn="1" w:lastColumn="0" w:noHBand="0" w:noVBand="1"/>
      </w:tblPr>
      <w:tblGrid>
        <w:gridCol w:w="3261"/>
        <w:gridCol w:w="10347"/>
      </w:tblGrid>
      <w:tr w:rsidR="00744B83" w:rsidRPr="001A044F" w14:paraId="21DC8E81" w14:textId="77777777" w:rsidTr="00D8147D">
        <w:trPr>
          <w:trHeight w:val="567"/>
        </w:trPr>
        <w:tc>
          <w:tcPr>
            <w:tcW w:w="13608" w:type="dxa"/>
            <w:gridSpan w:val="2"/>
            <w:tcBorders>
              <w:top w:val="single" w:sz="4" w:space="0" w:color="F0F6FB" w:themeColor="accent1"/>
              <w:left w:val="single" w:sz="4" w:space="0" w:color="F0F6FB" w:themeColor="accent1"/>
              <w:bottom w:val="single" w:sz="4" w:space="0" w:color="D9D9D9" w:themeColor="background1" w:themeShade="D9"/>
              <w:right w:val="single" w:sz="4" w:space="0" w:color="F0F6FB" w:themeColor="accent1"/>
            </w:tcBorders>
            <w:shd w:val="clear" w:color="auto" w:fill="0067B1" w:themeFill="text2"/>
            <w:vAlign w:val="center"/>
          </w:tcPr>
          <w:p w14:paraId="709511E6" w14:textId="77777777" w:rsidR="00744B83" w:rsidRPr="001A044F" w:rsidRDefault="00744B83" w:rsidP="00D8147D">
            <w:pPr>
              <w:spacing w:after="0" w:line="240" w:lineRule="auto"/>
              <w:rPr>
                <w:i/>
                <w:color w:val="FFFFFF" w:themeColor="background1"/>
                <w:sz w:val="22"/>
                <w:szCs w:val="20"/>
              </w:rPr>
            </w:pPr>
            <w:r>
              <w:rPr>
                <w:b/>
                <w:bCs/>
                <w:i/>
                <w:color w:val="FFFFFF" w:themeColor="background1"/>
                <w:sz w:val="20"/>
                <w:szCs w:val="18"/>
              </w:rPr>
              <w:lastRenderedPageBreak/>
              <w:t>Website Objectives</w:t>
            </w:r>
          </w:p>
        </w:tc>
      </w:tr>
      <w:tr w:rsidR="00744B83" w:rsidRPr="00983131" w14:paraId="36C05722" w14:textId="77777777" w:rsidTr="00597E93">
        <w:trPr>
          <w:trHeight w:val="3103"/>
        </w:trPr>
        <w:tc>
          <w:tcPr>
            <w:tcW w:w="3261"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0F6FB" w:themeFill="accent1"/>
            <w:vAlign w:val="center"/>
          </w:tcPr>
          <w:p w14:paraId="2553BEB6" w14:textId="77777777" w:rsidR="00744B83" w:rsidRDefault="00744B83" w:rsidP="00D8147D">
            <w:pPr>
              <w:spacing w:after="0"/>
              <w:rPr>
                <w:b/>
                <w:bCs/>
                <w:szCs w:val="16"/>
              </w:rPr>
            </w:pPr>
          </w:p>
          <w:p w14:paraId="18C80969" w14:textId="77777777" w:rsidR="00744B83" w:rsidRDefault="00744B83" w:rsidP="00D8147D">
            <w:pPr>
              <w:spacing w:after="0"/>
              <w:rPr>
                <w:b/>
                <w:bCs/>
                <w:szCs w:val="16"/>
              </w:rPr>
            </w:pPr>
            <w:r>
              <w:rPr>
                <w:b/>
                <w:bCs/>
                <w:szCs w:val="16"/>
              </w:rPr>
              <w:t>What are your primary objectives?</w:t>
            </w:r>
          </w:p>
          <w:p w14:paraId="4D1DCAF3" w14:textId="77777777" w:rsidR="00744B83" w:rsidRDefault="00744B83" w:rsidP="00D8147D">
            <w:pPr>
              <w:spacing w:after="0"/>
              <w:rPr>
                <w:i/>
                <w:iCs/>
                <w:szCs w:val="16"/>
              </w:rPr>
            </w:pPr>
            <w:r>
              <w:rPr>
                <w:i/>
                <w:iCs/>
                <w:szCs w:val="16"/>
              </w:rPr>
              <w:t>Depending on the business, these would usually be leads, sales, awareness, etc</w:t>
            </w:r>
          </w:p>
          <w:p w14:paraId="0AFFA2E6" w14:textId="77777777" w:rsidR="00744B83" w:rsidRPr="005F17CB" w:rsidRDefault="00744B83" w:rsidP="00D8147D">
            <w:pPr>
              <w:spacing w:after="0"/>
              <w:rPr>
                <w:b/>
                <w:bCs/>
                <w:szCs w:val="16"/>
              </w:rPr>
            </w:pPr>
          </w:p>
        </w:tc>
        <w:tc>
          <w:tcPr>
            <w:tcW w:w="10347"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auto"/>
            <w:vAlign w:val="center"/>
          </w:tcPr>
          <w:p w14:paraId="0C190423" w14:textId="77777777" w:rsidR="00744B83" w:rsidRPr="00983131" w:rsidRDefault="00744B83" w:rsidP="00D8147D">
            <w:pPr>
              <w:spacing w:after="0"/>
              <w:rPr>
                <w:i/>
                <w:color w:val="auto"/>
                <w:szCs w:val="16"/>
              </w:rPr>
            </w:pPr>
          </w:p>
        </w:tc>
      </w:tr>
      <w:tr w:rsidR="00744B83" w:rsidRPr="00983131" w14:paraId="668CE40B" w14:textId="77777777" w:rsidTr="00D8147D">
        <w:trPr>
          <w:trHeight w:val="1833"/>
        </w:trPr>
        <w:tc>
          <w:tcPr>
            <w:tcW w:w="3261"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0F6FB" w:themeFill="accent1"/>
            <w:vAlign w:val="center"/>
          </w:tcPr>
          <w:p w14:paraId="0BDB7178" w14:textId="77777777" w:rsidR="00744B83" w:rsidRDefault="00744B83" w:rsidP="00D8147D">
            <w:pPr>
              <w:spacing w:after="0"/>
              <w:rPr>
                <w:b/>
                <w:bCs/>
                <w:szCs w:val="16"/>
              </w:rPr>
            </w:pPr>
          </w:p>
          <w:p w14:paraId="7C9CD252" w14:textId="77777777" w:rsidR="00744B83" w:rsidRDefault="00744B83" w:rsidP="00D8147D">
            <w:pPr>
              <w:spacing w:after="0"/>
              <w:rPr>
                <w:b/>
                <w:bCs/>
                <w:szCs w:val="16"/>
              </w:rPr>
            </w:pPr>
            <w:r>
              <w:rPr>
                <w:b/>
                <w:bCs/>
                <w:szCs w:val="16"/>
              </w:rPr>
              <w:t>Do you have secondary objectives? If so, what are they?</w:t>
            </w:r>
          </w:p>
          <w:p w14:paraId="273D89CE" w14:textId="77777777" w:rsidR="00744B83" w:rsidRPr="005F17CB" w:rsidRDefault="00744B83" w:rsidP="00D8147D">
            <w:pPr>
              <w:spacing w:after="0"/>
              <w:rPr>
                <w:b/>
                <w:bCs/>
                <w:szCs w:val="16"/>
              </w:rPr>
            </w:pPr>
          </w:p>
        </w:tc>
        <w:tc>
          <w:tcPr>
            <w:tcW w:w="10347"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auto"/>
            <w:vAlign w:val="center"/>
          </w:tcPr>
          <w:p w14:paraId="7EDC5A9B" w14:textId="77777777" w:rsidR="00744B83" w:rsidRPr="00983131" w:rsidRDefault="00744B83" w:rsidP="00D8147D">
            <w:pPr>
              <w:spacing w:after="0"/>
              <w:rPr>
                <w:i/>
                <w:color w:val="auto"/>
                <w:szCs w:val="16"/>
              </w:rPr>
            </w:pPr>
          </w:p>
        </w:tc>
      </w:tr>
      <w:tr w:rsidR="00744B83" w:rsidRPr="000A5D07" w14:paraId="4003AA5B" w14:textId="77777777" w:rsidTr="00597E93">
        <w:trPr>
          <w:trHeight w:val="2110"/>
        </w:trPr>
        <w:tc>
          <w:tcPr>
            <w:tcW w:w="3261"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0F6FB" w:themeFill="accent1"/>
            <w:vAlign w:val="center"/>
          </w:tcPr>
          <w:p w14:paraId="46155E06" w14:textId="77777777" w:rsidR="00744B83" w:rsidRDefault="00744B83" w:rsidP="00D8147D">
            <w:pPr>
              <w:spacing w:after="0"/>
              <w:rPr>
                <w:b/>
                <w:bCs/>
                <w:szCs w:val="16"/>
              </w:rPr>
            </w:pPr>
            <w:r>
              <w:rPr>
                <w:b/>
                <w:bCs/>
                <w:szCs w:val="16"/>
              </w:rPr>
              <w:t>KPIs</w:t>
            </w:r>
          </w:p>
          <w:p w14:paraId="3CC4F8D4" w14:textId="77777777" w:rsidR="00744B83" w:rsidRPr="00744B83" w:rsidRDefault="00744B83" w:rsidP="00D8147D">
            <w:pPr>
              <w:spacing w:after="0"/>
              <w:rPr>
                <w:i/>
                <w:iCs/>
                <w:szCs w:val="16"/>
              </w:rPr>
            </w:pPr>
            <w:r>
              <w:rPr>
                <w:i/>
                <w:iCs/>
                <w:szCs w:val="16"/>
              </w:rPr>
              <w:t xml:space="preserve">What are the KPIs being measured </w:t>
            </w:r>
            <w:proofErr w:type="gramStart"/>
            <w:r>
              <w:rPr>
                <w:i/>
                <w:iCs/>
                <w:szCs w:val="16"/>
              </w:rPr>
              <w:t>at the moment</w:t>
            </w:r>
            <w:proofErr w:type="gramEnd"/>
            <w:r>
              <w:rPr>
                <w:i/>
                <w:iCs/>
                <w:szCs w:val="16"/>
              </w:rPr>
              <w:t>?</w:t>
            </w:r>
          </w:p>
        </w:tc>
        <w:tc>
          <w:tcPr>
            <w:tcW w:w="10347"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auto"/>
            <w:vAlign w:val="center"/>
          </w:tcPr>
          <w:p w14:paraId="6B8A9F06" w14:textId="77777777" w:rsidR="00744B83" w:rsidRPr="000A5D07" w:rsidRDefault="00744B83" w:rsidP="00D8147D">
            <w:pPr>
              <w:spacing w:after="0"/>
            </w:pPr>
          </w:p>
        </w:tc>
      </w:tr>
    </w:tbl>
    <w:p w14:paraId="170687D1" w14:textId="3155985E" w:rsidR="00FD02B7" w:rsidRDefault="00FD02B7" w:rsidP="00983131">
      <w:pPr>
        <w:rPr>
          <w:b/>
          <w:color w:val="0067B1" w:themeColor="text2"/>
          <w:sz w:val="20"/>
        </w:rPr>
      </w:pPr>
    </w:p>
    <w:p w14:paraId="3BC31136" w14:textId="77777777" w:rsidR="00FD02B7" w:rsidRDefault="00FD02B7">
      <w:pPr>
        <w:spacing w:after="200" w:line="276" w:lineRule="auto"/>
        <w:rPr>
          <w:b/>
          <w:color w:val="0067B1" w:themeColor="text2"/>
          <w:sz w:val="20"/>
        </w:rPr>
      </w:pPr>
      <w:r>
        <w:rPr>
          <w:b/>
          <w:color w:val="0067B1" w:themeColor="text2"/>
          <w:sz w:val="20"/>
        </w:rPr>
        <w:br w:type="page"/>
      </w:r>
    </w:p>
    <w:tbl>
      <w:tblPr>
        <w:tblStyle w:val="TableGrid"/>
        <w:tblW w:w="0" w:type="auto"/>
        <w:tblInd w:w="-5" w:type="dxa"/>
        <w:tblLook w:val="04A0" w:firstRow="1" w:lastRow="0" w:firstColumn="1" w:lastColumn="0" w:noHBand="0" w:noVBand="1"/>
      </w:tblPr>
      <w:tblGrid>
        <w:gridCol w:w="3261"/>
        <w:gridCol w:w="10347"/>
      </w:tblGrid>
      <w:tr w:rsidR="00FD02B7" w:rsidRPr="001A044F" w14:paraId="2B85B1AB" w14:textId="77777777" w:rsidTr="00D8147D">
        <w:trPr>
          <w:trHeight w:val="567"/>
        </w:trPr>
        <w:tc>
          <w:tcPr>
            <w:tcW w:w="13608" w:type="dxa"/>
            <w:gridSpan w:val="2"/>
            <w:tcBorders>
              <w:top w:val="single" w:sz="4" w:space="0" w:color="F0F6FB" w:themeColor="accent1"/>
              <w:left w:val="single" w:sz="4" w:space="0" w:color="F0F6FB" w:themeColor="accent1"/>
              <w:bottom w:val="single" w:sz="4" w:space="0" w:color="D9D9D9" w:themeColor="background1" w:themeShade="D9"/>
              <w:right w:val="single" w:sz="4" w:space="0" w:color="F0F6FB" w:themeColor="accent1"/>
            </w:tcBorders>
            <w:shd w:val="clear" w:color="auto" w:fill="0067B1" w:themeFill="text2"/>
            <w:vAlign w:val="center"/>
          </w:tcPr>
          <w:p w14:paraId="23C0839C" w14:textId="5435725D" w:rsidR="00FD02B7" w:rsidRPr="001A044F" w:rsidRDefault="00FD02B7" w:rsidP="00D8147D">
            <w:pPr>
              <w:spacing w:after="0" w:line="240" w:lineRule="auto"/>
              <w:rPr>
                <w:i/>
                <w:color w:val="FFFFFF" w:themeColor="background1"/>
                <w:sz w:val="22"/>
                <w:szCs w:val="20"/>
              </w:rPr>
            </w:pPr>
            <w:r w:rsidRPr="00FD02B7">
              <w:rPr>
                <w:b/>
                <w:bCs/>
                <w:i/>
                <w:color w:val="FFFFFF" w:themeColor="background1"/>
                <w:sz w:val="20"/>
                <w:szCs w:val="18"/>
              </w:rPr>
              <w:lastRenderedPageBreak/>
              <w:t>Technical &amp; Functional requirements</w:t>
            </w:r>
          </w:p>
        </w:tc>
      </w:tr>
      <w:tr w:rsidR="00FD02B7" w:rsidRPr="00983131" w14:paraId="0DBAEC66" w14:textId="77777777" w:rsidTr="00FA5514">
        <w:trPr>
          <w:trHeight w:val="1119"/>
        </w:trPr>
        <w:tc>
          <w:tcPr>
            <w:tcW w:w="3261"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0F6FB" w:themeFill="accent1"/>
            <w:vAlign w:val="center"/>
          </w:tcPr>
          <w:p w14:paraId="1A6AF833" w14:textId="4C2C50FF" w:rsidR="00FD02B7" w:rsidRDefault="00FD02B7" w:rsidP="00D8147D">
            <w:pPr>
              <w:spacing w:after="0"/>
              <w:rPr>
                <w:b/>
                <w:bCs/>
                <w:szCs w:val="16"/>
              </w:rPr>
            </w:pPr>
            <w:r>
              <w:rPr>
                <w:b/>
                <w:bCs/>
                <w:szCs w:val="16"/>
              </w:rPr>
              <w:t>CMS</w:t>
            </w:r>
          </w:p>
          <w:p w14:paraId="38BA83D3" w14:textId="0F13F339" w:rsidR="00FD02B7" w:rsidRPr="005F17CB" w:rsidRDefault="00FD02B7" w:rsidP="00D8147D">
            <w:pPr>
              <w:spacing w:after="0"/>
              <w:rPr>
                <w:b/>
                <w:bCs/>
                <w:szCs w:val="16"/>
              </w:rPr>
            </w:pPr>
            <w:r w:rsidRPr="00FD02B7">
              <w:rPr>
                <w:i/>
                <w:iCs/>
                <w:szCs w:val="16"/>
              </w:rPr>
              <w:t>Do you have a preferred CMS platform e.g. Opensource (WordPress or Drupal)</w:t>
            </w:r>
          </w:p>
        </w:tc>
        <w:tc>
          <w:tcPr>
            <w:tcW w:w="10347"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auto"/>
            <w:vAlign w:val="center"/>
          </w:tcPr>
          <w:p w14:paraId="66600C0B" w14:textId="77777777" w:rsidR="00FD02B7" w:rsidRPr="00983131" w:rsidRDefault="00FD02B7" w:rsidP="00D8147D">
            <w:pPr>
              <w:spacing w:after="0"/>
              <w:rPr>
                <w:i/>
                <w:color w:val="auto"/>
                <w:szCs w:val="16"/>
              </w:rPr>
            </w:pPr>
          </w:p>
        </w:tc>
      </w:tr>
      <w:tr w:rsidR="00FD02B7" w:rsidRPr="00983131" w14:paraId="0E894452" w14:textId="77777777" w:rsidTr="00FA5514">
        <w:trPr>
          <w:trHeight w:val="1686"/>
        </w:trPr>
        <w:tc>
          <w:tcPr>
            <w:tcW w:w="3261"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0F6FB" w:themeFill="accent1"/>
            <w:vAlign w:val="center"/>
          </w:tcPr>
          <w:p w14:paraId="774B8FBB" w14:textId="264B778A" w:rsidR="00FD02B7" w:rsidRDefault="00FD02B7" w:rsidP="00D8147D">
            <w:pPr>
              <w:spacing w:after="0"/>
              <w:rPr>
                <w:b/>
                <w:bCs/>
                <w:szCs w:val="16"/>
              </w:rPr>
            </w:pPr>
            <w:r>
              <w:rPr>
                <w:b/>
                <w:bCs/>
                <w:szCs w:val="16"/>
              </w:rPr>
              <w:t>Previous project experience</w:t>
            </w:r>
          </w:p>
          <w:p w14:paraId="28D5F398" w14:textId="072EFAC0" w:rsidR="00FD02B7" w:rsidRPr="00FA5514" w:rsidRDefault="00FD02B7" w:rsidP="00D8147D">
            <w:pPr>
              <w:spacing w:after="0"/>
              <w:rPr>
                <w:i/>
                <w:iCs/>
                <w:szCs w:val="16"/>
              </w:rPr>
            </w:pPr>
            <w:r w:rsidRPr="00FD02B7">
              <w:rPr>
                <w:i/>
                <w:iCs/>
                <w:szCs w:val="16"/>
              </w:rPr>
              <w:t>Please describe the process you followed in your last website project (i.e</w:t>
            </w:r>
            <w:r>
              <w:rPr>
                <w:i/>
                <w:iCs/>
                <w:szCs w:val="16"/>
              </w:rPr>
              <w:t>.</w:t>
            </w:r>
            <w:r w:rsidRPr="00FD02B7">
              <w:rPr>
                <w:i/>
                <w:iCs/>
                <w:szCs w:val="16"/>
              </w:rPr>
              <w:t xml:space="preserve"> Discovery, Research, UX, Design, Development etc.)</w:t>
            </w:r>
          </w:p>
        </w:tc>
        <w:tc>
          <w:tcPr>
            <w:tcW w:w="10347"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auto"/>
            <w:vAlign w:val="center"/>
          </w:tcPr>
          <w:p w14:paraId="32EECF08" w14:textId="77777777" w:rsidR="00FD02B7" w:rsidRPr="00983131" w:rsidRDefault="00FD02B7" w:rsidP="00D8147D">
            <w:pPr>
              <w:spacing w:after="0"/>
              <w:rPr>
                <w:i/>
                <w:color w:val="auto"/>
                <w:szCs w:val="16"/>
              </w:rPr>
            </w:pPr>
          </w:p>
        </w:tc>
      </w:tr>
      <w:tr w:rsidR="00FD02B7" w:rsidRPr="000A5D07" w14:paraId="0ABA8425" w14:textId="77777777" w:rsidTr="00FA5514">
        <w:trPr>
          <w:trHeight w:val="1234"/>
        </w:trPr>
        <w:tc>
          <w:tcPr>
            <w:tcW w:w="3261"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0F6FB" w:themeFill="accent1"/>
            <w:vAlign w:val="center"/>
          </w:tcPr>
          <w:p w14:paraId="430EAC2B" w14:textId="5FFB9390" w:rsidR="00FD02B7" w:rsidRDefault="00FD02B7" w:rsidP="00D8147D">
            <w:pPr>
              <w:spacing w:after="0"/>
              <w:rPr>
                <w:b/>
                <w:bCs/>
                <w:szCs w:val="16"/>
              </w:rPr>
            </w:pPr>
            <w:r>
              <w:rPr>
                <w:b/>
                <w:bCs/>
                <w:szCs w:val="16"/>
              </w:rPr>
              <w:t>Existing functionality</w:t>
            </w:r>
          </w:p>
          <w:p w14:paraId="24EFD82C" w14:textId="11B1C98F" w:rsidR="00FD02B7" w:rsidRPr="00744B83" w:rsidRDefault="00FD02B7" w:rsidP="00D8147D">
            <w:pPr>
              <w:spacing w:after="0"/>
              <w:rPr>
                <w:i/>
                <w:iCs/>
                <w:szCs w:val="16"/>
              </w:rPr>
            </w:pPr>
            <w:r w:rsidRPr="00FD02B7">
              <w:rPr>
                <w:i/>
                <w:iCs/>
                <w:szCs w:val="16"/>
              </w:rPr>
              <w:t xml:space="preserve">What existing functionality from your current site needs to remain (please </w:t>
            </w:r>
            <w:r>
              <w:rPr>
                <w:i/>
                <w:iCs/>
                <w:szCs w:val="16"/>
              </w:rPr>
              <w:t>provide</w:t>
            </w:r>
            <w:r w:rsidRPr="00FD02B7">
              <w:rPr>
                <w:i/>
                <w:iCs/>
                <w:szCs w:val="16"/>
              </w:rPr>
              <w:t xml:space="preserve"> links</w:t>
            </w:r>
            <w:r>
              <w:rPr>
                <w:i/>
                <w:iCs/>
                <w:szCs w:val="16"/>
              </w:rPr>
              <w:t>, if possible</w:t>
            </w:r>
            <w:r w:rsidRPr="00FD02B7">
              <w:rPr>
                <w:i/>
                <w:iCs/>
                <w:szCs w:val="16"/>
              </w:rPr>
              <w:t>)</w:t>
            </w:r>
          </w:p>
        </w:tc>
        <w:tc>
          <w:tcPr>
            <w:tcW w:w="10347"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auto"/>
            <w:vAlign w:val="center"/>
          </w:tcPr>
          <w:p w14:paraId="2044CEB4" w14:textId="77777777" w:rsidR="00FD02B7" w:rsidRPr="000A5D07" w:rsidRDefault="00FD02B7" w:rsidP="00D8147D">
            <w:pPr>
              <w:spacing w:after="0"/>
            </w:pPr>
          </w:p>
        </w:tc>
      </w:tr>
      <w:tr w:rsidR="00FD02B7" w:rsidRPr="000A5D07" w14:paraId="06D51FE5" w14:textId="77777777" w:rsidTr="00D8147D">
        <w:trPr>
          <w:trHeight w:val="1688"/>
        </w:trPr>
        <w:tc>
          <w:tcPr>
            <w:tcW w:w="3261"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0F6FB" w:themeFill="accent1"/>
            <w:vAlign w:val="center"/>
          </w:tcPr>
          <w:p w14:paraId="01A255C8" w14:textId="13E88366" w:rsidR="00FD02B7" w:rsidRDefault="00FD02B7" w:rsidP="00FD02B7">
            <w:pPr>
              <w:spacing w:after="0"/>
              <w:rPr>
                <w:b/>
                <w:bCs/>
                <w:szCs w:val="16"/>
              </w:rPr>
            </w:pPr>
            <w:r>
              <w:rPr>
                <w:b/>
                <w:bCs/>
                <w:szCs w:val="16"/>
              </w:rPr>
              <w:t>Desired functionality</w:t>
            </w:r>
          </w:p>
          <w:p w14:paraId="2A89E71C" w14:textId="604388D9" w:rsidR="00FD02B7" w:rsidRDefault="00FD02B7" w:rsidP="00FD02B7">
            <w:pPr>
              <w:spacing w:after="0"/>
              <w:rPr>
                <w:b/>
                <w:bCs/>
                <w:szCs w:val="16"/>
              </w:rPr>
            </w:pPr>
            <w:r w:rsidRPr="00FD02B7">
              <w:rPr>
                <w:i/>
                <w:iCs/>
                <w:szCs w:val="16"/>
              </w:rPr>
              <w:t xml:space="preserve">What additional functionality do you require (please provide examples if possible and split into </w:t>
            </w:r>
            <w:r>
              <w:rPr>
                <w:i/>
                <w:iCs/>
                <w:szCs w:val="16"/>
              </w:rPr>
              <w:t>‘</w:t>
            </w:r>
            <w:r w:rsidRPr="00FD02B7">
              <w:rPr>
                <w:i/>
                <w:iCs/>
                <w:szCs w:val="16"/>
              </w:rPr>
              <w:t>must haves</w:t>
            </w:r>
            <w:r>
              <w:rPr>
                <w:i/>
                <w:iCs/>
                <w:szCs w:val="16"/>
              </w:rPr>
              <w:t>’</w:t>
            </w:r>
            <w:r w:rsidRPr="00FD02B7">
              <w:rPr>
                <w:i/>
                <w:iCs/>
                <w:szCs w:val="16"/>
              </w:rPr>
              <w:t xml:space="preserve"> and </w:t>
            </w:r>
            <w:r>
              <w:rPr>
                <w:i/>
                <w:iCs/>
                <w:szCs w:val="16"/>
              </w:rPr>
              <w:t>‘</w:t>
            </w:r>
            <w:r w:rsidRPr="00FD02B7">
              <w:rPr>
                <w:i/>
                <w:iCs/>
                <w:szCs w:val="16"/>
              </w:rPr>
              <w:t>nice to haves</w:t>
            </w:r>
            <w:r>
              <w:rPr>
                <w:i/>
                <w:iCs/>
                <w:szCs w:val="16"/>
              </w:rPr>
              <w:t>’</w:t>
            </w:r>
            <w:r w:rsidRPr="00FD02B7">
              <w:rPr>
                <w:i/>
                <w:iCs/>
                <w:szCs w:val="16"/>
              </w:rPr>
              <w:t>)</w:t>
            </w:r>
          </w:p>
        </w:tc>
        <w:tc>
          <w:tcPr>
            <w:tcW w:w="10347"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auto"/>
            <w:vAlign w:val="center"/>
          </w:tcPr>
          <w:p w14:paraId="0773F6F1" w14:textId="77777777" w:rsidR="00FD02B7" w:rsidRPr="000A5D07" w:rsidRDefault="00FD02B7" w:rsidP="00D8147D">
            <w:pPr>
              <w:spacing w:after="0"/>
            </w:pPr>
          </w:p>
        </w:tc>
      </w:tr>
      <w:tr w:rsidR="00D142D4" w:rsidRPr="000A5D07" w14:paraId="3045C834" w14:textId="77777777" w:rsidTr="00D8147D">
        <w:trPr>
          <w:trHeight w:val="1688"/>
        </w:trPr>
        <w:tc>
          <w:tcPr>
            <w:tcW w:w="3261"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0F6FB" w:themeFill="accent1"/>
            <w:vAlign w:val="center"/>
          </w:tcPr>
          <w:p w14:paraId="50C694F1" w14:textId="27FE8138" w:rsidR="00D142D4" w:rsidRDefault="00D142D4" w:rsidP="00D142D4">
            <w:pPr>
              <w:spacing w:after="0"/>
              <w:rPr>
                <w:b/>
                <w:bCs/>
                <w:szCs w:val="16"/>
              </w:rPr>
            </w:pPr>
            <w:r>
              <w:rPr>
                <w:b/>
                <w:bCs/>
                <w:szCs w:val="16"/>
              </w:rPr>
              <w:t>Integrations</w:t>
            </w:r>
          </w:p>
          <w:p w14:paraId="5BB08271" w14:textId="2605C352" w:rsidR="00D142D4" w:rsidRDefault="00D142D4" w:rsidP="00D142D4">
            <w:pPr>
              <w:spacing w:after="0"/>
              <w:rPr>
                <w:b/>
                <w:bCs/>
                <w:szCs w:val="16"/>
              </w:rPr>
            </w:pPr>
            <w:r w:rsidRPr="00D142D4">
              <w:rPr>
                <w:i/>
                <w:iCs/>
                <w:szCs w:val="16"/>
              </w:rPr>
              <w:t>Will the website need to integrate with any third party or back end systems e.g</w:t>
            </w:r>
            <w:r>
              <w:rPr>
                <w:i/>
                <w:iCs/>
                <w:szCs w:val="16"/>
              </w:rPr>
              <w:t>.</w:t>
            </w:r>
            <w:r w:rsidRPr="00D142D4">
              <w:rPr>
                <w:i/>
                <w:iCs/>
                <w:szCs w:val="16"/>
              </w:rPr>
              <w:t xml:space="preserve"> CRM, ERP etc. If yes please advise how these are connected</w:t>
            </w:r>
            <w:r w:rsidR="00FA5514">
              <w:rPr>
                <w:i/>
                <w:iCs/>
                <w:szCs w:val="16"/>
              </w:rPr>
              <w:t>,</w:t>
            </w:r>
            <w:r w:rsidRPr="00D142D4">
              <w:rPr>
                <w:i/>
                <w:iCs/>
                <w:szCs w:val="16"/>
              </w:rPr>
              <w:t xml:space="preserve"> if known.</w:t>
            </w:r>
          </w:p>
        </w:tc>
        <w:tc>
          <w:tcPr>
            <w:tcW w:w="10347"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auto"/>
            <w:vAlign w:val="center"/>
          </w:tcPr>
          <w:p w14:paraId="1D891DB7" w14:textId="77777777" w:rsidR="00D142D4" w:rsidRPr="000A5D07" w:rsidRDefault="00D142D4" w:rsidP="00D8147D">
            <w:pPr>
              <w:spacing w:after="0"/>
            </w:pPr>
          </w:p>
        </w:tc>
      </w:tr>
    </w:tbl>
    <w:p w14:paraId="1AE0238C" w14:textId="31A58336" w:rsidR="00FD02B7" w:rsidRDefault="00FD02B7" w:rsidP="00983131">
      <w:pPr>
        <w:rPr>
          <w:b/>
          <w:color w:val="0067B1" w:themeColor="text2"/>
          <w:sz w:val="20"/>
        </w:rPr>
      </w:pPr>
    </w:p>
    <w:tbl>
      <w:tblPr>
        <w:tblStyle w:val="TableGrid"/>
        <w:tblW w:w="0" w:type="auto"/>
        <w:tblInd w:w="-5" w:type="dxa"/>
        <w:tblLook w:val="04A0" w:firstRow="1" w:lastRow="0" w:firstColumn="1" w:lastColumn="0" w:noHBand="0" w:noVBand="1"/>
      </w:tblPr>
      <w:tblGrid>
        <w:gridCol w:w="3261"/>
        <w:gridCol w:w="10347"/>
      </w:tblGrid>
      <w:tr w:rsidR="00FA5514" w:rsidRPr="001A044F" w14:paraId="1F5E3F2F" w14:textId="77777777" w:rsidTr="00D8147D">
        <w:trPr>
          <w:trHeight w:val="567"/>
        </w:trPr>
        <w:tc>
          <w:tcPr>
            <w:tcW w:w="13608" w:type="dxa"/>
            <w:gridSpan w:val="2"/>
            <w:tcBorders>
              <w:top w:val="single" w:sz="4" w:space="0" w:color="F0F6FB" w:themeColor="accent1"/>
              <w:left w:val="single" w:sz="4" w:space="0" w:color="F0F6FB" w:themeColor="accent1"/>
              <w:bottom w:val="single" w:sz="4" w:space="0" w:color="D9D9D9" w:themeColor="background1" w:themeShade="D9"/>
              <w:right w:val="single" w:sz="4" w:space="0" w:color="F0F6FB" w:themeColor="accent1"/>
            </w:tcBorders>
            <w:shd w:val="clear" w:color="auto" w:fill="0067B1" w:themeFill="text2"/>
            <w:vAlign w:val="center"/>
          </w:tcPr>
          <w:p w14:paraId="745942A2" w14:textId="5E6640CC" w:rsidR="00FA5514" w:rsidRPr="001A044F" w:rsidRDefault="00FA5514" w:rsidP="00D8147D">
            <w:pPr>
              <w:spacing w:after="0" w:line="240" w:lineRule="auto"/>
              <w:rPr>
                <w:i/>
                <w:color w:val="FFFFFF" w:themeColor="background1"/>
                <w:sz w:val="22"/>
                <w:szCs w:val="20"/>
              </w:rPr>
            </w:pPr>
            <w:r>
              <w:rPr>
                <w:b/>
                <w:bCs/>
                <w:i/>
                <w:color w:val="FFFFFF" w:themeColor="background1"/>
                <w:sz w:val="20"/>
                <w:szCs w:val="18"/>
              </w:rPr>
              <w:lastRenderedPageBreak/>
              <w:t>Design</w:t>
            </w:r>
          </w:p>
        </w:tc>
      </w:tr>
      <w:tr w:rsidR="00FA5514" w:rsidRPr="00983131" w14:paraId="021D650E" w14:textId="77777777" w:rsidTr="00FA5514">
        <w:trPr>
          <w:trHeight w:val="1402"/>
        </w:trPr>
        <w:tc>
          <w:tcPr>
            <w:tcW w:w="3261"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0F6FB" w:themeFill="accent1"/>
            <w:vAlign w:val="center"/>
          </w:tcPr>
          <w:p w14:paraId="7DAAAB23" w14:textId="30E68FBE" w:rsidR="00FA5514" w:rsidRDefault="00FA5514" w:rsidP="00D8147D">
            <w:pPr>
              <w:spacing w:after="0"/>
              <w:rPr>
                <w:b/>
                <w:bCs/>
                <w:szCs w:val="16"/>
              </w:rPr>
            </w:pPr>
            <w:r>
              <w:rPr>
                <w:b/>
                <w:bCs/>
                <w:szCs w:val="16"/>
              </w:rPr>
              <w:t>Brand guidelines</w:t>
            </w:r>
          </w:p>
          <w:p w14:paraId="17745F58" w14:textId="58DAD0EC" w:rsidR="00FA5514" w:rsidRPr="005F17CB" w:rsidRDefault="00FA5514" w:rsidP="00D8147D">
            <w:pPr>
              <w:spacing w:after="0"/>
              <w:rPr>
                <w:b/>
                <w:bCs/>
                <w:szCs w:val="16"/>
              </w:rPr>
            </w:pPr>
            <w:r w:rsidRPr="00FD02B7">
              <w:rPr>
                <w:i/>
                <w:iCs/>
                <w:szCs w:val="16"/>
              </w:rPr>
              <w:t xml:space="preserve">Do you have </w:t>
            </w:r>
            <w:r>
              <w:rPr>
                <w:i/>
                <w:iCs/>
                <w:szCs w:val="16"/>
              </w:rPr>
              <w:t>brand guidelines, and if so, how strictly do they need to be adhered to?</w:t>
            </w:r>
          </w:p>
        </w:tc>
        <w:tc>
          <w:tcPr>
            <w:tcW w:w="10347"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auto"/>
            <w:vAlign w:val="center"/>
          </w:tcPr>
          <w:p w14:paraId="667A6FBC" w14:textId="77777777" w:rsidR="00FA5514" w:rsidRPr="00983131" w:rsidRDefault="00FA5514" w:rsidP="00D8147D">
            <w:pPr>
              <w:spacing w:after="0"/>
              <w:rPr>
                <w:i/>
                <w:color w:val="auto"/>
                <w:szCs w:val="16"/>
              </w:rPr>
            </w:pPr>
          </w:p>
        </w:tc>
      </w:tr>
      <w:tr w:rsidR="00FA5514" w:rsidRPr="00983131" w14:paraId="485F653D" w14:textId="77777777" w:rsidTr="00FA5514">
        <w:trPr>
          <w:trHeight w:val="1251"/>
        </w:trPr>
        <w:tc>
          <w:tcPr>
            <w:tcW w:w="3261"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0F6FB" w:themeFill="accent1"/>
            <w:vAlign w:val="center"/>
          </w:tcPr>
          <w:p w14:paraId="3CBA70D3" w14:textId="7E99F4C6" w:rsidR="00FA5514" w:rsidRDefault="00FA5514" w:rsidP="00D8147D">
            <w:pPr>
              <w:spacing w:after="0"/>
              <w:rPr>
                <w:b/>
                <w:bCs/>
                <w:szCs w:val="16"/>
              </w:rPr>
            </w:pPr>
            <w:r>
              <w:rPr>
                <w:b/>
                <w:bCs/>
                <w:szCs w:val="16"/>
              </w:rPr>
              <w:t>Inspiration</w:t>
            </w:r>
          </w:p>
          <w:p w14:paraId="578724F9" w14:textId="3B71452C" w:rsidR="00FA5514" w:rsidRPr="00FA5514" w:rsidRDefault="00FA5514" w:rsidP="00D8147D">
            <w:pPr>
              <w:spacing w:after="0"/>
              <w:rPr>
                <w:i/>
                <w:iCs/>
                <w:szCs w:val="16"/>
              </w:rPr>
            </w:pPr>
            <w:r w:rsidRPr="00FA5514">
              <w:rPr>
                <w:i/>
                <w:iCs/>
                <w:szCs w:val="16"/>
              </w:rPr>
              <w:t xml:space="preserve">List up to </w:t>
            </w:r>
            <w:r>
              <w:rPr>
                <w:i/>
                <w:iCs/>
                <w:szCs w:val="16"/>
              </w:rPr>
              <w:t>three</w:t>
            </w:r>
            <w:r w:rsidRPr="00FA5514">
              <w:rPr>
                <w:i/>
                <w:iCs/>
                <w:szCs w:val="16"/>
              </w:rPr>
              <w:t xml:space="preserve"> relevant websites that visually inspire you and</w:t>
            </w:r>
            <w:r>
              <w:rPr>
                <w:i/>
                <w:iCs/>
                <w:szCs w:val="16"/>
              </w:rPr>
              <w:t xml:space="preserve"> </w:t>
            </w:r>
            <w:r w:rsidRPr="00FA5514">
              <w:rPr>
                <w:i/>
                <w:iCs/>
                <w:szCs w:val="16"/>
              </w:rPr>
              <w:t>why?</w:t>
            </w:r>
          </w:p>
        </w:tc>
        <w:tc>
          <w:tcPr>
            <w:tcW w:w="10347"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auto"/>
            <w:vAlign w:val="center"/>
          </w:tcPr>
          <w:p w14:paraId="76A23886" w14:textId="77777777" w:rsidR="00FA5514" w:rsidRPr="00983131" w:rsidRDefault="00FA5514" w:rsidP="00D8147D">
            <w:pPr>
              <w:spacing w:after="0"/>
              <w:rPr>
                <w:i/>
                <w:color w:val="auto"/>
                <w:szCs w:val="16"/>
              </w:rPr>
            </w:pPr>
          </w:p>
        </w:tc>
      </w:tr>
    </w:tbl>
    <w:p w14:paraId="35A775A6" w14:textId="38CDCBDB" w:rsidR="00FA5514" w:rsidRDefault="00FA5514" w:rsidP="00983131">
      <w:pPr>
        <w:rPr>
          <w:b/>
          <w:color w:val="0067B1" w:themeColor="text2"/>
          <w:sz w:val="20"/>
        </w:rPr>
      </w:pPr>
    </w:p>
    <w:tbl>
      <w:tblPr>
        <w:tblStyle w:val="TableGrid"/>
        <w:tblW w:w="0" w:type="auto"/>
        <w:tblInd w:w="-5" w:type="dxa"/>
        <w:tblLook w:val="04A0" w:firstRow="1" w:lastRow="0" w:firstColumn="1" w:lastColumn="0" w:noHBand="0" w:noVBand="1"/>
      </w:tblPr>
      <w:tblGrid>
        <w:gridCol w:w="3261"/>
        <w:gridCol w:w="10347"/>
      </w:tblGrid>
      <w:tr w:rsidR="00FA5514" w:rsidRPr="001A044F" w14:paraId="1C2C5823" w14:textId="77777777" w:rsidTr="00D8147D">
        <w:trPr>
          <w:trHeight w:val="567"/>
        </w:trPr>
        <w:tc>
          <w:tcPr>
            <w:tcW w:w="13608" w:type="dxa"/>
            <w:gridSpan w:val="2"/>
            <w:tcBorders>
              <w:top w:val="single" w:sz="4" w:space="0" w:color="F0F6FB" w:themeColor="accent1"/>
              <w:left w:val="single" w:sz="4" w:space="0" w:color="F0F6FB" w:themeColor="accent1"/>
              <w:bottom w:val="single" w:sz="4" w:space="0" w:color="D9D9D9" w:themeColor="background1" w:themeShade="D9"/>
              <w:right w:val="single" w:sz="4" w:space="0" w:color="F0F6FB" w:themeColor="accent1"/>
            </w:tcBorders>
            <w:shd w:val="clear" w:color="auto" w:fill="0067B1" w:themeFill="text2"/>
            <w:vAlign w:val="center"/>
          </w:tcPr>
          <w:p w14:paraId="40A52FEC" w14:textId="49CF1D1B" w:rsidR="00FA5514" w:rsidRPr="001A044F" w:rsidRDefault="00FA5514" w:rsidP="00D8147D">
            <w:pPr>
              <w:spacing w:after="0" w:line="240" w:lineRule="auto"/>
              <w:rPr>
                <w:i/>
                <w:color w:val="FFFFFF" w:themeColor="background1"/>
                <w:sz w:val="22"/>
                <w:szCs w:val="20"/>
              </w:rPr>
            </w:pPr>
            <w:r>
              <w:rPr>
                <w:b/>
                <w:bCs/>
                <w:i/>
                <w:color w:val="FFFFFF" w:themeColor="background1"/>
                <w:sz w:val="20"/>
                <w:szCs w:val="18"/>
              </w:rPr>
              <w:t>Additional Information</w:t>
            </w:r>
          </w:p>
        </w:tc>
      </w:tr>
      <w:tr w:rsidR="00FA5514" w:rsidRPr="00983131" w14:paraId="061C5B3E" w14:textId="77777777" w:rsidTr="00FA5514">
        <w:trPr>
          <w:trHeight w:val="3368"/>
        </w:trPr>
        <w:tc>
          <w:tcPr>
            <w:tcW w:w="3261"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0F6FB" w:themeFill="accent1"/>
            <w:vAlign w:val="center"/>
          </w:tcPr>
          <w:p w14:paraId="6C3E03AA" w14:textId="62E8FAB9" w:rsidR="00FA5514" w:rsidRDefault="00FA5514" w:rsidP="00D8147D">
            <w:pPr>
              <w:spacing w:after="0"/>
              <w:rPr>
                <w:b/>
                <w:bCs/>
                <w:szCs w:val="16"/>
              </w:rPr>
            </w:pPr>
            <w:r>
              <w:rPr>
                <w:b/>
                <w:bCs/>
                <w:szCs w:val="16"/>
              </w:rPr>
              <w:t>Content</w:t>
            </w:r>
          </w:p>
          <w:p w14:paraId="18B66F18" w14:textId="62046640" w:rsidR="00FA5514" w:rsidRDefault="00FA5514" w:rsidP="00D8147D">
            <w:pPr>
              <w:spacing w:after="0"/>
              <w:rPr>
                <w:i/>
                <w:iCs/>
                <w:szCs w:val="16"/>
              </w:rPr>
            </w:pPr>
            <w:r>
              <w:rPr>
                <w:i/>
                <w:iCs/>
                <w:szCs w:val="16"/>
              </w:rPr>
              <w:t xml:space="preserve">(a) </w:t>
            </w:r>
            <w:r w:rsidRPr="00FA5514">
              <w:rPr>
                <w:i/>
                <w:iCs/>
                <w:szCs w:val="16"/>
              </w:rPr>
              <w:t>Will you be creating new content for the site or using existing?</w:t>
            </w:r>
          </w:p>
          <w:p w14:paraId="4460E85C" w14:textId="77777777" w:rsidR="00FA5514" w:rsidRDefault="00FA5514" w:rsidP="00D8147D">
            <w:pPr>
              <w:spacing w:after="0"/>
              <w:rPr>
                <w:b/>
                <w:bCs/>
                <w:szCs w:val="16"/>
              </w:rPr>
            </w:pPr>
          </w:p>
          <w:p w14:paraId="1E5BAEAB" w14:textId="77777777" w:rsidR="00FA5514" w:rsidRDefault="00FA5514" w:rsidP="00D8147D">
            <w:pPr>
              <w:spacing w:after="0"/>
              <w:rPr>
                <w:i/>
                <w:iCs/>
                <w:szCs w:val="16"/>
              </w:rPr>
            </w:pPr>
            <w:r>
              <w:rPr>
                <w:i/>
                <w:iCs/>
                <w:szCs w:val="16"/>
              </w:rPr>
              <w:t xml:space="preserve">(b) </w:t>
            </w:r>
            <w:r w:rsidRPr="00FA5514">
              <w:rPr>
                <w:i/>
                <w:iCs/>
                <w:szCs w:val="16"/>
              </w:rPr>
              <w:t>If you are creating new content, will you be uploading this yourselves?</w:t>
            </w:r>
          </w:p>
          <w:p w14:paraId="04CA0B19" w14:textId="77777777" w:rsidR="00FA5514" w:rsidRDefault="00FA5514" w:rsidP="00D8147D">
            <w:pPr>
              <w:spacing w:after="0"/>
              <w:rPr>
                <w:i/>
                <w:iCs/>
                <w:szCs w:val="16"/>
              </w:rPr>
            </w:pPr>
          </w:p>
          <w:p w14:paraId="221F7F81" w14:textId="114D4142" w:rsidR="00FA5514" w:rsidRPr="00FA5514" w:rsidRDefault="00FA5514" w:rsidP="00D8147D">
            <w:pPr>
              <w:spacing w:after="0"/>
              <w:rPr>
                <w:i/>
                <w:iCs/>
                <w:szCs w:val="16"/>
              </w:rPr>
            </w:pPr>
            <w:r>
              <w:rPr>
                <w:i/>
                <w:iCs/>
                <w:szCs w:val="16"/>
              </w:rPr>
              <w:t xml:space="preserve">(c) </w:t>
            </w:r>
            <w:r w:rsidRPr="00FA5514">
              <w:rPr>
                <w:i/>
                <w:iCs/>
                <w:szCs w:val="16"/>
              </w:rPr>
              <w:t>Do you have internal resource for this, or will you require the use of our copywriters?</w:t>
            </w:r>
          </w:p>
        </w:tc>
        <w:tc>
          <w:tcPr>
            <w:tcW w:w="10347"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auto"/>
            <w:vAlign w:val="center"/>
          </w:tcPr>
          <w:p w14:paraId="2D6B3D53" w14:textId="77777777" w:rsidR="00FA5514" w:rsidRPr="00983131" w:rsidRDefault="00FA5514" w:rsidP="00D8147D">
            <w:pPr>
              <w:spacing w:after="0"/>
              <w:rPr>
                <w:i/>
                <w:color w:val="auto"/>
                <w:szCs w:val="16"/>
              </w:rPr>
            </w:pPr>
          </w:p>
        </w:tc>
      </w:tr>
      <w:tr w:rsidR="00FA5514" w:rsidRPr="00983131" w14:paraId="0967B219" w14:textId="77777777" w:rsidTr="00597E93">
        <w:trPr>
          <w:trHeight w:val="2684"/>
        </w:trPr>
        <w:tc>
          <w:tcPr>
            <w:tcW w:w="3261"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0F6FB" w:themeFill="accent1"/>
            <w:vAlign w:val="center"/>
          </w:tcPr>
          <w:p w14:paraId="08E514F2" w14:textId="337851A5" w:rsidR="00FA5514" w:rsidRDefault="00FA5514" w:rsidP="00D8147D">
            <w:pPr>
              <w:spacing w:after="0"/>
              <w:rPr>
                <w:b/>
                <w:bCs/>
                <w:szCs w:val="16"/>
              </w:rPr>
            </w:pPr>
            <w:r>
              <w:rPr>
                <w:b/>
                <w:bCs/>
                <w:szCs w:val="16"/>
              </w:rPr>
              <w:lastRenderedPageBreak/>
              <w:t>SEO</w:t>
            </w:r>
          </w:p>
          <w:p w14:paraId="1A9E10BB" w14:textId="77777777" w:rsidR="00FA5514" w:rsidRDefault="00597E93" w:rsidP="00D8147D">
            <w:pPr>
              <w:spacing w:after="0"/>
              <w:rPr>
                <w:i/>
                <w:iCs/>
                <w:szCs w:val="16"/>
              </w:rPr>
            </w:pPr>
            <w:r>
              <w:rPr>
                <w:i/>
                <w:iCs/>
                <w:szCs w:val="16"/>
              </w:rPr>
              <w:t xml:space="preserve">(a) </w:t>
            </w:r>
            <w:r w:rsidR="00FA5514" w:rsidRPr="00FA5514">
              <w:rPr>
                <w:i/>
                <w:iCs/>
                <w:szCs w:val="16"/>
              </w:rPr>
              <w:t>How is SEO on the current site managed, if at all?</w:t>
            </w:r>
          </w:p>
          <w:p w14:paraId="0C545F3A" w14:textId="77777777" w:rsidR="00597E93" w:rsidRDefault="00597E93" w:rsidP="00D8147D">
            <w:pPr>
              <w:spacing w:after="0"/>
              <w:rPr>
                <w:i/>
                <w:iCs/>
                <w:szCs w:val="16"/>
              </w:rPr>
            </w:pPr>
          </w:p>
          <w:p w14:paraId="57613CF6" w14:textId="441C7234" w:rsidR="00597E93" w:rsidRPr="00FA5514" w:rsidRDefault="00597E93" w:rsidP="00D8147D">
            <w:pPr>
              <w:spacing w:after="0"/>
              <w:rPr>
                <w:i/>
                <w:iCs/>
                <w:szCs w:val="16"/>
              </w:rPr>
            </w:pPr>
            <w:r>
              <w:rPr>
                <w:i/>
                <w:iCs/>
                <w:szCs w:val="16"/>
              </w:rPr>
              <w:t xml:space="preserve">(b) How will SEO be managed on an ongoing basis. Will this be </w:t>
            </w:r>
            <w:proofErr w:type="gramStart"/>
            <w:r>
              <w:rPr>
                <w:i/>
                <w:iCs/>
                <w:szCs w:val="16"/>
              </w:rPr>
              <w:t>in-house</w:t>
            </w:r>
            <w:proofErr w:type="gramEnd"/>
            <w:r>
              <w:rPr>
                <w:i/>
                <w:iCs/>
                <w:szCs w:val="16"/>
              </w:rPr>
              <w:t xml:space="preserve"> or will you need agency support?</w:t>
            </w:r>
          </w:p>
        </w:tc>
        <w:tc>
          <w:tcPr>
            <w:tcW w:w="10347"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auto"/>
            <w:vAlign w:val="center"/>
          </w:tcPr>
          <w:p w14:paraId="486C9A49" w14:textId="77777777" w:rsidR="00FA5514" w:rsidRPr="00983131" w:rsidRDefault="00FA5514" w:rsidP="00D8147D">
            <w:pPr>
              <w:spacing w:after="0"/>
              <w:rPr>
                <w:i/>
                <w:color w:val="auto"/>
                <w:szCs w:val="16"/>
              </w:rPr>
            </w:pPr>
          </w:p>
        </w:tc>
      </w:tr>
      <w:tr w:rsidR="00FA5514" w:rsidRPr="00983131" w14:paraId="36F6E49F" w14:textId="77777777" w:rsidTr="00597E93">
        <w:trPr>
          <w:trHeight w:val="1680"/>
        </w:trPr>
        <w:tc>
          <w:tcPr>
            <w:tcW w:w="3261"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0F6FB" w:themeFill="accent1"/>
            <w:vAlign w:val="center"/>
          </w:tcPr>
          <w:p w14:paraId="60CF0895" w14:textId="03AB8574" w:rsidR="00FA5514" w:rsidRPr="00FA5514" w:rsidRDefault="00FA5514" w:rsidP="00FA5514">
            <w:pPr>
              <w:spacing w:after="0"/>
              <w:rPr>
                <w:b/>
                <w:bCs/>
                <w:szCs w:val="16"/>
              </w:rPr>
            </w:pPr>
            <w:r>
              <w:rPr>
                <w:b/>
                <w:bCs/>
                <w:szCs w:val="16"/>
              </w:rPr>
              <w:t>Hosting</w:t>
            </w:r>
          </w:p>
          <w:p w14:paraId="5B4CFA51" w14:textId="2EB261C7" w:rsidR="00FA5514" w:rsidRPr="00FA5514" w:rsidRDefault="00FA5514" w:rsidP="00FA5514">
            <w:pPr>
              <w:spacing w:after="0"/>
              <w:rPr>
                <w:i/>
                <w:iCs/>
                <w:szCs w:val="16"/>
              </w:rPr>
            </w:pPr>
            <w:r w:rsidRPr="00FA5514">
              <w:rPr>
                <w:i/>
                <w:iCs/>
                <w:szCs w:val="16"/>
              </w:rPr>
              <w:t xml:space="preserve">Do you have an existing partner for </w:t>
            </w:r>
            <w:proofErr w:type="gramStart"/>
            <w:r w:rsidRPr="00FA5514">
              <w:rPr>
                <w:i/>
                <w:iCs/>
                <w:szCs w:val="16"/>
              </w:rPr>
              <w:t>hosting</w:t>
            </w:r>
            <w:proofErr w:type="gramEnd"/>
            <w:r w:rsidRPr="00FA5514">
              <w:rPr>
                <w:i/>
                <w:iCs/>
                <w:szCs w:val="16"/>
              </w:rPr>
              <w:t xml:space="preserve"> or will you require us to support this?</w:t>
            </w:r>
          </w:p>
        </w:tc>
        <w:tc>
          <w:tcPr>
            <w:tcW w:w="10347"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auto"/>
            <w:vAlign w:val="center"/>
          </w:tcPr>
          <w:p w14:paraId="332BEB84" w14:textId="77777777" w:rsidR="00FA5514" w:rsidRPr="00983131" w:rsidRDefault="00FA5514" w:rsidP="00D8147D">
            <w:pPr>
              <w:spacing w:after="0"/>
              <w:rPr>
                <w:i/>
                <w:color w:val="auto"/>
                <w:szCs w:val="16"/>
              </w:rPr>
            </w:pPr>
          </w:p>
        </w:tc>
      </w:tr>
      <w:tr w:rsidR="00FA5514" w:rsidRPr="00983131" w14:paraId="012E217A" w14:textId="77777777" w:rsidTr="00597E93">
        <w:trPr>
          <w:trHeight w:val="2553"/>
        </w:trPr>
        <w:tc>
          <w:tcPr>
            <w:tcW w:w="3261"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0F6FB" w:themeFill="accent1"/>
            <w:vAlign w:val="center"/>
          </w:tcPr>
          <w:p w14:paraId="2C850458" w14:textId="7BE5B276" w:rsidR="00FA5514" w:rsidRPr="00FA5514" w:rsidRDefault="00FA5514" w:rsidP="00FA5514">
            <w:pPr>
              <w:spacing w:after="0"/>
              <w:rPr>
                <w:b/>
                <w:bCs/>
                <w:szCs w:val="16"/>
              </w:rPr>
            </w:pPr>
            <w:r>
              <w:rPr>
                <w:b/>
                <w:bCs/>
                <w:szCs w:val="16"/>
              </w:rPr>
              <w:t>Access to platforms</w:t>
            </w:r>
          </w:p>
          <w:p w14:paraId="394F52DC" w14:textId="0E1B897F" w:rsidR="00FA5514" w:rsidRDefault="00FA5514" w:rsidP="00FA5514">
            <w:pPr>
              <w:spacing w:after="0"/>
              <w:rPr>
                <w:b/>
                <w:bCs/>
                <w:szCs w:val="16"/>
              </w:rPr>
            </w:pPr>
            <w:r>
              <w:rPr>
                <w:i/>
                <w:iCs/>
                <w:szCs w:val="16"/>
              </w:rPr>
              <w:t>Will you be able to provide access to platforms such as the current CMS, Google Analytics, Google Tag Manager, and other third-party tools such as heat-mapping software for research purposes?</w:t>
            </w:r>
          </w:p>
        </w:tc>
        <w:tc>
          <w:tcPr>
            <w:tcW w:w="10347"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auto"/>
            <w:vAlign w:val="center"/>
          </w:tcPr>
          <w:p w14:paraId="332A849C" w14:textId="77777777" w:rsidR="00FA5514" w:rsidRPr="00983131" w:rsidRDefault="00FA5514" w:rsidP="00D8147D">
            <w:pPr>
              <w:spacing w:after="0"/>
              <w:rPr>
                <w:i/>
                <w:color w:val="auto"/>
                <w:szCs w:val="16"/>
              </w:rPr>
            </w:pPr>
          </w:p>
        </w:tc>
      </w:tr>
      <w:tr w:rsidR="00597E93" w:rsidRPr="00983131" w14:paraId="2206486B" w14:textId="77777777" w:rsidTr="00597E93">
        <w:trPr>
          <w:trHeight w:val="2553"/>
        </w:trPr>
        <w:tc>
          <w:tcPr>
            <w:tcW w:w="3261"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0F6FB" w:themeFill="accent1"/>
            <w:vAlign w:val="center"/>
          </w:tcPr>
          <w:p w14:paraId="4ED42FBD" w14:textId="77777777" w:rsidR="00597E93" w:rsidRDefault="00597E93" w:rsidP="00FA5514">
            <w:pPr>
              <w:spacing w:after="0"/>
              <w:rPr>
                <w:b/>
                <w:bCs/>
                <w:szCs w:val="16"/>
              </w:rPr>
            </w:pPr>
            <w:r>
              <w:rPr>
                <w:b/>
                <w:bCs/>
                <w:szCs w:val="16"/>
              </w:rPr>
              <w:lastRenderedPageBreak/>
              <w:t>Additional services required</w:t>
            </w:r>
          </w:p>
          <w:p w14:paraId="7CE81B4C" w14:textId="6D799690" w:rsidR="00597E93" w:rsidRPr="00597E93" w:rsidRDefault="00597E93" w:rsidP="00FA5514">
            <w:pPr>
              <w:spacing w:after="0"/>
              <w:rPr>
                <w:i/>
                <w:iCs/>
                <w:szCs w:val="16"/>
              </w:rPr>
            </w:pPr>
            <w:r>
              <w:rPr>
                <w:i/>
                <w:iCs/>
                <w:szCs w:val="16"/>
              </w:rPr>
              <w:t>Do you require agency support across any other element of digital – i.e. search marketing, email, CRO, display, social media, tracking, analytics, etc? If so, please give a brief outline.</w:t>
            </w:r>
          </w:p>
        </w:tc>
        <w:tc>
          <w:tcPr>
            <w:tcW w:w="10347"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auto"/>
            <w:vAlign w:val="center"/>
          </w:tcPr>
          <w:p w14:paraId="6F6C1FA1" w14:textId="77777777" w:rsidR="00597E93" w:rsidRPr="00983131" w:rsidRDefault="00597E93" w:rsidP="00D8147D">
            <w:pPr>
              <w:spacing w:after="0"/>
              <w:rPr>
                <w:i/>
                <w:color w:val="auto"/>
                <w:szCs w:val="16"/>
              </w:rPr>
            </w:pPr>
          </w:p>
        </w:tc>
      </w:tr>
      <w:tr w:rsidR="00597E93" w:rsidRPr="00983131" w14:paraId="378DA636" w14:textId="77777777" w:rsidTr="00597E93">
        <w:trPr>
          <w:trHeight w:val="2553"/>
        </w:trPr>
        <w:tc>
          <w:tcPr>
            <w:tcW w:w="3261"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0F6FB" w:themeFill="accent1"/>
            <w:vAlign w:val="center"/>
          </w:tcPr>
          <w:p w14:paraId="69368B2D" w14:textId="51A954CE" w:rsidR="00597E93" w:rsidRDefault="00597E93" w:rsidP="00597E93">
            <w:pPr>
              <w:spacing w:after="0"/>
              <w:rPr>
                <w:b/>
                <w:bCs/>
                <w:szCs w:val="16"/>
              </w:rPr>
            </w:pPr>
            <w:r>
              <w:rPr>
                <w:b/>
                <w:bCs/>
                <w:szCs w:val="16"/>
              </w:rPr>
              <w:t>Training</w:t>
            </w:r>
          </w:p>
          <w:p w14:paraId="682744EA" w14:textId="7608224B" w:rsidR="00597E93" w:rsidRPr="00597E93" w:rsidRDefault="00597E93" w:rsidP="00597E93">
            <w:pPr>
              <w:spacing w:after="0"/>
              <w:rPr>
                <w:b/>
                <w:bCs/>
                <w:szCs w:val="16"/>
              </w:rPr>
            </w:pPr>
            <w:r>
              <w:rPr>
                <w:i/>
                <w:iCs/>
                <w:szCs w:val="16"/>
              </w:rPr>
              <w:t>Are there any areas of digital where you feel your team / organisation would benefit from up-skilling through bespoke training?</w:t>
            </w:r>
          </w:p>
          <w:p w14:paraId="1DE8E07F" w14:textId="73A3CB06" w:rsidR="00597E93" w:rsidRDefault="00597E93" w:rsidP="00597E93">
            <w:pPr>
              <w:spacing w:after="0"/>
              <w:rPr>
                <w:b/>
                <w:bCs/>
                <w:szCs w:val="16"/>
              </w:rPr>
            </w:pPr>
          </w:p>
        </w:tc>
        <w:tc>
          <w:tcPr>
            <w:tcW w:w="10347"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auto"/>
            <w:vAlign w:val="center"/>
          </w:tcPr>
          <w:p w14:paraId="09F92F06" w14:textId="77777777" w:rsidR="00597E93" w:rsidRPr="00983131" w:rsidRDefault="00597E93" w:rsidP="00D8147D">
            <w:pPr>
              <w:spacing w:after="0"/>
              <w:rPr>
                <w:i/>
                <w:color w:val="auto"/>
                <w:szCs w:val="16"/>
              </w:rPr>
            </w:pPr>
          </w:p>
        </w:tc>
      </w:tr>
    </w:tbl>
    <w:p w14:paraId="605196C8" w14:textId="351269AC" w:rsidR="001116E5" w:rsidRDefault="001116E5" w:rsidP="00983131">
      <w:pPr>
        <w:rPr>
          <w:b/>
          <w:color w:val="0067B1" w:themeColor="text2"/>
          <w:sz w:val="20"/>
        </w:rPr>
      </w:pPr>
    </w:p>
    <w:p w14:paraId="32FF2193" w14:textId="77777777" w:rsidR="00062EFA" w:rsidRPr="00062EFA" w:rsidRDefault="00062EFA" w:rsidP="00983131">
      <w:pPr>
        <w:rPr>
          <w:b/>
          <w:color w:val="0067B1" w:themeColor="text2"/>
          <w:sz w:val="20"/>
        </w:rPr>
      </w:pPr>
      <w:r w:rsidRPr="00062EFA">
        <w:rPr>
          <w:b/>
          <w:color w:val="0067B1" w:themeColor="text2"/>
          <w:sz w:val="20"/>
        </w:rPr>
        <w:t>Glossary</w:t>
      </w:r>
    </w:p>
    <w:p w14:paraId="1E6CBE5C" w14:textId="414FF1E1" w:rsidR="001116E5" w:rsidRPr="001116E5" w:rsidRDefault="001116E5" w:rsidP="00983131">
      <w:pPr>
        <w:rPr>
          <w:bCs/>
          <w:color w:val="0067B1" w:themeColor="text2"/>
          <w:sz w:val="20"/>
        </w:rPr>
      </w:pPr>
      <w:r w:rsidRPr="001116E5">
        <w:rPr>
          <w:bCs/>
          <w:color w:val="0067B1" w:themeColor="text2"/>
          <w:sz w:val="20"/>
        </w:rPr>
        <w:t>We are aware that Digital Marketing is full or acronyms and terms which may not be familiar to all</w:t>
      </w:r>
      <w:r>
        <w:rPr>
          <w:bCs/>
          <w:color w:val="0067B1" w:themeColor="text2"/>
          <w:sz w:val="20"/>
        </w:rPr>
        <w:t>.  T</w:t>
      </w:r>
      <w:r w:rsidRPr="001116E5">
        <w:rPr>
          <w:bCs/>
          <w:color w:val="0067B1" w:themeColor="text2"/>
          <w:sz w:val="20"/>
        </w:rPr>
        <w:t>herefore</w:t>
      </w:r>
      <w:r>
        <w:rPr>
          <w:bCs/>
          <w:color w:val="0067B1" w:themeColor="text2"/>
          <w:sz w:val="20"/>
        </w:rPr>
        <w:t>,</w:t>
      </w:r>
      <w:r w:rsidRPr="001116E5">
        <w:rPr>
          <w:bCs/>
          <w:color w:val="0067B1" w:themeColor="text2"/>
          <w:sz w:val="20"/>
        </w:rPr>
        <w:t xml:space="preserve"> we have created a glossary of </w:t>
      </w:r>
      <w:r>
        <w:rPr>
          <w:bCs/>
          <w:color w:val="0067B1" w:themeColor="text2"/>
          <w:sz w:val="20"/>
        </w:rPr>
        <w:t>d</w:t>
      </w:r>
      <w:r w:rsidRPr="001116E5">
        <w:rPr>
          <w:bCs/>
          <w:color w:val="0067B1" w:themeColor="text2"/>
          <w:sz w:val="20"/>
        </w:rPr>
        <w:t xml:space="preserve">igital </w:t>
      </w:r>
      <w:r>
        <w:rPr>
          <w:bCs/>
          <w:color w:val="0067B1" w:themeColor="text2"/>
          <w:sz w:val="20"/>
        </w:rPr>
        <w:t>m</w:t>
      </w:r>
      <w:r w:rsidRPr="001116E5">
        <w:rPr>
          <w:bCs/>
          <w:color w:val="0067B1" w:themeColor="text2"/>
          <w:sz w:val="20"/>
        </w:rPr>
        <w:t xml:space="preserve">arketing </w:t>
      </w:r>
      <w:r>
        <w:rPr>
          <w:bCs/>
          <w:color w:val="0067B1" w:themeColor="text2"/>
          <w:sz w:val="20"/>
        </w:rPr>
        <w:t>t</w:t>
      </w:r>
      <w:r w:rsidRPr="001116E5">
        <w:rPr>
          <w:bCs/>
          <w:color w:val="0067B1" w:themeColor="text2"/>
          <w:sz w:val="20"/>
        </w:rPr>
        <w:t>erms should you require it:</w:t>
      </w:r>
    </w:p>
    <w:p w14:paraId="4B5ADCC9" w14:textId="103F9949" w:rsidR="00062EFA" w:rsidRDefault="001116E5" w:rsidP="00983131">
      <w:pPr>
        <w:rPr>
          <w:b/>
          <w:color w:val="0067B1" w:themeColor="text2"/>
          <w:sz w:val="20"/>
        </w:rPr>
      </w:pPr>
      <w:hyperlink r:id="rId9" w:history="1">
        <w:r w:rsidRPr="001116E5">
          <w:rPr>
            <w:rStyle w:val="Hyperlink"/>
            <w:b/>
            <w:sz w:val="20"/>
          </w:rPr>
          <w:t>https://www.coastdigital.co.uk/digital-marketing-glossary/</w:t>
        </w:r>
      </w:hyperlink>
      <w:r w:rsidRPr="001116E5">
        <w:rPr>
          <w:b/>
          <w:color w:val="0067B1" w:themeColor="text2"/>
          <w:sz w:val="20"/>
        </w:rPr>
        <w:t xml:space="preserve"> </w:t>
      </w:r>
    </w:p>
    <w:p w14:paraId="51864451" w14:textId="77777777" w:rsidR="00062EFA" w:rsidRDefault="00062EFA" w:rsidP="00983131">
      <w:pPr>
        <w:rPr>
          <w:b/>
          <w:color w:val="0067B1" w:themeColor="text2"/>
          <w:sz w:val="20"/>
        </w:rPr>
      </w:pPr>
    </w:p>
    <w:p w14:paraId="3E4852FD" w14:textId="72E836AB" w:rsidR="00062EFA" w:rsidRDefault="00062EFA" w:rsidP="00983131">
      <w:pPr>
        <w:rPr>
          <w:b/>
          <w:color w:val="0067B1" w:themeColor="text2"/>
          <w:sz w:val="20"/>
        </w:rPr>
      </w:pPr>
      <w:r>
        <w:rPr>
          <w:b/>
          <w:color w:val="0067B1" w:themeColor="text2"/>
          <w:sz w:val="20"/>
        </w:rPr>
        <w:t>Thank you for your brief!</w:t>
      </w:r>
    </w:p>
    <w:p w14:paraId="57A3F792" w14:textId="50D430B1" w:rsidR="00062EFA" w:rsidRPr="00062EFA" w:rsidRDefault="00062EFA" w:rsidP="00983131">
      <w:pPr>
        <w:rPr>
          <w:bCs/>
          <w:color w:val="0067B1" w:themeColor="text2"/>
          <w:sz w:val="20"/>
        </w:rPr>
      </w:pPr>
      <w:r w:rsidRPr="00062EFA">
        <w:rPr>
          <w:bCs/>
          <w:color w:val="0067B1" w:themeColor="text2"/>
          <w:sz w:val="20"/>
        </w:rPr>
        <w:t xml:space="preserve">Please send to your contact, </w:t>
      </w:r>
      <w:hyperlink r:id="rId10" w:history="1">
        <w:r w:rsidRPr="00062EFA">
          <w:rPr>
            <w:rStyle w:val="Hyperlink"/>
            <w:bCs/>
            <w:sz w:val="20"/>
          </w:rPr>
          <w:t>ross.henderson@coastdigital.co.uk</w:t>
        </w:r>
      </w:hyperlink>
      <w:r w:rsidRPr="00062EFA">
        <w:rPr>
          <w:bCs/>
          <w:color w:val="0067B1" w:themeColor="text2"/>
          <w:sz w:val="20"/>
        </w:rPr>
        <w:t xml:space="preserve">. </w:t>
      </w:r>
    </w:p>
    <w:sectPr w:rsidR="00062EFA" w:rsidRPr="00062EFA" w:rsidSect="005F17CB">
      <w:headerReference w:type="default" r:id="rId11"/>
      <w:footerReference w:type="default" r:id="rId12"/>
      <w:type w:val="continuous"/>
      <w:pgSz w:w="16838" w:h="11906" w:orient="landscape"/>
      <w:pgMar w:top="1440" w:right="1559" w:bottom="1440" w:left="158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6C4B2E0" w14:textId="77777777" w:rsidR="004B1CF0" w:rsidRDefault="004B1CF0" w:rsidP="00B80EA9">
      <w:pPr>
        <w:spacing w:after="0"/>
      </w:pPr>
      <w:r>
        <w:separator/>
      </w:r>
    </w:p>
    <w:p w14:paraId="430EEA6E" w14:textId="77777777" w:rsidR="004B1CF0" w:rsidRDefault="004B1CF0"/>
    <w:p w14:paraId="2E445A80" w14:textId="77777777" w:rsidR="004B1CF0" w:rsidRDefault="004B1CF0"/>
    <w:p w14:paraId="0F50A07E" w14:textId="77777777" w:rsidR="004B1CF0" w:rsidRDefault="004B1CF0"/>
  </w:endnote>
  <w:endnote w:type="continuationSeparator" w:id="0">
    <w:p w14:paraId="12CD61E8" w14:textId="77777777" w:rsidR="004B1CF0" w:rsidRDefault="004B1CF0" w:rsidP="00B80EA9">
      <w:pPr>
        <w:spacing w:after="0"/>
      </w:pPr>
      <w:r>
        <w:continuationSeparator/>
      </w:r>
    </w:p>
    <w:p w14:paraId="6C31C158" w14:textId="77777777" w:rsidR="004B1CF0" w:rsidRDefault="004B1CF0"/>
    <w:p w14:paraId="4BD3326C" w14:textId="77777777" w:rsidR="004B1CF0" w:rsidRDefault="004B1CF0"/>
    <w:p w14:paraId="004230FB" w14:textId="77777777" w:rsidR="004B1CF0" w:rsidRDefault="004B1CF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Helvetica 55 Roman">
    <w:altName w:val="Arial"/>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0407A4F" w14:textId="77777777" w:rsidR="005D319D" w:rsidRPr="00D07E75" w:rsidRDefault="005D319D" w:rsidP="00502EA1">
    <w:pPr>
      <w:pStyle w:val="Footer"/>
      <w:spacing w:line="276" w:lineRule="auto"/>
      <w:jc w:val="right"/>
      <w:rPr>
        <w:color w:val="5F5F5F" w:themeColor="accent4"/>
      </w:rPr>
    </w:pPr>
  </w:p>
  <w:tbl>
    <w:tblPr>
      <w:tblStyle w:val="TableGrid"/>
      <w:tblW w:w="0" w:type="auto"/>
      <w:tblBorders>
        <w:top w:val="single" w:sz="4" w:space="0" w:color="0067B1" w:themeColor="text2"/>
        <w:left w:val="none" w:sz="0" w:space="0" w:color="auto"/>
        <w:bottom w:val="none" w:sz="0" w:space="0" w:color="auto"/>
        <w:right w:val="none" w:sz="0" w:space="0" w:color="auto"/>
        <w:insideH w:val="none" w:sz="0" w:space="0" w:color="auto"/>
        <w:insideV w:val="none" w:sz="0" w:space="0" w:color="auto"/>
      </w:tblBorders>
      <w:tblCellMar>
        <w:top w:w="85" w:type="dxa"/>
        <w:left w:w="0" w:type="dxa"/>
        <w:right w:w="0" w:type="dxa"/>
      </w:tblCellMar>
      <w:tblLook w:val="04A0" w:firstRow="1" w:lastRow="0" w:firstColumn="1" w:lastColumn="0" w:noHBand="0" w:noVBand="1"/>
    </w:tblPr>
    <w:tblGrid>
      <w:gridCol w:w="4621"/>
      <w:gridCol w:w="4621"/>
    </w:tblGrid>
    <w:tr w:rsidR="005D319D" w14:paraId="04FDB0C7" w14:textId="77777777" w:rsidTr="004B37BB">
      <w:tc>
        <w:tcPr>
          <w:tcW w:w="4621" w:type="dxa"/>
        </w:tcPr>
        <w:p w14:paraId="44A0DF8C" w14:textId="77777777" w:rsidR="005D319D" w:rsidRPr="00D07E75" w:rsidRDefault="005D319D" w:rsidP="001A4902">
          <w:pPr>
            <w:pStyle w:val="Footer"/>
            <w:spacing w:line="276" w:lineRule="auto"/>
            <w:rPr>
              <w:color w:val="5F5F5F" w:themeColor="accent4"/>
            </w:rPr>
          </w:pPr>
          <w:r w:rsidRPr="00D07E75">
            <w:rPr>
              <w:color w:val="5F5F5F" w:themeColor="accent4"/>
            </w:rPr>
            <w:t>Marketing you can measure™</w:t>
          </w:r>
        </w:p>
        <w:p w14:paraId="6AACD633" w14:textId="77777777" w:rsidR="005D319D" w:rsidRPr="00C74434" w:rsidRDefault="005D319D" w:rsidP="00B80EA9">
          <w:pPr>
            <w:pStyle w:val="Footer"/>
            <w:rPr>
              <w:rFonts w:ascii="Segoe UI" w:hAnsi="Segoe UI" w:cs="Segoe UI"/>
              <w:b/>
              <w:color w:val="0067B1"/>
            </w:rPr>
          </w:pPr>
        </w:p>
      </w:tc>
      <w:tc>
        <w:tcPr>
          <w:tcW w:w="4621" w:type="dxa"/>
        </w:tcPr>
        <w:p w14:paraId="03A250AD" w14:textId="77777777" w:rsidR="005D319D" w:rsidRPr="00C74434" w:rsidRDefault="005D319D" w:rsidP="00B80EA9">
          <w:pPr>
            <w:pStyle w:val="Footer"/>
            <w:jc w:val="right"/>
            <w:rPr>
              <w:color w:val="0067B1"/>
            </w:rPr>
          </w:pPr>
          <w:r w:rsidRPr="006027FD">
            <w:rPr>
              <w:color w:val="0067B1"/>
            </w:rPr>
            <w:fldChar w:fldCharType="begin"/>
          </w:r>
          <w:r w:rsidRPr="006027FD">
            <w:rPr>
              <w:color w:val="0067B1"/>
            </w:rPr>
            <w:instrText xml:space="preserve"> PAGE   \* MERGEFORMAT </w:instrText>
          </w:r>
          <w:r w:rsidRPr="006027FD">
            <w:rPr>
              <w:color w:val="0067B1"/>
            </w:rPr>
            <w:fldChar w:fldCharType="separate"/>
          </w:r>
          <w:r w:rsidR="00D167D9">
            <w:rPr>
              <w:noProof/>
              <w:color w:val="0067B1"/>
            </w:rPr>
            <w:t>2</w:t>
          </w:r>
          <w:r w:rsidRPr="006027FD">
            <w:rPr>
              <w:color w:val="0067B1"/>
            </w:rPr>
            <w:fldChar w:fldCharType="end"/>
          </w:r>
        </w:p>
      </w:tc>
    </w:tr>
  </w:tbl>
  <w:p w14:paraId="1373710D" w14:textId="77777777" w:rsidR="005D319D" w:rsidRDefault="005D319D" w:rsidP="00B80EA9">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D2B6C48" w14:textId="77777777" w:rsidR="004B1CF0" w:rsidRDefault="004B1CF0" w:rsidP="00B80EA9">
      <w:pPr>
        <w:spacing w:after="0"/>
      </w:pPr>
      <w:r>
        <w:separator/>
      </w:r>
    </w:p>
    <w:p w14:paraId="35E5E671" w14:textId="77777777" w:rsidR="004B1CF0" w:rsidRDefault="004B1CF0"/>
    <w:p w14:paraId="4FC64043" w14:textId="77777777" w:rsidR="004B1CF0" w:rsidRDefault="004B1CF0"/>
    <w:p w14:paraId="039C218F" w14:textId="77777777" w:rsidR="004B1CF0" w:rsidRDefault="004B1CF0"/>
  </w:footnote>
  <w:footnote w:type="continuationSeparator" w:id="0">
    <w:p w14:paraId="42D470D1" w14:textId="77777777" w:rsidR="004B1CF0" w:rsidRDefault="004B1CF0" w:rsidP="00B80EA9">
      <w:pPr>
        <w:spacing w:after="0"/>
      </w:pPr>
      <w:r>
        <w:continuationSeparator/>
      </w:r>
    </w:p>
    <w:p w14:paraId="6AF8E966" w14:textId="77777777" w:rsidR="004B1CF0" w:rsidRDefault="004B1CF0"/>
    <w:p w14:paraId="6A1EE856" w14:textId="77777777" w:rsidR="004B1CF0" w:rsidRDefault="004B1CF0"/>
    <w:p w14:paraId="3EC415DE" w14:textId="77777777" w:rsidR="004B1CF0" w:rsidRDefault="004B1CF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D7255D" w14:textId="77777777" w:rsidR="005D319D" w:rsidRPr="001A4902" w:rsidRDefault="005D319D" w:rsidP="001A4902">
    <w:pPr>
      <w:pStyle w:val="Header"/>
      <w:jc w:val="right"/>
      <w:rPr>
        <w:color w:val="auto"/>
      </w:rPr>
    </w:pPr>
    <w:r>
      <w:rPr>
        <w:rFonts w:ascii="Segoe UI" w:hAnsi="Segoe UI" w:cs="Segoe UI"/>
        <w:color w:val="auto"/>
      </w:rPr>
      <w:t>CONFIDENTIAL</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4CC7834"/>
    <w:multiLevelType w:val="hybridMultilevel"/>
    <w:tmpl w:val="204A0E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BE42946"/>
    <w:multiLevelType w:val="hybridMultilevel"/>
    <w:tmpl w:val="45AE951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22D86605"/>
    <w:multiLevelType w:val="hybridMultilevel"/>
    <w:tmpl w:val="6EE23B3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4016390"/>
    <w:multiLevelType w:val="hybridMultilevel"/>
    <w:tmpl w:val="FFB8ECFA"/>
    <w:lvl w:ilvl="0" w:tplc="ACFA8216">
      <w:start w:val="1"/>
      <w:numFmt w:val="bullet"/>
      <w:lvlText w:val="-"/>
      <w:lvlJc w:val="left"/>
      <w:pPr>
        <w:ind w:left="720" w:hanging="360"/>
      </w:pPr>
      <w:rPr>
        <w:rFonts w:ascii="Segoe UI" w:eastAsiaTheme="minorHAnsi" w:hAnsi="Segoe UI" w:cs="Segoe U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9D9253F"/>
    <w:multiLevelType w:val="hybridMultilevel"/>
    <w:tmpl w:val="61C2AAD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3F8F0C0A"/>
    <w:multiLevelType w:val="hybridMultilevel"/>
    <w:tmpl w:val="D75CA65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52914F86"/>
    <w:multiLevelType w:val="hybridMultilevel"/>
    <w:tmpl w:val="1BCCDBA2"/>
    <w:lvl w:ilvl="0" w:tplc="08090001">
      <w:start w:val="1"/>
      <w:numFmt w:val="bullet"/>
      <w:lvlText w:val=""/>
      <w:lvlJc w:val="left"/>
      <w:pPr>
        <w:ind w:left="492" w:hanging="360"/>
      </w:pPr>
      <w:rPr>
        <w:rFonts w:ascii="Symbol" w:hAnsi="Symbol" w:hint="default"/>
      </w:rPr>
    </w:lvl>
    <w:lvl w:ilvl="1" w:tplc="08090003" w:tentative="1">
      <w:start w:val="1"/>
      <w:numFmt w:val="bullet"/>
      <w:lvlText w:val="o"/>
      <w:lvlJc w:val="left"/>
      <w:pPr>
        <w:ind w:left="1212" w:hanging="360"/>
      </w:pPr>
      <w:rPr>
        <w:rFonts w:ascii="Courier New" w:hAnsi="Courier New" w:cs="Courier New" w:hint="default"/>
      </w:rPr>
    </w:lvl>
    <w:lvl w:ilvl="2" w:tplc="08090005" w:tentative="1">
      <w:start w:val="1"/>
      <w:numFmt w:val="bullet"/>
      <w:lvlText w:val=""/>
      <w:lvlJc w:val="left"/>
      <w:pPr>
        <w:ind w:left="1932" w:hanging="360"/>
      </w:pPr>
      <w:rPr>
        <w:rFonts w:ascii="Wingdings" w:hAnsi="Wingdings" w:hint="default"/>
      </w:rPr>
    </w:lvl>
    <w:lvl w:ilvl="3" w:tplc="08090001" w:tentative="1">
      <w:start w:val="1"/>
      <w:numFmt w:val="bullet"/>
      <w:lvlText w:val=""/>
      <w:lvlJc w:val="left"/>
      <w:pPr>
        <w:ind w:left="2652" w:hanging="360"/>
      </w:pPr>
      <w:rPr>
        <w:rFonts w:ascii="Symbol" w:hAnsi="Symbol" w:hint="default"/>
      </w:rPr>
    </w:lvl>
    <w:lvl w:ilvl="4" w:tplc="08090003" w:tentative="1">
      <w:start w:val="1"/>
      <w:numFmt w:val="bullet"/>
      <w:lvlText w:val="o"/>
      <w:lvlJc w:val="left"/>
      <w:pPr>
        <w:ind w:left="3372" w:hanging="360"/>
      </w:pPr>
      <w:rPr>
        <w:rFonts w:ascii="Courier New" w:hAnsi="Courier New" w:cs="Courier New" w:hint="default"/>
      </w:rPr>
    </w:lvl>
    <w:lvl w:ilvl="5" w:tplc="08090005" w:tentative="1">
      <w:start w:val="1"/>
      <w:numFmt w:val="bullet"/>
      <w:lvlText w:val=""/>
      <w:lvlJc w:val="left"/>
      <w:pPr>
        <w:ind w:left="4092" w:hanging="360"/>
      </w:pPr>
      <w:rPr>
        <w:rFonts w:ascii="Wingdings" w:hAnsi="Wingdings" w:hint="default"/>
      </w:rPr>
    </w:lvl>
    <w:lvl w:ilvl="6" w:tplc="08090001" w:tentative="1">
      <w:start w:val="1"/>
      <w:numFmt w:val="bullet"/>
      <w:lvlText w:val=""/>
      <w:lvlJc w:val="left"/>
      <w:pPr>
        <w:ind w:left="4812" w:hanging="360"/>
      </w:pPr>
      <w:rPr>
        <w:rFonts w:ascii="Symbol" w:hAnsi="Symbol" w:hint="default"/>
      </w:rPr>
    </w:lvl>
    <w:lvl w:ilvl="7" w:tplc="08090003" w:tentative="1">
      <w:start w:val="1"/>
      <w:numFmt w:val="bullet"/>
      <w:lvlText w:val="o"/>
      <w:lvlJc w:val="left"/>
      <w:pPr>
        <w:ind w:left="5532" w:hanging="360"/>
      </w:pPr>
      <w:rPr>
        <w:rFonts w:ascii="Courier New" w:hAnsi="Courier New" w:cs="Courier New" w:hint="default"/>
      </w:rPr>
    </w:lvl>
    <w:lvl w:ilvl="8" w:tplc="08090005" w:tentative="1">
      <w:start w:val="1"/>
      <w:numFmt w:val="bullet"/>
      <w:lvlText w:val=""/>
      <w:lvlJc w:val="left"/>
      <w:pPr>
        <w:ind w:left="6252" w:hanging="360"/>
      </w:pPr>
      <w:rPr>
        <w:rFonts w:ascii="Wingdings" w:hAnsi="Wingdings" w:hint="default"/>
      </w:rPr>
    </w:lvl>
  </w:abstractNum>
  <w:abstractNum w:abstractNumId="7" w15:restartNumberingAfterBreak="0">
    <w:nsid w:val="58532F6C"/>
    <w:multiLevelType w:val="hybridMultilevel"/>
    <w:tmpl w:val="6814417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5B7B44AB"/>
    <w:multiLevelType w:val="hybridMultilevel"/>
    <w:tmpl w:val="4454B458"/>
    <w:lvl w:ilvl="0" w:tplc="08090001">
      <w:start w:val="1"/>
      <w:numFmt w:val="bullet"/>
      <w:lvlText w:val=""/>
      <w:lvlJc w:val="left"/>
      <w:pPr>
        <w:ind w:left="852" w:hanging="360"/>
      </w:pPr>
      <w:rPr>
        <w:rFonts w:ascii="Symbol" w:hAnsi="Symbol" w:hint="default"/>
      </w:rPr>
    </w:lvl>
    <w:lvl w:ilvl="1" w:tplc="08090003" w:tentative="1">
      <w:start w:val="1"/>
      <w:numFmt w:val="bullet"/>
      <w:lvlText w:val="o"/>
      <w:lvlJc w:val="left"/>
      <w:pPr>
        <w:ind w:left="1572" w:hanging="360"/>
      </w:pPr>
      <w:rPr>
        <w:rFonts w:ascii="Courier New" w:hAnsi="Courier New" w:cs="Courier New" w:hint="default"/>
      </w:rPr>
    </w:lvl>
    <w:lvl w:ilvl="2" w:tplc="08090005" w:tentative="1">
      <w:start w:val="1"/>
      <w:numFmt w:val="bullet"/>
      <w:lvlText w:val=""/>
      <w:lvlJc w:val="left"/>
      <w:pPr>
        <w:ind w:left="2292" w:hanging="360"/>
      </w:pPr>
      <w:rPr>
        <w:rFonts w:ascii="Wingdings" w:hAnsi="Wingdings" w:hint="default"/>
      </w:rPr>
    </w:lvl>
    <w:lvl w:ilvl="3" w:tplc="08090001" w:tentative="1">
      <w:start w:val="1"/>
      <w:numFmt w:val="bullet"/>
      <w:lvlText w:val=""/>
      <w:lvlJc w:val="left"/>
      <w:pPr>
        <w:ind w:left="3012" w:hanging="360"/>
      </w:pPr>
      <w:rPr>
        <w:rFonts w:ascii="Symbol" w:hAnsi="Symbol" w:hint="default"/>
      </w:rPr>
    </w:lvl>
    <w:lvl w:ilvl="4" w:tplc="08090003" w:tentative="1">
      <w:start w:val="1"/>
      <w:numFmt w:val="bullet"/>
      <w:lvlText w:val="o"/>
      <w:lvlJc w:val="left"/>
      <w:pPr>
        <w:ind w:left="3732" w:hanging="360"/>
      </w:pPr>
      <w:rPr>
        <w:rFonts w:ascii="Courier New" w:hAnsi="Courier New" w:cs="Courier New" w:hint="default"/>
      </w:rPr>
    </w:lvl>
    <w:lvl w:ilvl="5" w:tplc="08090005" w:tentative="1">
      <w:start w:val="1"/>
      <w:numFmt w:val="bullet"/>
      <w:lvlText w:val=""/>
      <w:lvlJc w:val="left"/>
      <w:pPr>
        <w:ind w:left="4452" w:hanging="360"/>
      </w:pPr>
      <w:rPr>
        <w:rFonts w:ascii="Wingdings" w:hAnsi="Wingdings" w:hint="default"/>
      </w:rPr>
    </w:lvl>
    <w:lvl w:ilvl="6" w:tplc="08090001" w:tentative="1">
      <w:start w:val="1"/>
      <w:numFmt w:val="bullet"/>
      <w:lvlText w:val=""/>
      <w:lvlJc w:val="left"/>
      <w:pPr>
        <w:ind w:left="5172" w:hanging="360"/>
      </w:pPr>
      <w:rPr>
        <w:rFonts w:ascii="Symbol" w:hAnsi="Symbol" w:hint="default"/>
      </w:rPr>
    </w:lvl>
    <w:lvl w:ilvl="7" w:tplc="08090003" w:tentative="1">
      <w:start w:val="1"/>
      <w:numFmt w:val="bullet"/>
      <w:lvlText w:val="o"/>
      <w:lvlJc w:val="left"/>
      <w:pPr>
        <w:ind w:left="5892" w:hanging="360"/>
      </w:pPr>
      <w:rPr>
        <w:rFonts w:ascii="Courier New" w:hAnsi="Courier New" w:cs="Courier New" w:hint="default"/>
      </w:rPr>
    </w:lvl>
    <w:lvl w:ilvl="8" w:tplc="08090005" w:tentative="1">
      <w:start w:val="1"/>
      <w:numFmt w:val="bullet"/>
      <w:lvlText w:val=""/>
      <w:lvlJc w:val="left"/>
      <w:pPr>
        <w:ind w:left="6612" w:hanging="360"/>
      </w:pPr>
      <w:rPr>
        <w:rFonts w:ascii="Wingdings" w:hAnsi="Wingdings" w:hint="default"/>
      </w:rPr>
    </w:lvl>
  </w:abstractNum>
  <w:abstractNum w:abstractNumId="9" w15:restartNumberingAfterBreak="0">
    <w:nsid w:val="607A7630"/>
    <w:multiLevelType w:val="hybridMultilevel"/>
    <w:tmpl w:val="E2D2378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6C2B7170"/>
    <w:multiLevelType w:val="hybridMultilevel"/>
    <w:tmpl w:val="FE943E30"/>
    <w:lvl w:ilvl="0" w:tplc="9A182048">
      <w:start w:val="1"/>
      <w:numFmt w:val="bullet"/>
      <w:pStyle w:val="Bullets"/>
      <w:lvlText w:val=""/>
      <w:lvlJc w:val="left"/>
      <w:pPr>
        <w:ind w:left="492" w:hanging="360"/>
      </w:pPr>
      <w:rPr>
        <w:rFonts w:ascii="Symbol" w:hAnsi="Symbol" w:hint="default"/>
      </w:rPr>
    </w:lvl>
    <w:lvl w:ilvl="1" w:tplc="5842645C">
      <w:numFmt w:val="bullet"/>
      <w:lvlText w:val="•"/>
      <w:lvlJc w:val="left"/>
      <w:pPr>
        <w:ind w:left="1572" w:hanging="720"/>
      </w:pPr>
      <w:rPr>
        <w:rFonts w:ascii="Segoe UI" w:eastAsiaTheme="minorHAnsi" w:hAnsi="Segoe UI" w:cs="Segoe UI" w:hint="default"/>
      </w:rPr>
    </w:lvl>
    <w:lvl w:ilvl="2" w:tplc="08090005" w:tentative="1">
      <w:start w:val="1"/>
      <w:numFmt w:val="bullet"/>
      <w:lvlText w:val=""/>
      <w:lvlJc w:val="left"/>
      <w:pPr>
        <w:ind w:left="1932" w:hanging="360"/>
      </w:pPr>
      <w:rPr>
        <w:rFonts w:ascii="Wingdings" w:hAnsi="Wingdings" w:hint="default"/>
      </w:rPr>
    </w:lvl>
    <w:lvl w:ilvl="3" w:tplc="08090001" w:tentative="1">
      <w:start w:val="1"/>
      <w:numFmt w:val="bullet"/>
      <w:lvlText w:val=""/>
      <w:lvlJc w:val="left"/>
      <w:pPr>
        <w:ind w:left="2652" w:hanging="360"/>
      </w:pPr>
      <w:rPr>
        <w:rFonts w:ascii="Symbol" w:hAnsi="Symbol" w:hint="default"/>
      </w:rPr>
    </w:lvl>
    <w:lvl w:ilvl="4" w:tplc="08090003" w:tentative="1">
      <w:start w:val="1"/>
      <w:numFmt w:val="bullet"/>
      <w:lvlText w:val="o"/>
      <w:lvlJc w:val="left"/>
      <w:pPr>
        <w:ind w:left="3372" w:hanging="360"/>
      </w:pPr>
      <w:rPr>
        <w:rFonts w:ascii="Courier New" w:hAnsi="Courier New" w:cs="Courier New" w:hint="default"/>
      </w:rPr>
    </w:lvl>
    <w:lvl w:ilvl="5" w:tplc="08090005" w:tentative="1">
      <w:start w:val="1"/>
      <w:numFmt w:val="bullet"/>
      <w:lvlText w:val=""/>
      <w:lvlJc w:val="left"/>
      <w:pPr>
        <w:ind w:left="4092" w:hanging="360"/>
      </w:pPr>
      <w:rPr>
        <w:rFonts w:ascii="Wingdings" w:hAnsi="Wingdings" w:hint="default"/>
      </w:rPr>
    </w:lvl>
    <w:lvl w:ilvl="6" w:tplc="08090001" w:tentative="1">
      <w:start w:val="1"/>
      <w:numFmt w:val="bullet"/>
      <w:lvlText w:val=""/>
      <w:lvlJc w:val="left"/>
      <w:pPr>
        <w:ind w:left="4812" w:hanging="360"/>
      </w:pPr>
      <w:rPr>
        <w:rFonts w:ascii="Symbol" w:hAnsi="Symbol" w:hint="default"/>
      </w:rPr>
    </w:lvl>
    <w:lvl w:ilvl="7" w:tplc="08090003" w:tentative="1">
      <w:start w:val="1"/>
      <w:numFmt w:val="bullet"/>
      <w:lvlText w:val="o"/>
      <w:lvlJc w:val="left"/>
      <w:pPr>
        <w:ind w:left="5532" w:hanging="360"/>
      </w:pPr>
      <w:rPr>
        <w:rFonts w:ascii="Courier New" w:hAnsi="Courier New" w:cs="Courier New" w:hint="default"/>
      </w:rPr>
    </w:lvl>
    <w:lvl w:ilvl="8" w:tplc="08090005" w:tentative="1">
      <w:start w:val="1"/>
      <w:numFmt w:val="bullet"/>
      <w:lvlText w:val=""/>
      <w:lvlJc w:val="left"/>
      <w:pPr>
        <w:ind w:left="6252" w:hanging="360"/>
      </w:pPr>
      <w:rPr>
        <w:rFonts w:ascii="Wingdings" w:hAnsi="Wingdings" w:hint="default"/>
      </w:rPr>
    </w:lvl>
  </w:abstractNum>
  <w:abstractNum w:abstractNumId="11" w15:restartNumberingAfterBreak="0">
    <w:nsid w:val="73072F78"/>
    <w:multiLevelType w:val="multilevel"/>
    <w:tmpl w:val="08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num w:numId="1">
    <w:abstractNumId w:val="10"/>
  </w:num>
  <w:num w:numId="2">
    <w:abstractNumId w:val="11"/>
  </w:num>
  <w:num w:numId="3">
    <w:abstractNumId w:val="9"/>
  </w:num>
  <w:num w:numId="4">
    <w:abstractNumId w:val="10"/>
  </w:num>
  <w:num w:numId="5">
    <w:abstractNumId w:val="10"/>
  </w:num>
  <w:num w:numId="6">
    <w:abstractNumId w:val="0"/>
  </w:num>
  <w:num w:numId="7">
    <w:abstractNumId w:val="2"/>
  </w:num>
  <w:num w:numId="8">
    <w:abstractNumId w:val="10"/>
  </w:num>
  <w:num w:numId="9">
    <w:abstractNumId w:val="6"/>
  </w:num>
  <w:num w:numId="10">
    <w:abstractNumId w:val="4"/>
  </w:num>
  <w:num w:numId="11">
    <w:abstractNumId w:val="1"/>
  </w:num>
  <w:num w:numId="12">
    <w:abstractNumId w:val="7"/>
  </w:num>
  <w:num w:numId="13">
    <w:abstractNumId w:val="8"/>
  </w:num>
  <w:num w:numId="14">
    <w:abstractNumId w:val="5"/>
  </w:num>
  <w:num w:numId="15">
    <w:abstractNumId w:val="3"/>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3"/>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Y0NjMyMDI0MDIzNTBV0lEKTi0uzszPAykwNKwFACfhK2ktAAAA"/>
  </w:docVars>
  <w:rsids>
    <w:rsidRoot w:val="003A2DE1"/>
    <w:rsid w:val="00003900"/>
    <w:rsid w:val="00003922"/>
    <w:rsid w:val="00004550"/>
    <w:rsid w:val="0000690F"/>
    <w:rsid w:val="00010E4D"/>
    <w:rsid w:val="00013419"/>
    <w:rsid w:val="00013EF0"/>
    <w:rsid w:val="000142B3"/>
    <w:rsid w:val="00014819"/>
    <w:rsid w:val="00015A95"/>
    <w:rsid w:val="000166E1"/>
    <w:rsid w:val="00017E77"/>
    <w:rsid w:val="00021D62"/>
    <w:rsid w:val="00021E89"/>
    <w:rsid w:val="000229F6"/>
    <w:rsid w:val="000237BD"/>
    <w:rsid w:val="000256BE"/>
    <w:rsid w:val="00025717"/>
    <w:rsid w:val="00025D39"/>
    <w:rsid w:val="0002757D"/>
    <w:rsid w:val="000304AB"/>
    <w:rsid w:val="00030DB5"/>
    <w:rsid w:val="00031401"/>
    <w:rsid w:val="00034AD5"/>
    <w:rsid w:val="00035702"/>
    <w:rsid w:val="0004426B"/>
    <w:rsid w:val="0004496F"/>
    <w:rsid w:val="000457F2"/>
    <w:rsid w:val="00054F77"/>
    <w:rsid w:val="00055D89"/>
    <w:rsid w:val="00060360"/>
    <w:rsid w:val="0006074E"/>
    <w:rsid w:val="00061141"/>
    <w:rsid w:val="00062EFA"/>
    <w:rsid w:val="000673B5"/>
    <w:rsid w:val="00070A99"/>
    <w:rsid w:val="00071D37"/>
    <w:rsid w:val="00074A1C"/>
    <w:rsid w:val="00074DA0"/>
    <w:rsid w:val="00091072"/>
    <w:rsid w:val="00091FF6"/>
    <w:rsid w:val="00094219"/>
    <w:rsid w:val="000A0D9A"/>
    <w:rsid w:val="000A230C"/>
    <w:rsid w:val="000A25D0"/>
    <w:rsid w:val="000A3A9A"/>
    <w:rsid w:val="000A3C03"/>
    <w:rsid w:val="000A53D9"/>
    <w:rsid w:val="000A5D07"/>
    <w:rsid w:val="000A70AF"/>
    <w:rsid w:val="000B11FA"/>
    <w:rsid w:val="000B316E"/>
    <w:rsid w:val="000B3319"/>
    <w:rsid w:val="000B3EF5"/>
    <w:rsid w:val="000B5CFC"/>
    <w:rsid w:val="000B5E61"/>
    <w:rsid w:val="000C11E1"/>
    <w:rsid w:val="000C1DD6"/>
    <w:rsid w:val="000C55E1"/>
    <w:rsid w:val="000C5852"/>
    <w:rsid w:val="000C7105"/>
    <w:rsid w:val="000C790A"/>
    <w:rsid w:val="000D42DB"/>
    <w:rsid w:val="000D49B2"/>
    <w:rsid w:val="000D585F"/>
    <w:rsid w:val="000D5B87"/>
    <w:rsid w:val="000D5D9B"/>
    <w:rsid w:val="000D78E2"/>
    <w:rsid w:val="000E0D09"/>
    <w:rsid w:val="000E2C8E"/>
    <w:rsid w:val="000E4E95"/>
    <w:rsid w:val="000E511C"/>
    <w:rsid w:val="000E57AE"/>
    <w:rsid w:val="000E61E8"/>
    <w:rsid w:val="000F01B3"/>
    <w:rsid w:val="000F2C78"/>
    <w:rsid w:val="000F5B84"/>
    <w:rsid w:val="00100B0F"/>
    <w:rsid w:val="0010129D"/>
    <w:rsid w:val="0010210D"/>
    <w:rsid w:val="001039E4"/>
    <w:rsid w:val="001077D8"/>
    <w:rsid w:val="001116E5"/>
    <w:rsid w:val="001120CC"/>
    <w:rsid w:val="00116000"/>
    <w:rsid w:val="00117297"/>
    <w:rsid w:val="00120411"/>
    <w:rsid w:val="001246B7"/>
    <w:rsid w:val="00124C92"/>
    <w:rsid w:val="0012667F"/>
    <w:rsid w:val="00127F45"/>
    <w:rsid w:val="00130D95"/>
    <w:rsid w:val="00130E4D"/>
    <w:rsid w:val="0013279C"/>
    <w:rsid w:val="00134FB1"/>
    <w:rsid w:val="00140261"/>
    <w:rsid w:val="00141775"/>
    <w:rsid w:val="0014586F"/>
    <w:rsid w:val="00146E89"/>
    <w:rsid w:val="001476A1"/>
    <w:rsid w:val="00151ED6"/>
    <w:rsid w:val="001552FA"/>
    <w:rsid w:val="00155D07"/>
    <w:rsid w:val="00155EC7"/>
    <w:rsid w:val="00155F45"/>
    <w:rsid w:val="0016130A"/>
    <w:rsid w:val="0016156F"/>
    <w:rsid w:val="0016177B"/>
    <w:rsid w:val="00161EAE"/>
    <w:rsid w:val="001640EF"/>
    <w:rsid w:val="00164B2B"/>
    <w:rsid w:val="0016655D"/>
    <w:rsid w:val="00170734"/>
    <w:rsid w:val="001708E2"/>
    <w:rsid w:val="001719F4"/>
    <w:rsid w:val="00174C89"/>
    <w:rsid w:val="00175727"/>
    <w:rsid w:val="00177EEF"/>
    <w:rsid w:val="00180224"/>
    <w:rsid w:val="00180ED5"/>
    <w:rsid w:val="00181579"/>
    <w:rsid w:val="0018627E"/>
    <w:rsid w:val="00186F06"/>
    <w:rsid w:val="001871C2"/>
    <w:rsid w:val="001917C8"/>
    <w:rsid w:val="00192312"/>
    <w:rsid w:val="00193853"/>
    <w:rsid w:val="00195BF9"/>
    <w:rsid w:val="0019732D"/>
    <w:rsid w:val="001A02AA"/>
    <w:rsid w:val="001A0432"/>
    <w:rsid w:val="001A044F"/>
    <w:rsid w:val="001A05FA"/>
    <w:rsid w:val="001A13DF"/>
    <w:rsid w:val="001A34E6"/>
    <w:rsid w:val="001A4902"/>
    <w:rsid w:val="001A5727"/>
    <w:rsid w:val="001B0CE4"/>
    <w:rsid w:val="001B16AB"/>
    <w:rsid w:val="001B5D07"/>
    <w:rsid w:val="001C0327"/>
    <w:rsid w:val="001C03EE"/>
    <w:rsid w:val="001C0767"/>
    <w:rsid w:val="001C1B45"/>
    <w:rsid w:val="001C1DBD"/>
    <w:rsid w:val="001C45E6"/>
    <w:rsid w:val="001C5A04"/>
    <w:rsid w:val="001C61E4"/>
    <w:rsid w:val="001D0757"/>
    <w:rsid w:val="001D0A9A"/>
    <w:rsid w:val="001D227E"/>
    <w:rsid w:val="001D2385"/>
    <w:rsid w:val="001D2B70"/>
    <w:rsid w:val="001D2DCF"/>
    <w:rsid w:val="001D606B"/>
    <w:rsid w:val="001D77D5"/>
    <w:rsid w:val="001D77F2"/>
    <w:rsid w:val="001E0692"/>
    <w:rsid w:val="001E2527"/>
    <w:rsid w:val="001E4C60"/>
    <w:rsid w:val="001F1046"/>
    <w:rsid w:val="001F1A46"/>
    <w:rsid w:val="001F1F60"/>
    <w:rsid w:val="001F257D"/>
    <w:rsid w:val="001F33AB"/>
    <w:rsid w:val="001F5336"/>
    <w:rsid w:val="001F7652"/>
    <w:rsid w:val="00201220"/>
    <w:rsid w:val="002016E0"/>
    <w:rsid w:val="0020321C"/>
    <w:rsid w:val="002039A9"/>
    <w:rsid w:val="002045A6"/>
    <w:rsid w:val="002051D2"/>
    <w:rsid w:val="00207327"/>
    <w:rsid w:val="00210606"/>
    <w:rsid w:val="00211852"/>
    <w:rsid w:val="00214034"/>
    <w:rsid w:val="002157BA"/>
    <w:rsid w:val="00224310"/>
    <w:rsid w:val="00224718"/>
    <w:rsid w:val="002258F3"/>
    <w:rsid w:val="002274C9"/>
    <w:rsid w:val="0023258E"/>
    <w:rsid w:val="00233572"/>
    <w:rsid w:val="00233FAA"/>
    <w:rsid w:val="00235046"/>
    <w:rsid w:val="0023572B"/>
    <w:rsid w:val="00235D16"/>
    <w:rsid w:val="00235EDD"/>
    <w:rsid w:val="002405FD"/>
    <w:rsid w:val="00243310"/>
    <w:rsid w:val="002462B1"/>
    <w:rsid w:val="002464E6"/>
    <w:rsid w:val="0024650F"/>
    <w:rsid w:val="00247175"/>
    <w:rsid w:val="00247C30"/>
    <w:rsid w:val="00250E26"/>
    <w:rsid w:val="00252DCD"/>
    <w:rsid w:val="002534DD"/>
    <w:rsid w:val="00253560"/>
    <w:rsid w:val="002612A4"/>
    <w:rsid w:val="00262827"/>
    <w:rsid w:val="00266810"/>
    <w:rsid w:val="002671A5"/>
    <w:rsid w:val="00267FC6"/>
    <w:rsid w:val="002711C3"/>
    <w:rsid w:val="00271CB4"/>
    <w:rsid w:val="00276705"/>
    <w:rsid w:val="00277705"/>
    <w:rsid w:val="00277998"/>
    <w:rsid w:val="0028270B"/>
    <w:rsid w:val="00284586"/>
    <w:rsid w:val="002849C5"/>
    <w:rsid w:val="00287146"/>
    <w:rsid w:val="002872B2"/>
    <w:rsid w:val="002911B5"/>
    <w:rsid w:val="002924B7"/>
    <w:rsid w:val="0029338D"/>
    <w:rsid w:val="00293DB3"/>
    <w:rsid w:val="00293E4F"/>
    <w:rsid w:val="00294323"/>
    <w:rsid w:val="00294E4D"/>
    <w:rsid w:val="002967F2"/>
    <w:rsid w:val="002971FC"/>
    <w:rsid w:val="002A0081"/>
    <w:rsid w:val="002A02D1"/>
    <w:rsid w:val="002A349D"/>
    <w:rsid w:val="002A55EF"/>
    <w:rsid w:val="002A5610"/>
    <w:rsid w:val="002B1CE7"/>
    <w:rsid w:val="002B253C"/>
    <w:rsid w:val="002B35E6"/>
    <w:rsid w:val="002B44C2"/>
    <w:rsid w:val="002B4CD5"/>
    <w:rsid w:val="002B527F"/>
    <w:rsid w:val="002B61D7"/>
    <w:rsid w:val="002B63A6"/>
    <w:rsid w:val="002B65DE"/>
    <w:rsid w:val="002C14A8"/>
    <w:rsid w:val="002C284A"/>
    <w:rsid w:val="002C4B9E"/>
    <w:rsid w:val="002C4E05"/>
    <w:rsid w:val="002C7373"/>
    <w:rsid w:val="002C7803"/>
    <w:rsid w:val="002D070D"/>
    <w:rsid w:val="002D147D"/>
    <w:rsid w:val="002D2FE6"/>
    <w:rsid w:val="002D3282"/>
    <w:rsid w:val="002D43E7"/>
    <w:rsid w:val="002D7AEA"/>
    <w:rsid w:val="002E0CAB"/>
    <w:rsid w:val="002E1B2C"/>
    <w:rsid w:val="002E2103"/>
    <w:rsid w:val="002E2358"/>
    <w:rsid w:val="002E29CF"/>
    <w:rsid w:val="002E7804"/>
    <w:rsid w:val="002F0632"/>
    <w:rsid w:val="002F224A"/>
    <w:rsid w:val="002F6B22"/>
    <w:rsid w:val="002F75F5"/>
    <w:rsid w:val="002F7EA7"/>
    <w:rsid w:val="00300690"/>
    <w:rsid w:val="00302187"/>
    <w:rsid w:val="00305EA5"/>
    <w:rsid w:val="00311BF2"/>
    <w:rsid w:val="00312E91"/>
    <w:rsid w:val="00315557"/>
    <w:rsid w:val="0031778F"/>
    <w:rsid w:val="003177BB"/>
    <w:rsid w:val="003204B6"/>
    <w:rsid w:val="00320B26"/>
    <w:rsid w:val="00321CE5"/>
    <w:rsid w:val="00323F67"/>
    <w:rsid w:val="0032407B"/>
    <w:rsid w:val="00330310"/>
    <w:rsid w:val="0033158D"/>
    <w:rsid w:val="00332B07"/>
    <w:rsid w:val="00333DBE"/>
    <w:rsid w:val="00333DC5"/>
    <w:rsid w:val="0033519A"/>
    <w:rsid w:val="003352E7"/>
    <w:rsid w:val="003365BE"/>
    <w:rsid w:val="0033697D"/>
    <w:rsid w:val="00340F36"/>
    <w:rsid w:val="00341C38"/>
    <w:rsid w:val="003420A8"/>
    <w:rsid w:val="00342F2E"/>
    <w:rsid w:val="0034699B"/>
    <w:rsid w:val="00346D03"/>
    <w:rsid w:val="0034762B"/>
    <w:rsid w:val="003477AB"/>
    <w:rsid w:val="00347D81"/>
    <w:rsid w:val="00351B22"/>
    <w:rsid w:val="0035289B"/>
    <w:rsid w:val="00353098"/>
    <w:rsid w:val="003537C2"/>
    <w:rsid w:val="00355252"/>
    <w:rsid w:val="00355B38"/>
    <w:rsid w:val="003570E9"/>
    <w:rsid w:val="003605AD"/>
    <w:rsid w:val="00363CF1"/>
    <w:rsid w:val="00365013"/>
    <w:rsid w:val="00366103"/>
    <w:rsid w:val="00370D86"/>
    <w:rsid w:val="003719A3"/>
    <w:rsid w:val="00373040"/>
    <w:rsid w:val="0037447F"/>
    <w:rsid w:val="00380626"/>
    <w:rsid w:val="003811A2"/>
    <w:rsid w:val="00391005"/>
    <w:rsid w:val="00395AEA"/>
    <w:rsid w:val="00396E73"/>
    <w:rsid w:val="003A05C5"/>
    <w:rsid w:val="003A22A7"/>
    <w:rsid w:val="003A26C2"/>
    <w:rsid w:val="003A28A3"/>
    <w:rsid w:val="003A291D"/>
    <w:rsid w:val="003A2DE1"/>
    <w:rsid w:val="003A2E41"/>
    <w:rsid w:val="003A52C1"/>
    <w:rsid w:val="003A7A54"/>
    <w:rsid w:val="003A7EAA"/>
    <w:rsid w:val="003B04C6"/>
    <w:rsid w:val="003B3DCB"/>
    <w:rsid w:val="003B5DAA"/>
    <w:rsid w:val="003B6557"/>
    <w:rsid w:val="003B65CC"/>
    <w:rsid w:val="003B7F57"/>
    <w:rsid w:val="003C0613"/>
    <w:rsid w:val="003C1CD5"/>
    <w:rsid w:val="003C212A"/>
    <w:rsid w:val="003C2BF2"/>
    <w:rsid w:val="003C3736"/>
    <w:rsid w:val="003C3E2E"/>
    <w:rsid w:val="003C4A38"/>
    <w:rsid w:val="003C7329"/>
    <w:rsid w:val="003D0765"/>
    <w:rsid w:val="003D13F7"/>
    <w:rsid w:val="003D307A"/>
    <w:rsid w:val="003D4C9B"/>
    <w:rsid w:val="003D5D0F"/>
    <w:rsid w:val="003D697C"/>
    <w:rsid w:val="003D796C"/>
    <w:rsid w:val="003E06D9"/>
    <w:rsid w:val="003E3329"/>
    <w:rsid w:val="003E5D33"/>
    <w:rsid w:val="003F0605"/>
    <w:rsid w:val="003F073A"/>
    <w:rsid w:val="003F16AD"/>
    <w:rsid w:val="003F540B"/>
    <w:rsid w:val="003F5E37"/>
    <w:rsid w:val="0040046E"/>
    <w:rsid w:val="00403ECE"/>
    <w:rsid w:val="00403F4E"/>
    <w:rsid w:val="004052BE"/>
    <w:rsid w:val="00405859"/>
    <w:rsid w:val="0040797A"/>
    <w:rsid w:val="00411EC8"/>
    <w:rsid w:val="00412992"/>
    <w:rsid w:val="00413216"/>
    <w:rsid w:val="0042023A"/>
    <w:rsid w:val="0042147D"/>
    <w:rsid w:val="0042322D"/>
    <w:rsid w:val="0042554C"/>
    <w:rsid w:val="00425FFB"/>
    <w:rsid w:val="00426D96"/>
    <w:rsid w:val="00433586"/>
    <w:rsid w:val="00434CDF"/>
    <w:rsid w:val="004368B5"/>
    <w:rsid w:val="00437173"/>
    <w:rsid w:val="00440765"/>
    <w:rsid w:val="00440D93"/>
    <w:rsid w:val="00441B46"/>
    <w:rsid w:val="0044313B"/>
    <w:rsid w:val="004438B5"/>
    <w:rsid w:val="00445FE6"/>
    <w:rsid w:val="004501B7"/>
    <w:rsid w:val="004501BB"/>
    <w:rsid w:val="004541A3"/>
    <w:rsid w:val="004572DB"/>
    <w:rsid w:val="00457B3E"/>
    <w:rsid w:val="00464A27"/>
    <w:rsid w:val="00471DE8"/>
    <w:rsid w:val="00472B30"/>
    <w:rsid w:val="00474CF1"/>
    <w:rsid w:val="00475F62"/>
    <w:rsid w:val="0047707C"/>
    <w:rsid w:val="00477E92"/>
    <w:rsid w:val="004809F3"/>
    <w:rsid w:val="004814D3"/>
    <w:rsid w:val="00482519"/>
    <w:rsid w:val="00483A08"/>
    <w:rsid w:val="00483C4D"/>
    <w:rsid w:val="00485D48"/>
    <w:rsid w:val="00485E99"/>
    <w:rsid w:val="0048666C"/>
    <w:rsid w:val="00486B11"/>
    <w:rsid w:val="00486E87"/>
    <w:rsid w:val="00491015"/>
    <w:rsid w:val="0049132F"/>
    <w:rsid w:val="0049217D"/>
    <w:rsid w:val="004926DF"/>
    <w:rsid w:val="00493147"/>
    <w:rsid w:val="00494D6D"/>
    <w:rsid w:val="00497462"/>
    <w:rsid w:val="00497DE0"/>
    <w:rsid w:val="004A1817"/>
    <w:rsid w:val="004A4B07"/>
    <w:rsid w:val="004A61F3"/>
    <w:rsid w:val="004A69BE"/>
    <w:rsid w:val="004A71DE"/>
    <w:rsid w:val="004B1CF0"/>
    <w:rsid w:val="004B2586"/>
    <w:rsid w:val="004B2DE5"/>
    <w:rsid w:val="004B37BB"/>
    <w:rsid w:val="004B3A4E"/>
    <w:rsid w:val="004B4070"/>
    <w:rsid w:val="004B55D3"/>
    <w:rsid w:val="004B63D0"/>
    <w:rsid w:val="004B7277"/>
    <w:rsid w:val="004C01A6"/>
    <w:rsid w:val="004C1502"/>
    <w:rsid w:val="004C1559"/>
    <w:rsid w:val="004C2997"/>
    <w:rsid w:val="004C6645"/>
    <w:rsid w:val="004D0B73"/>
    <w:rsid w:val="004D1224"/>
    <w:rsid w:val="004D2F9C"/>
    <w:rsid w:val="004D30D0"/>
    <w:rsid w:val="004D3977"/>
    <w:rsid w:val="004D4A63"/>
    <w:rsid w:val="004D526A"/>
    <w:rsid w:val="004D604B"/>
    <w:rsid w:val="004D6089"/>
    <w:rsid w:val="004E1FE8"/>
    <w:rsid w:val="004E24BC"/>
    <w:rsid w:val="004F15BC"/>
    <w:rsid w:val="004F1A96"/>
    <w:rsid w:val="004F3378"/>
    <w:rsid w:val="004F37BF"/>
    <w:rsid w:val="004F3F34"/>
    <w:rsid w:val="004F5753"/>
    <w:rsid w:val="004F5F26"/>
    <w:rsid w:val="004F6381"/>
    <w:rsid w:val="00502EA1"/>
    <w:rsid w:val="00505B7E"/>
    <w:rsid w:val="00505C0F"/>
    <w:rsid w:val="00507CCB"/>
    <w:rsid w:val="00510E86"/>
    <w:rsid w:val="005121B5"/>
    <w:rsid w:val="005126BC"/>
    <w:rsid w:val="005129D8"/>
    <w:rsid w:val="00512A7F"/>
    <w:rsid w:val="005133A5"/>
    <w:rsid w:val="00513F85"/>
    <w:rsid w:val="00515B98"/>
    <w:rsid w:val="0052139F"/>
    <w:rsid w:val="00525095"/>
    <w:rsid w:val="00525ED6"/>
    <w:rsid w:val="00527855"/>
    <w:rsid w:val="0053092D"/>
    <w:rsid w:val="005312A6"/>
    <w:rsid w:val="00531AAE"/>
    <w:rsid w:val="00532C0D"/>
    <w:rsid w:val="005340C7"/>
    <w:rsid w:val="00536268"/>
    <w:rsid w:val="005365A0"/>
    <w:rsid w:val="00536C0C"/>
    <w:rsid w:val="00540EBE"/>
    <w:rsid w:val="005410C3"/>
    <w:rsid w:val="00541E8D"/>
    <w:rsid w:val="00544825"/>
    <w:rsid w:val="005506B7"/>
    <w:rsid w:val="0055448C"/>
    <w:rsid w:val="00555B25"/>
    <w:rsid w:val="005601C9"/>
    <w:rsid w:val="00560B02"/>
    <w:rsid w:val="00561E09"/>
    <w:rsid w:val="00563293"/>
    <w:rsid w:val="005645FF"/>
    <w:rsid w:val="00564855"/>
    <w:rsid w:val="00565E76"/>
    <w:rsid w:val="005669F9"/>
    <w:rsid w:val="00567A08"/>
    <w:rsid w:val="0057005D"/>
    <w:rsid w:val="00570CBE"/>
    <w:rsid w:val="005727DF"/>
    <w:rsid w:val="00572A07"/>
    <w:rsid w:val="00572A43"/>
    <w:rsid w:val="00573176"/>
    <w:rsid w:val="00573E49"/>
    <w:rsid w:val="00575476"/>
    <w:rsid w:val="00575AD4"/>
    <w:rsid w:val="00575EDA"/>
    <w:rsid w:val="005772C6"/>
    <w:rsid w:val="00577C7B"/>
    <w:rsid w:val="00581426"/>
    <w:rsid w:val="005814D9"/>
    <w:rsid w:val="005842CC"/>
    <w:rsid w:val="005847F9"/>
    <w:rsid w:val="005867E8"/>
    <w:rsid w:val="005868E9"/>
    <w:rsid w:val="00586F71"/>
    <w:rsid w:val="005873EB"/>
    <w:rsid w:val="005876BA"/>
    <w:rsid w:val="00587C42"/>
    <w:rsid w:val="00591A90"/>
    <w:rsid w:val="00591F1D"/>
    <w:rsid w:val="0059342C"/>
    <w:rsid w:val="00593F1E"/>
    <w:rsid w:val="00594AAD"/>
    <w:rsid w:val="00594C09"/>
    <w:rsid w:val="00596EF0"/>
    <w:rsid w:val="00597E93"/>
    <w:rsid w:val="005A092E"/>
    <w:rsid w:val="005A0AE8"/>
    <w:rsid w:val="005A11E1"/>
    <w:rsid w:val="005A182B"/>
    <w:rsid w:val="005A2430"/>
    <w:rsid w:val="005A29B2"/>
    <w:rsid w:val="005A3985"/>
    <w:rsid w:val="005A7EFD"/>
    <w:rsid w:val="005B18FB"/>
    <w:rsid w:val="005B2901"/>
    <w:rsid w:val="005B4715"/>
    <w:rsid w:val="005B552C"/>
    <w:rsid w:val="005B7352"/>
    <w:rsid w:val="005B743A"/>
    <w:rsid w:val="005C01A3"/>
    <w:rsid w:val="005C3E0D"/>
    <w:rsid w:val="005C427C"/>
    <w:rsid w:val="005C4770"/>
    <w:rsid w:val="005C478A"/>
    <w:rsid w:val="005C4D80"/>
    <w:rsid w:val="005C5A7E"/>
    <w:rsid w:val="005C7474"/>
    <w:rsid w:val="005D0A11"/>
    <w:rsid w:val="005D0AE1"/>
    <w:rsid w:val="005D0C3D"/>
    <w:rsid w:val="005D319D"/>
    <w:rsid w:val="005D37A0"/>
    <w:rsid w:val="005D4440"/>
    <w:rsid w:val="005D5FF2"/>
    <w:rsid w:val="005D71E6"/>
    <w:rsid w:val="005D72B4"/>
    <w:rsid w:val="005D791E"/>
    <w:rsid w:val="005E11F5"/>
    <w:rsid w:val="005E730C"/>
    <w:rsid w:val="005E7832"/>
    <w:rsid w:val="005F0A89"/>
    <w:rsid w:val="005F17CB"/>
    <w:rsid w:val="005F55CE"/>
    <w:rsid w:val="005F6D68"/>
    <w:rsid w:val="005F79DA"/>
    <w:rsid w:val="005F7A97"/>
    <w:rsid w:val="00600C0A"/>
    <w:rsid w:val="00601672"/>
    <w:rsid w:val="006027FD"/>
    <w:rsid w:val="00602F5A"/>
    <w:rsid w:val="00604236"/>
    <w:rsid w:val="006044CA"/>
    <w:rsid w:val="00607111"/>
    <w:rsid w:val="00607165"/>
    <w:rsid w:val="0060772C"/>
    <w:rsid w:val="00607B74"/>
    <w:rsid w:val="00612A5B"/>
    <w:rsid w:val="00612C31"/>
    <w:rsid w:val="00616FD7"/>
    <w:rsid w:val="00617416"/>
    <w:rsid w:val="00620E4C"/>
    <w:rsid w:val="00621C03"/>
    <w:rsid w:val="00622406"/>
    <w:rsid w:val="00623795"/>
    <w:rsid w:val="0062538A"/>
    <w:rsid w:val="00626898"/>
    <w:rsid w:val="006302EB"/>
    <w:rsid w:val="006307A7"/>
    <w:rsid w:val="006311A2"/>
    <w:rsid w:val="0063260F"/>
    <w:rsid w:val="00632AF5"/>
    <w:rsid w:val="00632E6B"/>
    <w:rsid w:val="00633188"/>
    <w:rsid w:val="00633F6C"/>
    <w:rsid w:val="006345CB"/>
    <w:rsid w:val="00634B46"/>
    <w:rsid w:val="00635F28"/>
    <w:rsid w:val="006372A1"/>
    <w:rsid w:val="00637BE4"/>
    <w:rsid w:val="00640E95"/>
    <w:rsid w:val="00643C51"/>
    <w:rsid w:val="006446DF"/>
    <w:rsid w:val="0065055C"/>
    <w:rsid w:val="0065589D"/>
    <w:rsid w:val="00655DAD"/>
    <w:rsid w:val="00656F07"/>
    <w:rsid w:val="00657F18"/>
    <w:rsid w:val="00660420"/>
    <w:rsid w:val="00662670"/>
    <w:rsid w:val="006649BF"/>
    <w:rsid w:val="00665E31"/>
    <w:rsid w:val="006673D5"/>
    <w:rsid w:val="006706D0"/>
    <w:rsid w:val="006744D0"/>
    <w:rsid w:val="006757F5"/>
    <w:rsid w:val="00676470"/>
    <w:rsid w:val="00680EDC"/>
    <w:rsid w:val="006823C1"/>
    <w:rsid w:val="0069116C"/>
    <w:rsid w:val="00692D21"/>
    <w:rsid w:val="006942B1"/>
    <w:rsid w:val="006947C3"/>
    <w:rsid w:val="00694DC0"/>
    <w:rsid w:val="006950D6"/>
    <w:rsid w:val="006965B8"/>
    <w:rsid w:val="00696DCB"/>
    <w:rsid w:val="006A0B06"/>
    <w:rsid w:val="006A3B33"/>
    <w:rsid w:val="006A46F4"/>
    <w:rsid w:val="006B3611"/>
    <w:rsid w:val="006B3A9E"/>
    <w:rsid w:val="006B3B27"/>
    <w:rsid w:val="006B7244"/>
    <w:rsid w:val="006C0A74"/>
    <w:rsid w:val="006C13AE"/>
    <w:rsid w:val="006C18AB"/>
    <w:rsid w:val="006C38FD"/>
    <w:rsid w:val="006C6E17"/>
    <w:rsid w:val="006C7167"/>
    <w:rsid w:val="006D1A60"/>
    <w:rsid w:val="006D510F"/>
    <w:rsid w:val="006D5F77"/>
    <w:rsid w:val="006E21D9"/>
    <w:rsid w:val="006E2A66"/>
    <w:rsid w:val="006E3B4D"/>
    <w:rsid w:val="006E58EE"/>
    <w:rsid w:val="006E735A"/>
    <w:rsid w:val="006F3A66"/>
    <w:rsid w:val="006F682D"/>
    <w:rsid w:val="006F6AC8"/>
    <w:rsid w:val="00700E8E"/>
    <w:rsid w:val="00704D27"/>
    <w:rsid w:val="007061AE"/>
    <w:rsid w:val="00706833"/>
    <w:rsid w:val="0070738D"/>
    <w:rsid w:val="00707DCC"/>
    <w:rsid w:val="00713907"/>
    <w:rsid w:val="0071446F"/>
    <w:rsid w:val="00714FD3"/>
    <w:rsid w:val="007155F4"/>
    <w:rsid w:val="00716624"/>
    <w:rsid w:val="00716C86"/>
    <w:rsid w:val="00723312"/>
    <w:rsid w:val="00724ABB"/>
    <w:rsid w:val="00725604"/>
    <w:rsid w:val="00727C33"/>
    <w:rsid w:val="00730492"/>
    <w:rsid w:val="00730BEA"/>
    <w:rsid w:val="007327C5"/>
    <w:rsid w:val="007330B1"/>
    <w:rsid w:val="007344F4"/>
    <w:rsid w:val="00734C7A"/>
    <w:rsid w:val="0073578F"/>
    <w:rsid w:val="00740A19"/>
    <w:rsid w:val="007411DF"/>
    <w:rsid w:val="007441BE"/>
    <w:rsid w:val="00744590"/>
    <w:rsid w:val="00744B83"/>
    <w:rsid w:val="00744E82"/>
    <w:rsid w:val="00745B6D"/>
    <w:rsid w:val="0074714C"/>
    <w:rsid w:val="0074784B"/>
    <w:rsid w:val="00747E30"/>
    <w:rsid w:val="00750290"/>
    <w:rsid w:val="0075072A"/>
    <w:rsid w:val="00752B20"/>
    <w:rsid w:val="00752C56"/>
    <w:rsid w:val="00754687"/>
    <w:rsid w:val="00754B7F"/>
    <w:rsid w:val="00755551"/>
    <w:rsid w:val="0075571F"/>
    <w:rsid w:val="0075648E"/>
    <w:rsid w:val="00756D4D"/>
    <w:rsid w:val="007610EF"/>
    <w:rsid w:val="00761C5D"/>
    <w:rsid w:val="00762012"/>
    <w:rsid w:val="007620BE"/>
    <w:rsid w:val="00766CF4"/>
    <w:rsid w:val="00767F17"/>
    <w:rsid w:val="007755B4"/>
    <w:rsid w:val="0077591B"/>
    <w:rsid w:val="00776737"/>
    <w:rsid w:val="0077748F"/>
    <w:rsid w:val="00777F84"/>
    <w:rsid w:val="007852CD"/>
    <w:rsid w:val="00785CF7"/>
    <w:rsid w:val="007864A7"/>
    <w:rsid w:val="00787D27"/>
    <w:rsid w:val="00790309"/>
    <w:rsid w:val="00791AC6"/>
    <w:rsid w:val="0079364A"/>
    <w:rsid w:val="0079409F"/>
    <w:rsid w:val="00796E5F"/>
    <w:rsid w:val="00797E40"/>
    <w:rsid w:val="007A0019"/>
    <w:rsid w:val="007A1CC7"/>
    <w:rsid w:val="007A1D46"/>
    <w:rsid w:val="007A1E5E"/>
    <w:rsid w:val="007A2F28"/>
    <w:rsid w:val="007A33EE"/>
    <w:rsid w:val="007A3B47"/>
    <w:rsid w:val="007A437C"/>
    <w:rsid w:val="007A5C73"/>
    <w:rsid w:val="007A6323"/>
    <w:rsid w:val="007A7A9D"/>
    <w:rsid w:val="007B03E6"/>
    <w:rsid w:val="007B2574"/>
    <w:rsid w:val="007B291F"/>
    <w:rsid w:val="007B51C8"/>
    <w:rsid w:val="007B6276"/>
    <w:rsid w:val="007B67EF"/>
    <w:rsid w:val="007B6D9A"/>
    <w:rsid w:val="007C238C"/>
    <w:rsid w:val="007C2EB0"/>
    <w:rsid w:val="007C3872"/>
    <w:rsid w:val="007C4A3D"/>
    <w:rsid w:val="007C614F"/>
    <w:rsid w:val="007C7259"/>
    <w:rsid w:val="007C790F"/>
    <w:rsid w:val="007D00DD"/>
    <w:rsid w:val="007D0E72"/>
    <w:rsid w:val="007D0FBC"/>
    <w:rsid w:val="007D17E0"/>
    <w:rsid w:val="007D3735"/>
    <w:rsid w:val="007D464A"/>
    <w:rsid w:val="007D614A"/>
    <w:rsid w:val="007E1DC7"/>
    <w:rsid w:val="007E6D3E"/>
    <w:rsid w:val="007E6DBD"/>
    <w:rsid w:val="007E76CB"/>
    <w:rsid w:val="007F0F42"/>
    <w:rsid w:val="007F1830"/>
    <w:rsid w:val="007F21C8"/>
    <w:rsid w:val="007F2A6F"/>
    <w:rsid w:val="007F5774"/>
    <w:rsid w:val="007F59CD"/>
    <w:rsid w:val="00800B5C"/>
    <w:rsid w:val="00802BB0"/>
    <w:rsid w:val="008103D7"/>
    <w:rsid w:val="00810C9B"/>
    <w:rsid w:val="00810DCA"/>
    <w:rsid w:val="00811D8B"/>
    <w:rsid w:val="00813BB6"/>
    <w:rsid w:val="00813FD1"/>
    <w:rsid w:val="00817BFD"/>
    <w:rsid w:val="00821283"/>
    <w:rsid w:val="0082164D"/>
    <w:rsid w:val="008220DB"/>
    <w:rsid w:val="00823BF3"/>
    <w:rsid w:val="00830830"/>
    <w:rsid w:val="008341BD"/>
    <w:rsid w:val="00834EEB"/>
    <w:rsid w:val="0083507C"/>
    <w:rsid w:val="00835216"/>
    <w:rsid w:val="008353B4"/>
    <w:rsid w:val="00836149"/>
    <w:rsid w:val="00845C73"/>
    <w:rsid w:val="00854E43"/>
    <w:rsid w:val="00855D0A"/>
    <w:rsid w:val="00861C89"/>
    <w:rsid w:val="00862F41"/>
    <w:rsid w:val="00863C4A"/>
    <w:rsid w:val="008641E5"/>
    <w:rsid w:val="0086431B"/>
    <w:rsid w:val="008647F5"/>
    <w:rsid w:val="008650A7"/>
    <w:rsid w:val="008672C2"/>
    <w:rsid w:val="00873406"/>
    <w:rsid w:val="0087591D"/>
    <w:rsid w:val="00876910"/>
    <w:rsid w:val="00877387"/>
    <w:rsid w:val="00877BE2"/>
    <w:rsid w:val="008832CF"/>
    <w:rsid w:val="00886C0D"/>
    <w:rsid w:val="00890D4A"/>
    <w:rsid w:val="008916DE"/>
    <w:rsid w:val="00893C1D"/>
    <w:rsid w:val="00894BF7"/>
    <w:rsid w:val="008957AC"/>
    <w:rsid w:val="00895B4D"/>
    <w:rsid w:val="008A1267"/>
    <w:rsid w:val="008A13F2"/>
    <w:rsid w:val="008A2DF9"/>
    <w:rsid w:val="008A3E38"/>
    <w:rsid w:val="008A4B13"/>
    <w:rsid w:val="008A6089"/>
    <w:rsid w:val="008A6199"/>
    <w:rsid w:val="008A7BBF"/>
    <w:rsid w:val="008B1EBF"/>
    <w:rsid w:val="008B3567"/>
    <w:rsid w:val="008B5B03"/>
    <w:rsid w:val="008B67FD"/>
    <w:rsid w:val="008C0D1D"/>
    <w:rsid w:val="008C2E34"/>
    <w:rsid w:val="008C745B"/>
    <w:rsid w:val="008D7208"/>
    <w:rsid w:val="008E068C"/>
    <w:rsid w:val="008E09FA"/>
    <w:rsid w:val="008E102F"/>
    <w:rsid w:val="008E1F1C"/>
    <w:rsid w:val="008E3A10"/>
    <w:rsid w:val="008E6DB2"/>
    <w:rsid w:val="008F1FB6"/>
    <w:rsid w:val="008F24DD"/>
    <w:rsid w:val="008F259C"/>
    <w:rsid w:val="008F60C9"/>
    <w:rsid w:val="009012DE"/>
    <w:rsid w:val="00901AD6"/>
    <w:rsid w:val="00902167"/>
    <w:rsid w:val="00903008"/>
    <w:rsid w:val="00906E69"/>
    <w:rsid w:val="00907CD8"/>
    <w:rsid w:val="00910DAB"/>
    <w:rsid w:val="0091152F"/>
    <w:rsid w:val="00912F55"/>
    <w:rsid w:val="00914265"/>
    <w:rsid w:val="00916679"/>
    <w:rsid w:val="009178EC"/>
    <w:rsid w:val="0092095A"/>
    <w:rsid w:val="00920EDB"/>
    <w:rsid w:val="00921673"/>
    <w:rsid w:val="00921CE8"/>
    <w:rsid w:val="00922676"/>
    <w:rsid w:val="009239DA"/>
    <w:rsid w:val="00925524"/>
    <w:rsid w:val="0093125E"/>
    <w:rsid w:val="00931384"/>
    <w:rsid w:val="00933F24"/>
    <w:rsid w:val="00934BFB"/>
    <w:rsid w:val="00937F10"/>
    <w:rsid w:val="0094220F"/>
    <w:rsid w:val="00942E45"/>
    <w:rsid w:val="00944A3E"/>
    <w:rsid w:val="0094500C"/>
    <w:rsid w:val="0094575C"/>
    <w:rsid w:val="00945DAF"/>
    <w:rsid w:val="00946083"/>
    <w:rsid w:val="00947C83"/>
    <w:rsid w:val="00951FE9"/>
    <w:rsid w:val="00954374"/>
    <w:rsid w:val="0095591B"/>
    <w:rsid w:val="00956FE4"/>
    <w:rsid w:val="00962A15"/>
    <w:rsid w:val="00962F2E"/>
    <w:rsid w:val="009630EF"/>
    <w:rsid w:val="00963A54"/>
    <w:rsid w:val="009664B7"/>
    <w:rsid w:val="009671A6"/>
    <w:rsid w:val="00967241"/>
    <w:rsid w:val="0097073B"/>
    <w:rsid w:val="00970859"/>
    <w:rsid w:val="00971447"/>
    <w:rsid w:val="00972589"/>
    <w:rsid w:val="00972D20"/>
    <w:rsid w:val="009737B1"/>
    <w:rsid w:val="009743D3"/>
    <w:rsid w:val="00976CB5"/>
    <w:rsid w:val="00977DFE"/>
    <w:rsid w:val="00980408"/>
    <w:rsid w:val="00983131"/>
    <w:rsid w:val="009842F6"/>
    <w:rsid w:val="0098492C"/>
    <w:rsid w:val="00984C2D"/>
    <w:rsid w:val="0098692B"/>
    <w:rsid w:val="00986F2A"/>
    <w:rsid w:val="00987857"/>
    <w:rsid w:val="00991FCB"/>
    <w:rsid w:val="00992E38"/>
    <w:rsid w:val="00993202"/>
    <w:rsid w:val="009957D3"/>
    <w:rsid w:val="0099581C"/>
    <w:rsid w:val="0099611C"/>
    <w:rsid w:val="0099683A"/>
    <w:rsid w:val="009A101B"/>
    <w:rsid w:val="009A13A7"/>
    <w:rsid w:val="009A23A0"/>
    <w:rsid w:val="009A4B9C"/>
    <w:rsid w:val="009A4DA7"/>
    <w:rsid w:val="009A5366"/>
    <w:rsid w:val="009A6EB6"/>
    <w:rsid w:val="009B09DD"/>
    <w:rsid w:val="009B1044"/>
    <w:rsid w:val="009B67E7"/>
    <w:rsid w:val="009B6B57"/>
    <w:rsid w:val="009C1271"/>
    <w:rsid w:val="009C3AFA"/>
    <w:rsid w:val="009C3CF0"/>
    <w:rsid w:val="009C6537"/>
    <w:rsid w:val="009C7E31"/>
    <w:rsid w:val="009D022B"/>
    <w:rsid w:val="009D0564"/>
    <w:rsid w:val="009D0C0B"/>
    <w:rsid w:val="009D0C63"/>
    <w:rsid w:val="009D2EE8"/>
    <w:rsid w:val="009D420B"/>
    <w:rsid w:val="009E0B16"/>
    <w:rsid w:val="009E3531"/>
    <w:rsid w:val="009E3CC4"/>
    <w:rsid w:val="009E3D15"/>
    <w:rsid w:val="009E6BC3"/>
    <w:rsid w:val="009F21FA"/>
    <w:rsid w:val="009F403F"/>
    <w:rsid w:val="009F4834"/>
    <w:rsid w:val="009F525C"/>
    <w:rsid w:val="009F793C"/>
    <w:rsid w:val="009F7F98"/>
    <w:rsid w:val="00A00BA6"/>
    <w:rsid w:val="00A01161"/>
    <w:rsid w:val="00A01898"/>
    <w:rsid w:val="00A0383C"/>
    <w:rsid w:val="00A05046"/>
    <w:rsid w:val="00A05915"/>
    <w:rsid w:val="00A06966"/>
    <w:rsid w:val="00A077F5"/>
    <w:rsid w:val="00A07A82"/>
    <w:rsid w:val="00A103B2"/>
    <w:rsid w:val="00A10E51"/>
    <w:rsid w:val="00A11015"/>
    <w:rsid w:val="00A11362"/>
    <w:rsid w:val="00A116FA"/>
    <w:rsid w:val="00A15406"/>
    <w:rsid w:val="00A15E54"/>
    <w:rsid w:val="00A168BD"/>
    <w:rsid w:val="00A169F2"/>
    <w:rsid w:val="00A2187E"/>
    <w:rsid w:val="00A24053"/>
    <w:rsid w:val="00A2424A"/>
    <w:rsid w:val="00A26773"/>
    <w:rsid w:val="00A27225"/>
    <w:rsid w:val="00A335AB"/>
    <w:rsid w:val="00A3440F"/>
    <w:rsid w:val="00A4062C"/>
    <w:rsid w:val="00A43283"/>
    <w:rsid w:val="00A4533A"/>
    <w:rsid w:val="00A4642D"/>
    <w:rsid w:val="00A4779B"/>
    <w:rsid w:val="00A47C9C"/>
    <w:rsid w:val="00A500F3"/>
    <w:rsid w:val="00A50AD3"/>
    <w:rsid w:val="00A51BAA"/>
    <w:rsid w:val="00A529ED"/>
    <w:rsid w:val="00A53D8D"/>
    <w:rsid w:val="00A56116"/>
    <w:rsid w:val="00A57C80"/>
    <w:rsid w:val="00A57FD3"/>
    <w:rsid w:val="00A60D92"/>
    <w:rsid w:val="00A60F3E"/>
    <w:rsid w:val="00A61349"/>
    <w:rsid w:val="00A6135A"/>
    <w:rsid w:val="00A6204C"/>
    <w:rsid w:val="00A64626"/>
    <w:rsid w:val="00A6599E"/>
    <w:rsid w:val="00A678D1"/>
    <w:rsid w:val="00A679DC"/>
    <w:rsid w:val="00A7071B"/>
    <w:rsid w:val="00A73B62"/>
    <w:rsid w:val="00A759DB"/>
    <w:rsid w:val="00A83E59"/>
    <w:rsid w:val="00A851CE"/>
    <w:rsid w:val="00A87609"/>
    <w:rsid w:val="00A9155D"/>
    <w:rsid w:val="00A92AD0"/>
    <w:rsid w:val="00A945F9"/>
    <w:rsid w:val="00A9497E"/>
    <w:rsid w:val="00A95D0E"/>
    <w:rsid w:val="00AA024E"/>
    <w:rsid w:val="00AA2968"/>
    <w:rsid w:val="00AA2DEA"/>
    <w:rsid w:val="00AA3036"/>
    <w:rsid w:val="00AA3521"/>
    <w:rsid w:val="00AA4814"/>
    <w:rsid w:val="00AA5925"/>
    <w:rsid w:val="00AA6183"/>
    <w:rsid w:val="00AA62D2"/>
    <w:rsid w:val="00AA6B53"/>
    <w:rsid w:val="00AA73A4"/>
    <w:rsid w:val="00AA7C84"/>
    <w:rsid w:val="00AB4A66"/>
    <w:rsid w:val="00AB5203"/>
    <w:rsid w:val="00AB59B4"/>
    <w:rsid w:val="00AB657A"/>
    <w:rsid w:val="00AB7259"/>
    <w:rsid w:val="00AC183E"/>
    <w:rsid w:val="00AC582B"/>
    <w:rsid w:val="00AC6019"/>
    <w:rsid w:val="00AC6A94"/>
    <w:rsid w:val="00AC74FF"/>
    <w:rsid w:val="00AD16C9"/>
    <w:rsid w:val="00AD1BBE"/>
    <w:rsid w:val="00AD45E4"/>
    <w:rsid w:val="00AD4A02"/>
    <w:rsid w:val="00AD69CC"/>
    <w:rsid w:val="00AD7600"/>
    <w:rsid w:val="00AD7DF0"/>
    <w:rsid w:val="00AE0104"/>
    <w:rsid w:val="00AE4309"/>
    <w:rsid w:val="00AE552C"/>
    <w:rsid w:val="00AE56CB"/>
    <w:rsid w:val="00AE7F1D"/>
    <w:rsid w:val="00AF18BD"/>
    <w:rsid w:val="00AF687D"/>
    <w:rsid w:val="00AF7E72"/>
    <w:rsid w:val="00B00229"/>
    <w:rsid w:val="00B067C4"/>
    <w:rsid w:val="00B06AAC"/>
    <w:rsid w:val="00B06C96"/>
    <w:rsid w:val="00B1059F"/>
    <w:rsid w:val="00B113E2"/>
    <w:rsid w:val="00B14043"/>
    <w:rsid w:val="00B153E6"/>
    <w:rsid w:val="00B16B93"/>
    <w:rsid w:val="00B16E84"/>
    <w:rsid w:val="00B202C7"/>
    <w:rsid w:val="00B21B62"/>
    <w:rsid w:val="00B21B98"/>
    <w:rsid w:val="00B22047"/>
    <w:rsid w:val="00B238A4"/>
    <w:rsid w:val="00B2723B"/>
    <w:rsid w:val="00B310D8"/>
    <w:rsid w:val="00B33002"/>
    <w:rsid w:val="00B333A7"/>
    <w:rsid w:val="00B33CE1"/>
    <w:rsid w:val="00B35284"/>
    <w:rsid w:val="00B36A11"/>
    <w:rsid w:val="00B403C0"/>
    <w:rsid w:val="00B422B9"/>
    <w:rsid w:val="00B442DE"/>
    <w:rsid w:val="00B44B77"/>
    <w:rsid w:val="00B453B1"/>
    <w:rsid w:val="00B468DE"/>
    <w:rsid w:val="00B46C29"/>
    <w:rsid w:val="00B5049A"/>
    <w:rsid w:val="00B51615"/>
    <w:rsid w:val="00B518AC"/>
    <w:rsid w:val="00B5348C"/>
    <w:rsid w:val="00B5450D"/>
    <w:rsid w:val="00B572E8"/>
    <w:rsid w:val="00B6095E"/>
    <w:rsid w:val="00B6303F"/>
    <w:rsid w:val="00B63A6E"/>
    <w:rsid w:val="00B66576"/>
    <w:rsid w:val="00B71EA5"/>
    <w:rsid w:val="00B72453"/>
    <w:rsid w:val="00B724BF"/>
    <w:rsid w:val="00B75B46"/>
    <w:rsid w:val="00B76F69"/>
    <w:rsid w:val="00B80EA9"/>
    <w:rsid w:val="00B81774"/>
    <w:rsid w:val="00B81B57"/>
    <w:rsid w:val="00B85ABC"/>
    <w:rsid w:val="00B87E47"/>
    <w:rsid w:val="00B87FB7"/>
    <w:rsid w:val="00B90BFC"/>
    <w:rsid w:val="00B90D5D"/>
    <w:rsid w:val="00B935DD"/>
    <w:rsid w:val="00B968A5"/>
    <w:rsid w:val="00B96A2E"/>
    <w:rsid w:val="00B97451"/>
    <w:rsid w:val="00B97523"/>
    <w:rsid w:val="00B97FD7"/>
    <w:rsid w:val="00BA0591"/>
    <w:rsid w:val="00BA569B"/>
    <w:rsid w:val="00BA58F5"/>
    <w:rsid w:val="00BA5E35"/>
    <w:rsid w:val="00BA6221"/>
    <w:rsid w:val="00BA6CED"/>
    <w:rsid w:val="00BA7915"/>
    <w:rsid w:val="00BB031D"/>
    <w:rsid w:val="00BB0CF9"/>
    <w:rsid w:val="00BB3076"/>
    <w:rsid w:val="00BB30AB"/>
    <w:rsid w:val="00BB34C0"/>
    <w:rsid w:val="00BB5A6A"/>
    <w:rsid w:val="00BB5D0E"/>
    <w:rsid w:val="00BB65E9"/>
    <w:rsid w:val="00BB6886"/>
    <w:rsid w:val="00BB6CBF"/>
    <w:rsid w:val="00BC0356"/>
    <w:rsid w:val="00BC10C4"/>
    <w:rsid w:val="00BC2E52"/>
    <w:rsid w:val="00BC60BF"/>
    <w:rsid w:val="00BD11FF"/>
    <w:rsid w:val="00BD16B8"/>
    <w:rsid w:val="00BD3557"/>
    <w:rsid w:val="00BD49FE"/>
    <w:rsid w:val="00BD6B13"/>
    <w:rsid w:val="00BE094D"/>
    <w:rsid w:val="00BE317B"/>
    <w:rsid w:val="00BF0832"/>
    <w:rsid w:val="00BF08BE"/>
    <w:rsid w:val="00BF17B4"/>
    <w:rsid w:val="00BF2F1F"/>
    <w:rsid w:val="00BF317A"/>
    <w:rsid w:val="00BF3E31"/>
    <w:rsid w:val="00BF4769"/>
    <w:rsid w:val="00BF5AA1"/>
    <w:rsid w:val="00BF675D"/>
    <w:rsid w:val="00C011BD"/>
    <w:rsid w:val="00C01714"/>
    <w:rsid w:val="00C01CCF"/>
    <w:rsid w:val="00C023EA"/>
    <w:rsid w:val="00C046F4"/>
    <w:rsid w:val="00C05308"/>
    <w:rsid w:val="00C05716"/>
    <w:rsid w:val="00C14495"/>
    <w:rsid w:val="00C1498D"/>
    <w:rsid w:val="00C173AD"/>
    <w:rsid w:val="00C17D44"/>
    <w:rsid w:val="00C17DA3"/>
    <w:rsid w:val="00C21A82"/>
    <w:rsid w:val="00C2331E"/>
    <w:rsid w:val="00C25777"/>
    <w:rsid w:val="00C26484"/>
    <w:rsid w:val="00C26756"/>
    <w:rsid w:val="00C3119A"/>
    <w:rsid w:val="00C3189A"/>
    <w:rsid w:val="00C3286A"/>
    <w:rsid w:val="00C3369C"/>
    <w:rsid w:val="00C33DD1"/>
    <w:rsid w:val="00C3520A"/>
    <w:rsid w:val="00C361A7"/>
    <w:rsid w:val="00C368CE"/>
    <w:rsid w:val="00C36B79"/>
    <w:rsid w:val="00C3772C"/>
    <w:rsid w:val="00C37F6F"/>
    <w:rsid w:val="00C40189"/>
    <w:rsid w:val="00C4067A"/>
    <w:rsid w:val="00C4121B"/>
    <w:rsid w:val="00C418F2"/>
    <w:rsid w:val="00C4200D"/>
    <w:rsid w:val="00C45344"/>
    <w:rsid w:val="00C45E8B"/>
    <w:rsid w:val="00C4793C"/>
    <w:rsid w:val="00C54215"/>
    <w:rsid w:val="00C55A95"/>
    <w:rsid w:val="00C56B24"/>
    <w:rsid w:val="00C6221C"/>
    <w:rsid w:val="00C62D58"/>
    <w:rsid w:val="00C62F5D"/>
    <w:rsid w:val="00C63173"/>
    <w:rsid w:val="00C64DBC"/>
    <w:rsid w:val="00C651B8"/>
    <w:rsid w:val="00C65307"/>
    <w:rsid w:val="00C66A87"/>
    <w:rsid w:val="00C70B36"/>
    <w:rsid w:val="00C74434"/>
    <w:rsid w:val="00C77DB0"/>
    <w:rsid w:val="00C80967"/>
    <w:rsid w:val="00C81CDD"/>
    <w:rsid w:val="00C826AC"/>
    <w:rsid w:val="00C87F30"/>
    <w:rsid w:val="00C910A0"/>
    <w:rsid w:val="00C93B17"/>
    <w:rsid w:val="00C94E11"/>
    <w:rsid w:val="00C96FBA"/>
    <w:rsid w:val="00C970DD"/>
    <w:rsid w:val="00CA0060"/>
    <w:rsid w:val="00CA02A6"/>
    <w:rsid w:val="00CA02DF"/>
    <w:rsid w:val="00CA3474"/>
    <w:rsid w:val="00CA49EA"/>
    <w:rsid w:val="00CA5E1A"/>
    <w:rsid w:val="00CA6F83"/>
    <w:rsid w:val="00CB074D"/>
    <w:rsid w:val="00CB1D87"/>
    <w:rsid w:val="00CB48FE"/>
    <w:rsid w:val="00CC2E66"/>
    <w:rsid w:val="00CC4F28"/>
    <w:rsid w:val="00CC5D1D"/>
    <w:rsid w:val="00CD261C"/>
    <w:rsid w:val="00CD2F5C"/>
    <w:rsid w:val="00CD3288"/>
    <w:rsid w:val="00CD38F3"/>
    <w:rsid w:val="00CD3A56"/>
    <w:rsid w:val="00CD50B2"/>
    <w:rsid w:val="00CD620E"/>
    <w:rsid w:val="00CD669F"/>
    <w:rsid w:val="00CD753B"/>
    <w:rsid w:val="00CD7AA0"/>
    <w:rsid w:val="00CE2FD1"/>
    <w:rsid w:val="00CE37CB"/>
    <w:rsid w:val="00CE4219"/>
    <w:rsid w:val="00CE5832"/>
    <w:rsid w:val="00CF042E"/>
    <w:rsid w:val="00CF07C2"/>
    <w:rsid w:val="00CF2B5F"/>
    <w:rsid w:val="00CF2C6B"/>
    <w:rsid w:val="00CF38F9"/>
    <w:rsid w:val="00CF7364"/>
    <w:rsid w:val="00CF7CD3"/>
    <w:rsid w:val="00D0394F"/>
    <w:rsid w:val="00D0481C"/>
    <w:rsid w:val="00D05158"/>
    <w:rsid w:val="00D0541D"/>
    <w:rsid w:val="00D065C4"/>
    <w:rsid w:val="00D06E96"/>
    <w:rsid w:val="00D070A7"/>
    <w:rsid w:val="00D07E75"/>
    <w:rsid w:val="00D10DF8"/>
    <w:rsid w:val="00D130D4"/>
    <w:rsid w:val="00D131C7"/>
    <w:rsid w:val="00D142D4"/>
    <w:rsid w:val="00D14D85"/>
    <w:rsid w:val="00D167D9"/>
    <w:rsid w:val="00D17C57"/>
    <w:rsid w:val="00D2135A"/>
    <w:rsid w:val="00D216F1"/>
    <w:rsid w:val="00D2204E"/>
    <w:rsid w:val="00D23018"/>
    <w:rsid w:val="00D237D0"/>
    <w:rsid w:val="00D2650E"/>
    <w:rsid w:val="00D2732F"/>
    <w:rsid w:val="00D27E30"/>
    <w:rsid w:val="00D3202B"/>
    <w:rsid w:val="00D32E02"/>
    <w:rsid w:val="00D33910"/>
    <w:rsid w:val="00D33D3A"/>
    <w:rsid w:val="00D36ACC"/>
    <w:rsid w:val="00D36B30"/>
    <w:rsid w:val="00D37CD0"/>
    <w:rsid w:val="00D408DD"/>
    <w:rsid w:val="00D41B4C"/>
    <w:rsid w:val="00D42B82"/>
    <w:rsid w:val="00D432D3"/>
    <w:rsid w:val="00D43DC6"/>
    <w:rsid w:val="00D50534"/>
    <w:rsid w:val="00D5089B"/>
    <w:rsid w:val="00D50D9A"/>
    <w:rsid w:val="00D52550"/>
    <w:rsid w:val="00D534B8"/>
    <w:rsid w:val="00D55B9B"/>
    <w:rsid w:val="00D57729"/>
    <w:rsid w:val="00D62A4F"/>
    <w:rsid w:val="00D6442B"/>
    <w:rsid w:val="00D651A2"/>
    <w:rsid w:val="00D654DF"/>
    <w:rsid w:val="00D7163B"/>
    <w:rsid w:val="00D73918"/>
    <w:rsid w:val="00D753F9"/>
    <w:rsid w:val="00D75705"/>
    <w:rsid w:val="00D763BA"/>
    <w:rsid w:val="00D7666E"/>
    <w:rsid w:val="00D80757"/>
    <w:rsid w:val="00D815DB"/>
    <w:rsid w:val="00D8534F"/>
    <w:rsid w:val="00D856F1"/>
    <w:rsid w:val="00D857FA"/>
    <w:rsid w:val="00D91949"/>
    <w:rsid w:val="00D924E6"/>
    <w:rsid w:val="00D969D8"/>
    <w:rsid w:val="00D97736"/>
    <w:rsid w:val="00D97DC4"/>
    <w:rsid w:val="00DA04CC"/>
    <w:rsid w:val="00DA27A8"/>
    <w:rsid w:val="00DA374A"/>
    <w:rsid w:val="00DA3DCB"/>
    <w:rsid w:val="00DA4EF7"/>
    <w:rsid w:val="00DA58E4"/>
    <w:rsid w:val="00DA5FA6"/>
    <w:rsid w:val="00DA73C1"/>
    <w:rsid w:val="00DA7A03"/>
    <w:rsid w:val="00DB1437"/>
    <w:rsid w:val="00DB1AAC"/>
    <w:rsid w:val="00DB221D"/>
    <w:rsid w:val="00DB2C4C"/>
    <w:rsid w:val="00DB36EB"/>
    <w:rsid w:val="00DB3A5B"/>
    <w:rsid w:val="00DB4B15"/>
    <w:rsid w:val="00DB6AC0"/>
    <w:rsid w:val="00DB7441"/>
    <w:rsid w:val="00DC166F"/>
    <w:rsid w:val="00DC19E8"/>
    <w:rsid w:val="00DC37F0"/>
    <w:rsid w:val="00DC45F5"/>
    <w:rsid w:val="00DD11DC"/>
    <w:rsid w:val="00DD32A9"/>
    <w:rsid w:val="00DD46F5"/>
    <w:rsid w:val="00DD767C"/>
    <w:rsid w:val="00DD7A00"/>
    <w:rsid w:val="00DE03E5"/>
    <w:rsid w:val="00DE1BB8"/>
    <w:rsid w:val="00DE4C7D"/>
    <w:rsid w:val="00DE6B7B"/>
    <w:rsid w:val="00DF0FCD"/>
    <w:rsid w:val="00DF101A"/>
    <w:rsid w:val="00DF1338"/>
    <w:rsid w:val="00DF2A38"/>
    <w:rsid w:val="00DF33C6"/>
    <w:rsid w:val="00DF3FBB"/>
    <w:rsid w:val="00DF7383"/>
    <w:rsid w:val="00E00960"/>
    <w:rsid w:val="00E01A18"/>
    <w:rsid w:val="00E059A8"/>
    <w:rsid w:val="00E13273"/>
    <w:rsid w:val="00E15CCB"/>
    <w:rsid w:val="00E20267"/>
    <w:rsid w:val="00E20281"/>
    <w:rsid w:val="00E20460"/>
    <w:rsid w:val="00E20EEB"/>
    <w:rsid w:val="00E23040"/>
    <w:rsid w:val="00E244FF"/>
    <w:rsid w:val="00E2577E"/>
    <w:rsid w:val="00E25E70"/>
    <w:rsid w:val="00E30C5C"/>
    <w:rsid w:val="00E3110B"/>
    <w:rsid w:val="00E33C68"/>
    <w:rsid w:val="00E35E3B"/>
    <w:rsid w:val="00E36D19"/>
    <w:rsid w:val="00E3768D"/>
    <w:rsid w:val="00E37D66"/>
    <w:rsid w:val="00E42118"/>
    <w:rsid w:val="00E431BE"/>
    <w:rsid w:val="00E4355C"/>
    <w:rsid w:val="00E43799"/>
    <w:rsid w:val="00E44D96"/>
    <w:rsid w:val="00E468A8"/>
    <w:rsid w:val="00E46994"/>
    <w:rsid w:val="00E4761F"/>
    <w:rsid w:val="00E4769B"/>
    <w:rsid w:val="00E55DBC"/>
    <w:rsid w:val="00E56F94"/>
    <w:rsid w:val="00E57F8F"/>
    <w:rsid w:val="00E60CDF"/>
    <w:rsid w:val="00E60D7D"/>
    <w:rsid w:val="00E62E93"/>
    <w:rsid w:val="00E6482D"/>
    <w:rsid w:val="00E64CF1"/>
    <w:rsid w:val="00E64F44"/>
    <w:rsid w:val="00E65433"/>
    <w:rsid w:val="00E66050"/>
    <w:rsid w:val="00E6727E"/>
    <w:rsid w:val="00E703A2"/>
    <w:rsid w:val="00E721D6"/>
    <w:rsid w:val="00E72C26"/>
    <w:rsid w:val="00E738C6"/>
    <w:rsid w:val="00E7423C"/>
    <w:rsid w:val="00E769A3"/>
    <w:rsid w:val="00E76C61"/>
    <w:rsid w:val="00E7744B"/>
    <w:rsid w:val="00E80997"/>
    <w:rsid w:val="00E82930"/>
    <w:rsid w:val="00E82D5B"/>
    <w:rsid w:val="00E83F13"/>
    <w:rsid w:val="00E86049"/>
    <w:rsid w:val="00E868B3"/>
    <w:rsid w:val="00E86FCF"/>
    <w:rsid w:val="00E878D9"/>
    <w:rsid w:val="00E90D11"/>
    <w:rsid w:val="00E9377F"/>
    <w:rsid w:val="00E93ED5"/>
    <w:rsid w:val="00EA138A"/>
    <w:rsid w:val="00EA17E2"/>
    <w:rsid w:val="00EA1926"/>
    <w:rsid w:val="00EA1B81"/>
    <w:rsid w:val="00EA2379"/>
    <w:rsid w:val="00EA2D2B"/>
    <w:rsid w:val="00EA315F"/>
    <w:rsid w:val="00EA44FF"/>
    <w:rsid w:val="00EA4E22"/>
    <w:rsid w:val="00EA63BC"/>
    <w:rsid w:val="00EA798F"/>
    <w:rsid w:val="00EB23AF"/>
    <w:rsid w:val="00EB4FA6"/>
    <w:rsid w:val="00EB5702"/>
    <w:rsid w:val="00EB6005"/>
    <w:rsid w:val="00EC3C93"/>
    <w:rsid w:val="00EC66D7"/>
    <w:rsid w:val="00EC6827"/>
    <w:rsid w:val="00ED0278"/>
    <w:rsid w:val="00ED1D67"/>
    <w:rsid w:val="00ED3D60"/>
    <w:rsid w:val="00ED4AB3"/>
    <w:rsid w:val="00ED555E"/>
    <w:rsid w:val="00ED7E50"/>
    <w:rsid w:val="00EE0181"/>
    <w:rsid w:val="00EE13CE"/>
    <w:rsid w:val="00EE2300"/>
    <w:rsid w:val="00EE4837"/>
    <w:rsid w:val="00EE7D11"/>
    <w:rsid w:val="00EF351F"/>
    <w:rsid w:val="00EF3EB7"/>
    <w:rsid w:val="00EF4BDF"/>
    <w:rsid w:val="00F00346"/>
    <w:rsid w:val="00F00968"/>
    <w:rsid w:val="00F00AE7"/>
    <w:rsid w:val="00F01F2D"/>
    <w:rsid w:val="00F06D21"/>
    <w:rsid w:val="00F072C8"/>
    <w:rsid w:val="00F07E01"/>
    <w:rsid w:val="00F12EC3"/>
    <w:rsid w:val="00F13D7A"/>
    <w:rsid w:val="00F141C1"/>
    <w:rsid w:val="00F14514"/>
    <w:rsid w:val="00F1572F"/>
    <w:rsid w:val="00F1577B"/>
    <w:rsid w:val="00F15A5F"/>
    <w:rsid w:val="00F17713"/>
    <w:rsid w:val="00F21C55"/>
    <w:rsid w:val="00F22E2D"/>
    <w:rsid w:val="00F24731"/>
    <w:rsid w:val="00F256D1"/>
    <w:rsid w:val="00F27294"/>
    <w:rsid w:val="00F27EE8"/>
    <w:rsid w:val="00F32A63"/>
    <w:rsid w:val="00F3485E"/>
    <w:rsid w:val="00F356F5"/>
    <w:rsid w:val="00F37395"/>
    <w:rsid w:val="00F40912"/>
    <w:rsid w:val="00F448B5"/>
    <w:rsid w:val="00F44C78"/>
    <w:rsid w:val="00F46E4B"/>
    <w:rsid w:val="00F47525"/>
    <w:rsid w:val="00F47610"/>
    <w:rsid w:val="00F479A5"/>
    <w:rsid w:val="00F501F6"/>
    <w:rsid w:val="00F5102C"/>
    <w:rsid w:val="00F517EC"/>
    <w:rsid w:val="00F52F88"/>
    <w:rsid w:val="00F5475A"/>
    <w:rsid w:val="00F55057"/>
    <w:rsid w:val="00F56616"/>
    <w:rsid w:val="00F6379E"/>
    <w:rsid w:val="00F66773"/>
    <w:rsid w:val="00F67184"/>
    <w:rsid w:val="00F67DA5"/>
    <w:rsid w:val="00F67F86"/>
    <w:rsid w:val="00F70A66"/>
    <w:rsid w:val="00F7102B"/>
    <w:rsid w:val="00F72497"/>
    <w:rsid w:val="00F74E74"/>
    <w:rsid w:val="00F76422"/>
    <w:rsid w:val="00F772D0"/>
    <w:rsid w:val="00F7741B"/>
    <w:rsid w:val="00F80301"/>
    <w:rsid w:val="00F80646"/>
    <w:rsid w:val="00F806CF"/>
    <w:rsid w:val="00F80EFD"/>
    <w:rsid w:val="00F82912"/>
    <w:rsid w:val="00F863CA"/>
    <w:rsid w:val="00F864FE"/>
    <w:rsid w:val="00F86C8D"/>
    <w:rsid w:val="00F90B77"/>
    <w:rsid w:val="00F91043"/>
    <w:rsid w:val="00F91328"/>
    <w:rsid w:val="00F91722"/>
    <w:rsid w:val="00F9364D"/>
    <w:rsid w:val="00F93937"/>
    <w:rsid w:val="00F93A63"/>
    <w:rsid w:val="00F94554"/>
    <w:rsid w:val="00F9495A"/>
    <w:rsid w:val="00F9636F"/>
    <w:rsid w:val="00F96FC8"/>
    <w:rsid w:val="00FA0394"/>
    <w:rsid w:val="00FA0DB7"/>
    <w:rsid w:val="00FA24EF"/>
    <w:rsid w:val="00FA5514"/>
    <w:rsid w:val="00FA55DD"/>
    <w:rsid w:val="00FA6977"/>
    <w:rsid w:val="00FA7393"/>
    <w:rsid w:val="00FA74B2"/>
    <w:rsid w:val="00FB0C50"/>
    <w:rsid w:val="00FB1F15"/>
    <w:rsid w:val="00FB22DA"/>
    <w:rsid w:val="00FB2889"/>
    <w:rsid w:val="00FB4238"/>
    <w:rsid w:val="00FB4454"/>
    <w:rsid w:val="00FB57F2"/>
    <w:rsid w:val="00FB75B8"/>
    <w:rsid w:val="00FC005D"/>
    <w:rsid w:val="00FC09D1"/>
    <w:rsid w:val="00FC151B"/>
    <w:rsid w:val="00FC1E62"/>
    <w:rsid w:val="00FC3F97"/>
    <w:rsid w:val="00FC44CA"/>
    <w:rsid w:val="00FC4C22"/>
    <w:rsid w:val="00FC4FD4"/>
    <w:rsid w:val="00FC5396"/>
    <w:rsid w:val="00FC5798"/>
    <w:rsid w:val="00FC6486"/>
    <w:rsid w:val="00FC7F73"/>
    <w:rsid w:val="00FD02B7"/>
    <w:rsid w:val="00FD0919"/>
    <w:rsid w:val="00FD0D5A"/>
    <w:rsid w:val="00FD1685"/>
    <w:rsid w:val="00FD1AD5"/>
    <w:rsid w:val="00FD3DF7"/>
    <w:rsid w:val="00FD3E19"/>
    <w:rsid w:val="00FD4FAA"/>
    <w:rsid w:val="00FD5EAC"/>
    <w:rsid w:val="00FD607C"/>
    <w:rsid w:val="00FD63F0"/>
    <w:rsid w:val="00FE08DC"/>
    <w:rsid w:val="00FE2222"/>
    <w:rsid w:val="00FE4772"/>
    <w:rsid w:val="00FE4C83"/>
    <w:rsid w:val="00FE577E"/>
    <w:rsid w:val="00FE6798"/>
    <w:rsid w:val="00FF0BCE"/>
    <w:rsid w:val="00FF2E00"/>
    <w:rsid w:val="00FF5B9D"/>
    <w:rsid w:val="00FF6EE2"/>
    <w:rsid w:val="00FF7191"/>
    <w:rsid w:val="00FF7A9A"/>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6784B75B"/>
  <w15:docId w15:val="{DC6AE7A7-4F8E-42BF-9828-57053A5488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lsdException w:name="Intense Reference" w:uiPriority="32"/>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D16B8"/>
    <w:pPr>
      <w:spacing w:after="120" w:line="288" w:lineRule="auto"/>
    </w:pPr>
    <w:rPr>
      <w:color w:val="333333" w:themeColor="text1"/>
      <w:sz w:val="18"/>
    </w:rPr>
  </w:style>
  <w:style w:type="paragraph" w:styleId="Heading1">
    <w:name w:val="heading 1"/>
    <w:basedOn w:val="Normal"/>
    <w:next w:val="Normal"/>
    <w:link w:val="Heading1Char"/>
    <w:uiPriority w:val="9"/>
    <w:qFormat/>
    <w:rsid w:val="00FA24EF"/>
    <w:pPr>
      <w:pageBreakBefore/>
      <w:numPr>
        <w:numId w:val="2"/>
      </w:numPr>
      <w:spacing w:before="360" w:after="240"/>
      <w:ind w:left="431" w:hanging="431"/>
      <w:outlineLvl w:val="0"/>
    </w:pPr>
    <w:rPr>
      <w:b/>
      <w:color w:val="0067B1" w:themeColor="text2"/>
      <w:sz w:val="32"/>
      <w:szCs w:val="52"/>
    </w:rPr>
  </w:style>
  <w:style w:type="paragraph" w:styleId="Heading2">
    <w:name w:val="heading 2"/>
    <w:basedOn w:val="Normal"/>
    <w:next w:val="Normal"/>
    <w:link w:val="Heading2Char"/>
    <w:uiPriority w:val="9"/>
    <w:unhideWhenUsed/>
    <w:qFormat/>
    <w:rsid w:val="00B35284"/>
    <w:pPr>
      <w:numPr>
        <w:ilvl w:val="1"/>
        <w:numId w:val="2"/>
      </w:numPr>
      <w:spacing w:before="360"/>
      <w:outlineLvl w:val="1"/>
    </w:pPr>
    <w:rPr>
      <w:b/>
      <w:color w:val="0067B1"/>
      <w:sz w:val="24"/>
      <w:szCs w:val="28"/>
    </w:rPr>
  </w:style>
  <w:style w:type="paragraph" w:styleId="Heading3">
    <w:name w:val="heading 3"/>
    <w:basedOn w:val="Normal"/>
    <w:next w:val="Normal"/>
    <w:link w:val="Heading3Char"/>
    <w:uiPriority w:val="9"/>
    <w:unhideWhenUsed/>
    <w:qFormat/>
    <w:rsid w:val="00B35284"/>
    <w:pPr>
      <w:keepNext/>
      <w:numPr>
        <w:ilvl w:val="2"/>
        <w:numId w:val="2"/>
      </w:numPr>
      <w:spacing w:before="240" w:after="0" w:line="360" w:lineRule="auto"/>
      <w:outlineLvl w:val="2"/>
    </w:pPr>
    <w:rPr>
      <w:rFonts w:cstheme="minorHAnsi"/>
      <w:color w:val="0067B1" w:themeColor="text2"/>
      <w:sz w:val="24"/>
      <w:szCs w:val="24"/>
    </w:rPr>
  </w:style>
  <w:style w:type="paragraph" w:styleId="Heading4">
    <w:name w:val="heading 4"/>
    <w:basedOn w:val="Heading3"/>
    <w:next w:val="Normal"/>
    <w:link w:val="Heading4Char"/>
    <w:uiPriority w:val="9"/>
    <w:unhideWhenUsed/>
    <w:qFormat/>
    <w:rsid w:val="009B09DD"/>
    <w:pPr>
      <w:numPr>
        <w:ilvl w:val="3"/>
      </w:numPr>
      <w:outlineLvl w:val="3"/>
    </w:pPr>
    <w:rPr>
      <w:sz w:val="20"/>
      <w:szCs w:val="20"/>
    </w:rPr>
  </w:style>
  <w:style w:type="paragraph" w:styleId="Heading5">
    <w:name w:val="heading 5"/>
    <w:basedOn w:val="Normal"/>
    <w:next w:val="Normal"/>
    <w:link w:val="Heading5Char"/>
    <w:uiPriority w:val="9"/>
    <w:semiHidden/>
    <w:unhideWhenUsed/>
    <w:qFormat/>
    <w:rsid w:val="009D0C63"/>
    <w:pPr>
      <w:keepNext/>
      <w:keepLines/>
      <w:numPr>
        <w:ilvl w:val="4"/>
        <w:numId w:val="2"/>
      </w:numPr>
      <w:spacing w:before="200" w:after="0"/>
      <w:outlineLvl w:val="4"/>
    </w:pPr>
    <w:rPr>
      <w:rFonts w:asciiTheme="majorHAnsi" w:eastAsiaTheme="majorEastAsia" w:hAnsiTheme="majorHAnsi" w:cstheme="majorBidi"/>
      <w:color w:val="3380C0" w:themeColor="accent1" w:themeShade="7F"/>
    </w:rPr>
  </w:style>
  <w:style w:type="paragraph" w:styleId="Heading6">
    <w:name w:val="heading 6"/>
    <w:basedOn w:val="Normal"/>
    <w:next w:val="Normal"/>
    <w:link w:val="Heading6Char"/>
    <w:uiPriority w:val="9"/>
    <w:semiHidden/>
    <w:unhideWhenUsed/>
    <w:qFormat/>
    <w:rsid w:val="009D0C63"/>
    <w:pPr>
      <w:keepNext/>
      <w:keepLines/>
      <w:numPr>
        <w:ilvl w:val="5"/>
        <w:numId w:val="2"/>
      </w:numPr>
      <w:spacing w:before="200" w:after="0"/>
      <w:outlineLvl w:val="5"/>
    </w:pPr>
    <w:rPr>
      <w:rFonts w:asciiTheme="majorHAnsi" w:eastAsiaTheme="majorEastAsia" w:hAnsiTheme="majorHAnsi" w:cstheme="majorBidi"/>
      <w:i/>
      <w:iCs/>
      <w:color w:val="3380C0" w:themeColor="accent1" w:themeShade="7F"/>
    </w:rPr>
  </w:style>
  <w:style w:type="paragraph" w:styleId="Heading7">
    <w:name w:val="heading 7"/>
    <w:basedOn w:val="Normal"/>
    <w:next w:val="Normal"/>
    <w:link w:val="Heading7Char"/>
    <w:uiPriority w:val="9"/>
    <w:semiHidden/>
    <w:unhideWhenUsed/>
    <w:qFormat/>
    <w:rsid w:val="009D0C63"/>
    <w:pPr>
      <w:keepNext/>
      <w:keepLines/>
      <w:numPr>
        <w:ilvl w:val="6"/>
        <w:numId w:val="2"/>
      </w:numPr>
      <w:spacing w:before="200" w:after="0"/>
      <w:outlineLvl w:val="6"/>
    </w:pPr>
    <w:rPr>
      <w:rFonts w:asciiTheme="majorHAnsi" w:eastAsiaTheme="majorEastAsia" w:hAnsiTheme="majorHAnsi" w:cstheme="majorBidi"/>
      <w:i/>
      <w:iCs/>
      <w:color w:val="666666" w:themeColor="text1" w:themeTint="BF"/>
    </w:rPr>
  </w:style>
  <w:style w:type="paragraph" w:styleId="Heading8">
    <w:name w:val="heading 8"/>
    <w:basedOn w:val="Normal"/>
    <w:next w:val="Normal"/>
    <w:link w:val="Heading8Char"/>
    <w:uiPriority w:val="9"/>
    <w:semiHidden/>
    <w:unhideWhenUsed/>
    <w:qFormat/>
    <w:rsid w:val="009D0C63"/>
    <w:pPr>
      <w:keepNext/>
      <w:keepLines/>
      <w:numPr>
        <w:ilvl w:val="7"/>
        <w:numId w:val="2"/>
      </w:numPr>
      <w:spacing w:before="200" w:after="0"/>
      <w:outlineLvl w:val="7"/>
    </w:pPr>
    <w:rPr>
      <w:rFonts w:asciiTheme="majorHAnsi" w:eastAsiaTheme="majorEastAsia" w:hAnsiTheme="majorHAnsi" w:cstheme="majorBidi"/>
      <w:color w:val="666666" w:themeColor="text1" w:themeTint="BF"/>
      <w:sz w:val="20"/>
      <w:szCs w:val="20"/>
    </w:rPr>
  </w:style>
  <w:style w:type="paragraph" w:styleId="Heading9">
    <w:name w:val="heading 9"/>
    <w:basedOn w:val="Normal"/>
    <w:next w:val="Normal"/>
    <w:link w:val="Heading9Char"/>
    <w:uiPriority w:val="9"/>
    <w:semiHidden/>
    <w:unhideWhenUsed/>
    <w:qFormat/>
    <w:rsid w:val="009D0C63"/>
    <w:pPr>
      <w:keepNext/>
      <w:keepLines/>
      <w:numPr>
        <w:ilvl w:val="8"/>
        <w:numId w:val="2"/>
      </w:numPr>
      <w:spacing w:before="200" w:after="0"/>
      <w:outlineLvl w:val="8"/>
    </w:pPr>
    <w:rPr>
      <w:rFonts w:asciiTheme="majorHAnsi" w:eastAsiaTheme="majorEastAsia" w:hAnsiTheme="majorHAnsi" w:cstheme="majorBidi"/>
      <w:i/>
      <w:iCs/>
      <w:color w:val="666666"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80EA9"/>
    <w:pPr>
      <w:tabs>
        <w:tab w:val="center" w:pos="4513"/>
        <w:tab w:val="right" w:pos="9026"/>
      </w:tabs>
      <w:spacing w:after="0" w:line="240" w:lineRule="auto"/>
    </w:pPr>
  </w:style>
  <w:style w:type="character" w:customStyle="1" w:styleId="HeaderChar">
    <w:name w:val="Header Char"/>
    <w:basedOn w:val="DefaultParagraphFont"/>
    <w:link w:val="Header"/>
    <w:uiPriority w:val="99"/>
    <w:rsid w:val="00B80EA9"/>
  </w:style>
  <w:style w:type="paragraph" w:styleId="Footer">
    <w:name w:val="footer"/>
    <w:basedOn w:val="Normal"/>
    <w:link w:val="FooterChar"/>
    <w:uiPriority w:val="99"/>
    <w:unhideWhenUsed/>
    <w:rsid w:val="00B80EA9"/>
    <w:pPr>
      <w:tabs>
        <w:tab w:val="center" w:pos="4513"/>
        <w:tab w:val="right" w:pos="9026"/>
      </w:tabs>
      <w:spacing w:after="0" w:line="240" w:lineRule="auto"/>
    </w:pPr>
  </w:style>
  <w:style w:type="character" w:customStyle="1" w:styleId="FooterChar">
    <w:name w:val="Footer Char"/>
    <w:basedOn w:val="DefaultParagraphFont"/>
    <w:link w:val="Footer"/>
    <w:uiPriority w:val="99"/>
    <w:rsid w:val="00B80EA9"/>
  </w:style>
  <w:style w:type="paragraph" w:styleId="BalloonText">
    <w:name w:val="Balloon Text"/>
    <w:basedOn w:val="Normal"/>
    <w:link w:val="BalloonTextChar"/>
    <w:uiPriority w:val="99"/>
    <w:semiHidden/>
    <w:unhideWhenUsed/>
    <w:rsid w:val="00B80EA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80EA9"/>
    <w:rPr>
      <w:rFonts w:ascii="Tahoma" w:hAnsi="Tahoma" w:cs="Tahoma"/>
      <w:sz w:val="16"/>
      <w:szCs w:val="16"/>
    </w:rPr>
  </w:style>
  <w:style w:type="table" w:styleId="TableGrid">
    <w:name w:val="Table Grid"/>
    <w:basedOn w:val="TableNormal"/>
    <w:uiPriority w:val="59"/>
    <w:rsid w:val="00B80EA9"/>
    <w:pPr>
      <w:spacing w:after="0" w:line="240" w:lineRule="auto"/>
    </w:pPr>
    <w:tblPr>
      <w:tblBorders>
        <w:top w:val="single" w:sz="4" w:space="0" w:color="333333" w:themeColor="text1"/>
        <w:left w:val="single" w:sz="4" w:space="0" w:color="333333" w:themeColor="text1"/>
        <w:bottom w:val="single" w:sz="4" w:space="0" w:color="333333" w:themeColor="text1"/>
        <w:right w:val="single" w:sz="4" w:space="0" w:color="333333" w:themeColor="text1"/>
        <w:insideH w:val="single" w:sz="4" w:space="0" w:color="333333" w:themeColor="text1"/>
        <w:insideV w:val="single" w:sz="4" w:space="0" w:color="333333" w:themeColor="text1"/>
      </w:tblBorders>
    </w:tblPr>
  </w:style>
  <w:style w:type="character" w:customStyle="1" w:styleId="Heading1Char">
    <w:name w:val="Heading 1 Char"/>
    <w:basedOn w:val="DefaultParagraphFont"/>
    <w:link w:val="Heading1"/>
    <w:uiPriority w:val="9"/>
    <w:rsid w:val="00FA24EF"/>
    <w:rPr>
      <w:b/>
      <w:color w:val="0067B1" w:themeColor="text2"/>
      <w:sz w:val="32"/>
      <w:szCs w:val="52"/>
    </w:rPr>
  </w:style>
  <w:style w:type="paragraph" w:styleId="Title">
    <w:name w:val="Title"/>
    <w:basedOn w:val="Normal"/>
    <w:next w:val="Normal"/>
    <w:link w:val="TitleChar"/>
    <w:uiPriority w:val="10"/>
    <w:qFormat/>
    <w:rsid w:val="009D420B"/>
    <w:pPr>
      <w:spacing w:after="0" w:line="240" w:lineRule="auto"/>
    </w:pPr>
    <w:rPr>
      <w:b/>
      <w:color w:val="0067B1" w:themeColor="text2"/>
      <w:sz w:val="48"/>
      <w:szCs w:val="48"/>
    </w:rPr>
  </w:style>
  <w:style w:type="character" w:customStyle="1" w:styleId="TitleChar">
    <w:name w:val="Title Char"/>
    <w:basedOn w:val="DefaultParagraphFont"/>
    <w:link w:val="Title"/>
    <w:uiPriority w:val="10"/>
    <w:rsid w:val="009D420B"/>
    <w:rPr>
      <w:b/>
      <w:color w:val="0067B1" w:themeColor="text2"/>
      <w:sz w:val="48"/>
      <w:szCs w:val="48"/>
    </w:rPr>
  </w:style>
  <w:style w:type="paragraph" w:styleId="Subtitle">
    <w:name w:val="Subtitle"/>
    <w:basedOn w:val="Normal"/>
    <w:next w:val="Normal"/>
    <w:link w:val="SubtitleChar"/>
    <w:uiPriority w:val="11"/>
    <w:qFormat/>
    <w:rsid w:val="00C45E8B"/>
    <w:pPr>
      <w:spacing w:after="0" w:line="240" w:lineRule="auto"/>
    </w:pPr>
    <w:rPr>
      <w:b/>
      <w:color w:val="0067B1" w:themeColor="text2"/>
      <w:sz w:val="36"/>
      <w:szCs w:val="36"/>
    </w:rPr>
  </w:style>
  <w:style w:type="character" w:customStyle="1" w:styleId="SubtitleChar">
    <w:name w:val="Subtitle Char"/>
    <w:basedOn w:val="DefaultParagraphFont"/>
    <w:link w:val="Subtitle"/>
    <w:uiPriority w:val="11"/>
    <w:rsid w:val="00C45E8B"/>
    <w:rPr>
      <w:b/>
      <w:color w:val="0067B1" w:themeColor="text2"/>
      <w:sz w:val="36"/>
      <w:szCs w:val="36"/>
    </w:rPr>
  </w:style>
  <w:style w:type="character" w:customStyle="1" w:styleId="Heading2Char">
    <w:name w:val="Heading 2 Char"/>
    <w:basedOn w:val="DefaultParagraphFont"/>
    <w:link w:val="Heading2"/>
    <w:uiPriority w:val="9"/>
    <w:rsid w:val="00B35284"/>
    <w:rPr>
      <w:b/>
      <w:color w:val="0067B1"/>
      <w:sz w:val="24"/>
      <w:szCs w:val="28"/>
    </w:rPr>
  </w:style>
  <w:style w:type="character" w:styleId="Hyperlink">
    <w:name w:val="Hyperlink"/>
    <w:basedOn w:val="DefaultParagraphFont"/>
    <w:uiPriority w:val="99"/>
    <w:unhideWhenUsed/>
    <w:rsid w:val="00BB65E9"/>
    <w:rPr>
      <w:color w:val="DD3777" w:themeColor="hyperlink"/>
      <w:u w:val="none"/>
    </w:rPr>
  </w:style>
  <w:style w:type="character" w:styleId="FollowedHyperlink">
    <w:name w:val="FollowedHyperlink"/>
    <w:basedOn w:val="DefaultParagraphFont"/>
    <w:uiPriority w:val="99"/>
    <w:semiHidden/>
    <w:unhideWhenUsed/>
    <w:rsid w:val="00BB65E9"/>
    <w:rPr>
      <w:color w:val="DD3777" w:themeColor="followedHyperlink"/>
      <w:u w:val="single"/>
    </w:rPr>
  </w:style>
  <w:style w:type="paragraph" w:styleId="TOCHeading">
    <w:name w:val="TOC Heading"/>
    <w:basedOn w:val="Heading1"/>
    <w:next w:val="Normal"/>
    <w:uiPriority w:val="39"/>
    <w:unhideWhenUsed/>
    <w:qFormat/>
    <w:rsid w:val="00D2135A"/>
    <w:pPr>
      <w:numPr>
        <w:numId w:val="0"/>
      </w:numPr>
      <w:spacing w:line="276" w:lineRule="auto"/>
      <w:outlineLvl w:val="9"/>
    </w:pPr>
    <w:rPr>
      <w:lang w:val="en-US"/>
    </w:rPr>
  </w:style>
  <w:style w:type="paragraph" w:styleId="TOC2">
    <w:name w:val="toc 2"/>
    <w:basedOn w:val="Normal"/>
    <w:next w:val="Normal"/>
    <w:autoRedefine/>
    <w:uiPriority w:val="39"/>
    <w:unhideWhenUsed/>
    <w:qFormat/>
    <w:rsid w:val="003E06D9"/>
    <w:pPr>
      <w:tabs>
        <w:tab w:val="left" w:pos="426"/>
        <w:tab w:val="right" w:leader="dot" w:pos="9016"/>
      </w:tabs>
      <w:spacing w:after="100"/>
    </w:pPr>
    <w:rPr>
      <w:noProof/>
      <w:sz w:val="20"/>
    </w:rPr>
  </w:style>
  <w:style w:type="paragraph" w:styleId="TOC1">
    <w:name w:val="toc 1"/>
    <w:basedOn w:val="Normal"/>
    <w:next w:val="Normal"/>
    <w:autoRedefine/>
    <w:uiPriority w:val="39"/>
    <w:unhideWhenUsed/>
    <w:qFormat/>
    <w:rsid w:val="003E06D9"/>
    <w:pPr>
      <w:tabs>
        <w:tab w:val="left" w:pos="426"/>
        <w:tab w:val="right" w:leader="dot" w:pos="9016"/>
      </w:tabs>
      <w:spacing w:after="100" w:line="276" w:lineRule="auto"/>
    </w:pPr>
    <w:rPr>
      <w:rFonts w:eastAsiaTheme="minorEastAsia"/>
      <w:b/>
      <w:noProof/>
      <w:color w:val="0067B1" w:themeColor="text2"/>
      <w:sz w:val="20"/>
      <w:lang w:val="en-US"/>
    </w:rPr>
  </w:style>
  <w:style w:type="paragraph" w:styleId="TOC3">
    <w:name w:val="toc 3"/>
    <w:basedOn w:val="Normal"/>
    <w:next w:val="Normal"/>
    <w:autoRedefine/>
    <w:uiPriority w:val="39"/>
    <w:unhideWhenUsed/>
    <w:qFormat/>
    <w:rsid w:val="003E06D9"/>
    <w:pPr>
      <w:tabs>
        <w:tab w:val="left" w:pos="993"/>
        <w:tab w:val="right" w:leader="dot" w:pos="9016"/>
      </w:tabs>
      <w:spacing w:after="100" w:line="276" w:lineRule="auto"/>
      <w:ind w:left="426"/>
    </w:pPr>
    <w:rPr>
      <w:rFonts w:eastAsiaTheme="minorEastAsia"/>
      <w:noProof/>
      <w:color w:val="auto"/>
      <w:sz w:val="20"/>
      <w:lang w:val="en-US"/>
    </w:rPr>
  </w:style>
  <w:style w:type="character" w:customStyle="1" w:styleId="Heading3Char">
    <w:name w:val="Heading 3 Char"/>
    <w:basedOn w:val="DefaultParagraphFont"/>
    <w:link w:val="Heading3"/>
    <w:uiPriority w:val="9"/>
    <w:rsid w:val="00B35284"/>
    <w:rPr>
      <w:rFonts w:cstheme="minorHAnsi"/>
      <w:color w:val="0067B1" w:themeColor="text2"/>
      <w:sz w:val="24"/>
      <w:szCs w:val="24"/>
    </w:rPr>
  </w:style>
  <w:style w:type="character" w:customStyle="1" w:styleId="Heading4Char">
    <w:name w:val="Heading 4 Char"/>
    <w:basedOn w:val="DefaultParagraphFont"/>
    <w:link w:val="Heading4"/>
    <w:uiPriority w:val="9"/>
    <w:rsid w:val="00C6221C"/>
    <w:rPr>
      <w:rFonts w:cstheme="minorHAnsi"/>
      <w:color w:val="0067B1" w:themeColor="text2"/>
      <w:sz w:val="20"/>
      <w:szCs w:val="20"/>
    </w:rPr>
  </w:style>
  <w:style w:type="character" w:customStyle="1" w:styleId="Heading5Char">
    <w:name w:val="Heading 5 Char"/>
    <w:basedOn w:val="DefaultParagraphFont"/>
    <w:link w:val="Heading5"/>
    <w:uiPriority w:val="9"/>
    <w:semiHidden/>
    <w:rsid w:val="009D0C63"/>
    <w:rPr>
      <w:rFonts w:asciiTheme="majorHAnsi" w:eastAsiaTheme="majorEastAsia" w:hAnsiTheme="majorHAnsi" w:cstheme="majorBidi"/>
      <w:color w:val="3380C0" w:themeColor="accent1" w:themeShade="7F"/>
      <w:sz w:val="18"/>
    </w:rPr>
  </w:style>
  <w:style w:type="character" w:customStyle="1" w:styleId="Heading6Char">
    <w:name w:val="Heading 6 Char"/>
    <w:basedOn w:val="DefaultParagraphFont"/>
    <w:link w:val="Heading6"/>
    <w:uiPriority w:val="9"/>
    <w:semiHidden/>
    <w:rsid w:val="009D0C63"/>
    <w:rPr>
      <w:rFonts w:asciiTheme="majorHAnsi" w:eastAsiaTheme="majorEastAsia" w:hAnsiTheme="majorHAnsi" w:cstheme="majorBidi"/>
      <w:i/>
      <w:iCs/>
      <w:color w:val="3380C0" w:themeColor="accent1" w:themeShade="7F"/>
      <w:sz w:val="18"/>
    </w:rPr>
  </w:style>
  <w:style w:type="character" w:customStyle="1" w:styleId="Heading7Char">
    <w:name w:val="Heading 7 Char"/>
    <w:basedOn w:val="DefaultParagraphFont"/>
    <w:link w:val="Heading7"/>
    <w:uiPriority w:val="9"/>
    <w:semiHidden/>
    <w:rsid w:val="009D0C63"/>
    <w:rPr>
      <w:rFonts w:asciiTheme="majorHAnsi" w:eastAsiaTheme="majorEastAsia" w:hAnsiTheme="majorHAnsi" w:cstheme="majorBidi"/>
      <w:i/>
      <w:iCs/>
      <w:color w:val="666666" w:themeColor="text1" w:themeTint="BF"/>
      <w:sz w:val="18"/>
    </w:rPr>
  </w:style>
  <w:style w:type="character" w:customStyle="1" w:styleId="Heading8Char">
    <w:name w:val="Heading 8 Char"/>
    <w:basedOn w:val="DefaultParagraphFont"/>
    <w:link w:val="Heading8"/>
    <w:uiPriority w:val="9"/>
    <w:semiHidden/>
    <w:rsid w:val="009D0C63"/>
    <w:rPr>
      <w:rFonts w:asciiTheme="majorHAnsi" w:eastAsiaTheme="majorEastAsia" w:hAnsiTheme="majorHAnsi" w:cstheme="majorBidi"/>
      <w:color w:val="666666" w:themeColor="text1" w:themeTint="BF"/>
      <w:sz w:val="20"/>
      <w:szCs w:val="20"/>
    </w:rPr>
  </w:style>
  <w:style w:type="character" w:customStyle="1" w:styleId="Heading9Char">
    <w:name w:val="Heading 9 Char"/>
    <w:basedOn w:val="DefaultParagraphFont"/>
    <w:link w:val="Heading9"/>
    <w:uiPriority w:val="9"/>
    <w:semiHidden/>
    <w:rsid w:val="009D0C63"/>
    <w:rPr>
      <w:rFonts w:asciiTheme="majorHAnsi" w:eastAsiaTheme="majorEastAsia" w:hAnsiTheme="majorHAnsi" w:cstheme="majorBidi"/>
      <w:i/>
      <w:iCs/>
      <w:color w:val="666666" w:themeColor="text1" w:themeTint="BF"/>
      <w:sz w:val="20"/>
      <w:szCs w:val="20"/>
    </w:rPr>
  </w:style>
  <w:style w:type="paragraph" w:customStyle="1" w:styleId="Bullets">
    <w:name w:val="Bullets"/>
    <w:basedOn w:val="Normal"/>
    <w:link w:val="BulletsChar"/>
    <w:qFormat/>
    <w:rsid w:val="005B7352"/>
    <w:pPr>
      <w:numPr>
        <w:numId w:val="1"/>
      </w:numPr>
      <w:contextualSpacing/>
    </w:pPr>
  </w:style>
  <w:style w:type="character" w:customStyle="1" w:styleId="BulletsChar">
    <w:name w:val="Bullets Char"/>
    <w:basedOn w:val="DefaultParagraphFont"/>
    <w:link w:val="Bullets"/>
    <w:rsid w:val="005B7352"/>
    <w:rPr>
      <w:color w:val="333333" w:themeColor="text1"/>
      <w:sz w:val="18"/>
    </w:rPr>
  </w:style>
  <w:style w:type="paragraph" w:customStyle="1" w:styleId="Preparedby">
    <w:name w:val="Prepared by"/>
    <w:basedOn w:val="Footer"/>
    <w:link w:val="PreparedbyChar"/>
    <w:qFormat/>
    <w:rsid w:val="00BA7915"/>
    <w:pPr>
      <w:spacing w:after="120"/>
    </w:pPr>
    <w:rPr>
      <w:color w:val="0067B1" w:themeColor="text2"/>
      <w:sz w:val="24"/>
      <w:szCs w:val="24"/>
    </w:rPr>
  </w:style>
  <w:style w:type="paragraph" w:customStyle="1" w:styleId="Generalheading">
    <w:name w:val="General heading"/>
    <w:basedOn w:val="Normal"/>
    <w:link w:val="GeneralheadingChar"/>
    <w:qFormat/>
    <w:rsid w:val="00031401"/>
    <w:rPr>
      <w:b/>
      <w:color w:val="0067B1" w:themeColor="text2"/>
    </w:rPr>
  </w:style>
  <w:style w:type="character" w:customStyle="1" w:styleId="PreparedbyChar">
    <w:name w:val="Prepared by Char"/>
    <w:basedOn w:val="FooterChar"/>
    <w:link w:val="Preparedby"/>
    <w:rsid w:val="00BA7915"/>
    <w:rPr>
      <w:color w:val="0067B1" w:themeColor="text2"/>
      <w:sz w:val="24"/>
      <w:szCs w:val="24"/>
    </w:rPr>
  </w:style>
  <w:style w:type="character" w:customStyle="1" w:styleId="GeneralheadingChar">
    <w:name w:val="General heading Char"/>
    <w:basedOn w:val="Heading4Char"/>
    <w:link w:val="Generalheading"/>
    <w:rsid w:val="00031401"/>
    <w:rPr>
      <w:rFonts w:cstheme="minorHAnsi"/>
      <w:b/>
      <w:color w:val="0067B1" w:themeColor="text2"/>
      <w:sz w:val="18"/>
      <w:szCs w:val="20"/>
    </w:rPr>
  </w:style>
  <w:style w:type="table" w:styleId="MediumShading2-Accent5">
    <w:name w:val="Medium Shading 2 Accent 5"/>
    <w:basedOn w:val="TableNormal"/>
    <w:uiPriority w:val="64"/>
    <w:rsid w:val="001640EF"/>
    <w:pPr>
      <w:spacing w:after="0" w:line="240" w:lineRule="auto"/>
    </w:pPr>
    <w:rPr>
      <w:rFonts w:eastAsiaTheme="minorEastAsia"/>
      <w:lang w:val="en-US" w:bidi="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FFFFF" w:themeFill="accent5"/>
      </w:tcPr>
    </w:tblStylePr>
    <w:tblStylePr w:type="lastRow">
      <w:pPr>
        <w:spacing w:before="0" w:after="0" w:line="240" w:lineRule="auto"/>
      </w:p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FFFFF" w:themeFill="accent5"/>
      </w:tcPr>
    </w:tblStylePr>
    <w:tblStylePr w:type="lastCol">
      <w:rPr>
        <w:b/>
        <w:bCs/>
        <w:color w:val="FFFFFF" w:themeColor="background1"/>
      </w:rPr>
      <w:tblPr/>
      <w:tcPr>
        <w:tcBorders>
          <w:left w:val="nil"/>
          <w:right w:val="nil"/>
          <w:insideH w:val="nil"/>
          <w:insideV w:val="nil"/>
        </w:tcBorders>
        <w:shd w:val="clear" w:color="auto" w:fill="FFFFFF"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DarkList-Accent1">
    <w:name w:val="Dark List Accent 1"/>
    <w:basedOn w:val="TableNormal"/>
    <w:uiPriority w:val="70"/>
    <w:rsid w:val="001640EF"/>
    <w:pPr>
      <w:spacing w:after="0" w:line="240" w:lineRule="auto"/>
    </w:pPr>
    <w:rPr>
      <w:color w:val="FFFFFF" w:themeColor="background1"/>
    </w:rPr>
    <w:tblPr>
      <w:tblStyleRowBandSize w:val="1"/>
      <w:tblStyleColBandSize w:val="1"/>
    </w:tblPr>
    <w:tcPr>
      <w:shd w:val="clear" w:color="auto" w:fill="F0F6FB"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333333" w:themeFill="text1"/>
      </w:tcPr>
    </w:tblStylePr>
    <w:tblStylePr w:type="lastRow">
      <w:tblPr/>
      <w:tcPr>
        <w:tcBorders>
          <w:top w:val="single" w:sz="18" w:space="0" w:color="FFFFFF" w:themeColor="background1"/>
          <w:left w:val="nil"/>
          <w:bottom w:val="nil"/>
          <w:right w:val="nil"/>
          <w:insideH w:val="nil"/>
          <w:insideV w:val="nil"/>
        </w:tcBorders>
        <w:shd w:val="clear" w:color="auto" w:fill="3380C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8EBBE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8EBBE1" w:themeFill="accent1" w:themeFillShade="BF"/>
      </w:tcPr>
    </w:tblStylePr>
    <w:tblStylePr w:type="band1Vert">
      <w:tblPr/>
      <w:tcPr>
        <w:tcBorders>
          <w:top w:val="nil"/>
          <w:left w:val="nil"/>
          <w:bottom w:val="nil"/>
          <w:right w:val="nil"/>
          <w:insideH w:val="nil"/>
          <w:insideV w:val="nil"/>
        </w:tcBorders>
        <w:shd w:val="clear" w:color="auto" w:fill="8EBBE1" w:themeFill="accent1" w:themeFillShade="BF"/>
      </w:tcPr>
    </w:tblStylePr>
    <w:tblStylePr w:type="band1Horz">
      <w:tblPr/>
      <w:tcPr>
        <w:tcBorders>
          <w:top w:val="nil"/>
          <w:left w:val="nil"/>
          <w:bottom w:val="nil"/>
          <w:right w:val="nil"/>
          <w:insideH w:val="nil"/>
          <w:insideV w:val="nil"/>
        </w:tcBorders>
        <w:shd w:val="clear" w:color="auto" w:fill="8EBBE1" w:themeFill="accent1" w:themeFillShade="BF"/>
      </w:tcPr>
    </w:tblStylePr>
  </w:style>
  <w:style w:type="paragraph" w:styleId="ListParagraph">
    <w:name w:val="List Paragraph"/>
    <w:basedOn w:val="Normal"/>
    <w:uiPriority w:val="34"/>
    <w:qFormat/>
    <w:rsid w:val="00B572E8"/>
    <w:pPr>
      <w:spacing w:after="0" w:line="240" w:lineRule="auto"/>
      <w:ind w:left="720"/>
    </w:pPr>
    <w:rPr>
      <w:rFonts w:ascii="Calibri" w:hAnsi="Calibri" w:cs="Calibri"/>
      <w:color w:val="auto"/>
      <w:sz w:val="22"/>
      <w:lang w:eastAsia="en-GB"/>
    </w:rPr>
  </w:style>
  <w:style w:type="paragraph" w:styleId="PlainText">
    <w:name w:val="Plain Text"/>
    <w:basedOn w:val="Normal"/>
    <w:link w:val="PlainTextChar"/>
    <w:uiPriority w:val="99"/>
    <w:semiHidden/>
    <w:unhideWhenUsed/>
    <w:rsid w:val="00E65433"/>
    <w:pPr>
      <w:spacing w:after="0" w:line="240" w:lineRule="auto"/>
    </w:pPr>
    <w:rPr>
      <w:rFonts w:ascii="Segoe UI" w:hAnsi="Segoe UI"/>
      <w:color w:val="auto"/>
      <w:sz w:val="20"/>
      <w:szCs w:val="21"/>
    </w:rPr>
  </w:style>
  <w:style w:type="character" w:customStyle="1" w:styleId="PlainTextChar">
    <w:name w:val="Plain Text Char"/>
    <w:basedOn w:val="DefaultParagraphFont"/>
    <w:link w:val="PlainText"/>
    <w:uiPriority w:val="99"/>
    <w:semiHidden/>
    <w:rsid w:val="00E65433"/>
    <w:rPr>
      <w:rFonts w:ascii="Segoe UI" w:hAnsi="Segoe UI"/>
      <w:sz w:val="20"/>
      <w:szCs w:val="21"/>
    </w:rPr>
  </w:style>
  <w:style w:type="paragraph" w:styleId="NormalWeb">
    <w:name w:val="Normal (Web)"/>
    <w:basedOn w:val="Normal"/>
    <w:uiPriority w:val="99"/>
    <w:unhideWhenUsed/>
    <w:rsid w:val="00A57FD3"/>
    <w:pPr>
      <w:spacing w:before="100" w:beforeAutospacing="1" w:after="100" w:afterAutospacing="1" w:line="240" w:lineRule="auto"/>
    </w:pPr>
    <w:rPr>
      <w:rFonts w:ascii="Times New Roman" w:eastAsiaTheme="minorEastAsia" w:hAnsi="Times New Roman" w:cs="Times New Roman"/>
      <w:color w:val="auto"/>
      <w:sz w:val="24"/>
      <w:szCs w:val="24"/>
      <w:lang w:eastAsia="en-GB"/>
    </w:rPr>
  </w:style>
  <w:style w:type="character" w:customStyle="1" w:styleId="Italic">
    <w:name w:val="Italic"/>
    <w:basedOn w:val="DefaultParagraphFont"/>
    <w:rsid w:val="00767F17"/>
    <w:rPr>
      <w:rFonts w:ascii="Helvetica 55 Roman" w:hAnsi="Helvetica 55 Roman"/>
      <w:i/>
      <w:iCs/>
    </w:rPr>
  </w:style>
  <w:style w:type="character" w:styleId="CommentReference">
    <w:name w:val="annotation reference"/>
    <w:basedOn w:val="DefaultParagraphFont"/>
    <w:uiPriority w:val="99"/>
    <w:semiHidden/>
    <w:unhideWhenUsed/>
    <w:rsid w:val="009F4834"/>
    <w:rPr>
      <w:sz w:val="18"/>
      <w:szCs w:val="18"/>
    </w:rPr>
  </w:style>
  <w:style w:type="paragraph" w:styleId="CommentText">
    <w:name w:val="annotation text"/>
    <w:basedOn w:val="Normal"/>
    <w:link w:val="CommentTextChar"/>
    <w:uiPriority w:val="99"/>
    <w:semiHidden/>
    <w:unhideWhenUsed/>
    <w:rsid w:val="009F4834"/>
    <w:pPr>
      <w:spacing w:line="240" w:lineRule="auto"/>
    </w:pPr>
    <w:rPr>
      <w:sz w:val="24"/>
      <w:szCs w:val="24"/>
    </w:rPr>
  </w:style>
  <w:style w:type="character" w:customStyle="1" w:styleId="CommentTextChar">
    <w:name w:val="Comment Text Char"/>
    <w:basedOn w:val="DefaultParagraphFont"/>
    <w:link w:val="CommentText"/>
    <w:uiPriority w:val="99"/>
    <w:semiHidden/>
    <w:rsid w:val="009F4834"/>
    <w:rPr>
      <w:color w:val="333333" w:themeColor="text1"/>
      <w:sz w:val="24"/>
      <w:szCs w:val="24"/>
    </w:rPr>
  </w:style>
  <w:style w:type="paragraph" w:styleId="CommentSubject">
    <w:name w:val="annotation subject"/>
    <w:basedOn w:val="CommentText"/>
    <w:next w:val="CommentText"/>
    <w:link w:val="CommentSubjectChar"/>
    <w:uiPriority w:val="99"/>
    <w:semiHidden/>
    <w:unhideWhenUsed/>
    <w:rsid w:val="009F4834"/>
    <w:rPr>
      <w:b/>
      <w:bCs/>
      <w:sz w:val="20"/>
      <w:szCs w:val="20"/>
    </w:rPr>
  </w:style>
  <w:style w:type="character" w:customStyle="1" w:styleId="CommentSubjectChar">
    <w:name w:val="Comment Subject Char"/>
    <w:basedOn w:val="CommentTextChar"/>
    <w:link w:val="CommentSubject"/>
    <w:uiPriority w:val="99"/>
    <w:semiHidden/>
    <w:rsid w:val="009F4834"/>
    <w:rPr>
      <w:b/>
      <w:bCs/>
      <w:color w:val="333333" w:themeColor="text1"/>
      <w:sz w:val="20"/>
      <w:szCs w:val="20"/>
    </w:rPr>
  </w:style>
  <w:style w:type="character" w:styleId="UnresolvedMention">
    <w:name w:val="Unresolved Mention"/>
    <w:basedOn w:val="DefaultParagraphFont"/>
    <w:uiPriority w:val="99"/>
    <w:semiHidden/>
    <w:unhideWhenUsed/>
    <w:rsid w:val="001116E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2627829">
      <w:bodyDiv w:val="1"/>
      <w:marLeft w:val="0"/>
      <w:marRight w:val="0"/>
      <w:marTop w:val="0"/>
      <w:marBottom w:val="0"/>
      <w:divBdr>
        <w:top w:val="none" w:sz="0" w:space="0" w:color="auto"/>
        <w:left w:val="none" w:sz="0" w:space="0" w:color="auto"/>
        <w:bottom w:val="none" w:sz="0" w:space="0" w:color="auto"/>
        <w:right w:val="none" w:sz="0" w:space="0" w:color="auto"/>
      </w:divBdr>
    </w:div>
    <w:div w:id="190847668">
      <w:bodyDiv w:val="1"/>
      <w:marLeft w:val="0"/>
      <w:marRight w:val="0"/>
      <w:marTop w:val="0"/>
      <w:marBottom w:val="0"/>
      <w:divBdr>
        <w:top w:val="none" w:sz="0" w:space="0" w:color="auto"/>
        <w:left w:val="none" w:sz="0" w:space="0" w:color="auto"/>
        <w:bottom w:val="none" w:sz="0" w:space="0" w:color="auto"/>
        <w:right w:val="none" w:sz="0" w:space="0" w:color="auto"/>
      </w:divBdr>
    </w:div>
    <w:div w:id="197164162">
      <w:bodyDiv w:val="1"/>
      <w:marLeft w:val="0"/>
      <w:marRight w:val="0"/>
      <w:marTop w:val="0"/>
      <w:marBottom w:val="0"/>
      <w:divBdr>
        <w:top w:val="none" w:sz="0" w:space="0" w:color="auto"/>
        <w:left w:val="none" w:sz="0" w:space="0" w:color="auto"/>
        <w:bottom w:val="none" w:sz="0" w:space="0" w:color="auto"/>
        <w:right w:val="none" w:sz="0" w:space="0" w:color="auto"/>
      </w:divBdr>
    </w:div>
    <w:div w:id="197623044">
      <w:bodyDiv w:val="1"/>
      <w:marLeft w:val="0"/>
      <w:marRight w:val="0"/>
      <w:marTop w:val="0"/>
      <w:marBottom w:val="0"/>
      <w:divBdr>
        <w:top w:val="none" w:sz="0" w:space="0" w:color="auto"/>
        <w:left w:val="none" w:sz="0" w:space="0" w:color="auto"/>
        <w:bottom w:val="none" w:sz="0" w:space="0" w:color="auto"/>
        <w:right w:val="none" w:sz="0" w:space="0" w:color="auto"/>
      </w:divBdr>
    </w:div>
    <w:div w:id="430013279">
      <w:bodyDiv w:val="1"/>
      <w:marLeft w:val="0"/>
      <w:marRight w:val="0"/>
      <w:marTop w:val="0"/>
      <w:marBottom w:val="0"/>
      <w:divBdr>
        <w:top w:val="none" w:sz="0" w:space="0" w:color="auto"/>
        <w:left w:val="none" w:sz="0" w:space="0" w:color="auto"/>
        <w:bottom w:val="none" w:sz="0" w:space="0" w:color="auto"/>
        <w:right w:val="none" w:sz="0" w:space="0" w:color="auto"/>
      </w:divBdr>
    </w:div>
    <w:div w:id="587858282">
      <w:bodyDiv w:val="1"/>
      <w:marLeft w:val="0"/>
      <w:marRight w:val="0"/>
      <w:marTop w:val="0"/>
      <w:marBottom w:val="0"/>
      <w:divBdr>
        <w:top w:val="none" w:sz="0" w:space="0" w:color="auto"/>
        <w:left w:val="none" w:sz="0" w:space="0" w:color="auto"/>
        <w:bottom w:val="none" w:sz="0" w:space="0" w:color="auto"/>
        <w:right w:val="none" w:sz="0" w:space="0" w:color="auto"/>
      </w:divBdr>
    </w:div>
    <w:div w:id="588199031">
      <w:bodyDiv w:val="1"/>
      <w:marLeft w:val="0"/>
      <w:marRight w:val="0"/>
      <w:marTop w:val="0"/>
      <w:marBottom w:val="0"/>
      <w:divBdr>
        <w:top w:val="none" w:sz="0" w:space="0" w:color="auto"/>
        <w:left w:val="none" w:sz="0" w:space="0" w:color="auto"/>
        <w:bottom w:val="none" w:sz="0" w:space="0" w:color="auto"/>
        <w:right w:val="none" w:sz="0" w:space="0" w:color="auto"/>
      </w:divBdr>
    </w:div>
    <w:div w:id="665867747">
      <w:bodyDiv w:val="1"/>
      <w:marLeft w:val="0"/>
      <w:marRight w:val="0"/>
      <w:marTop w:val="0"/>
      <w:marBottom w:val="0"/>
      <w:divBdr>
        <w:top w:val="none" w:sz="0" w:space="0" w:color="auto"/>
        <w:left w:val="none" w:sz="0" w:space="0" w:color="auto"/>
        <w:bottom w:val="none" w:sz="0" w:space="0" w:color="auto"/>
        <w:right w:val="none" w:sz="0" w:space="0" w:color="auto"/>
      </w:divBdr>
    </w:div>
    <w:div w:id="745223947">
      <w:bodyDiv w:val="1"/>
      <w:marLeft w:val="0"/>
      <w:marRight w:val="0"/>
      <w:marTop w:val="0"/>
      <w:marBottom w:val="0"/>
      <w:divBdr>
        <w:top w:val="none" w:sz="0" w:space="0" w:color="auto"/>
        <w:left w:val="none" w:sz="0" w:space="0" w:color="auto"/>
        <w:bottom w:val="none" w:sz="0" w:space="0" w:color="auto"/>
        <w:right w:val="none" w:sz="0" w:space="0" w:color="auto"/>
      </w:divBdr>
    </w:div>
    <w:div w:id="747462829">
      <w:bodyDiv w:val="1"/>
      <w:marLeft w:val="0"/>
      <w:marRight w:val="0"/>
      <w:marTop w:val="0"/>
      <w:marBottom w:val="0"/>
      <w:divBdr>
        <w:top w:val="none" w:sz="0" w:space="0" w:color="auto"/>
        <w:left w:val="none" w:sz="0" w:space="0" w:color="auto"/>
        <w:bottom w:val="none" w:sz="0" w:space="0" w:color="auto"/>
        <w:right w:val="none" w:sz="0" w:space="0" w:color="auto"/>
      </w:divBdr>
    </w:div>
    <w:div w:id="775444878">
      <w:bodyDiv w:val="1"/>
      <w:marLeft w:val="0"/>
      <w:marRight w:val="0"/>
      <w:marTop w:val="0"/>
      <w:marBottom w:val="0"/>
      <w:divBdr>
        <w:top w:val="none" w:sz="0" w:space="0" w:color="auto"/>
        <w:left w:val="none" w:sz="0" w:space="0" w:color="auto"/>
        <w:bottom w:val="none" w:sz="0" w:space="0" w:color="auto"/>
        <w:right w:val="none" w:sz="0" w:space="0" w:color="auto"/>
      </w:divBdr>
    </w:div>
    <w:div w:id="783578778">
      <w:bodyDiv w:val="1"/>
      <w:marLeft w:val="0"/>
      <w:marRight w:val="0"/>
      <w:marTop w:val="0"/>
      <w:marBottom w:val="0"/>
      <w:divBdr>
        <w:top w:val="none" w:sz="0" w:space="0" w:color="auto"/>
        <w:left w:val="none" w:sz="0" w:space="0" w:color="auto"/>
        <w:bottom w:val="none" w:sz="0" w:space="0" w:color="auto"/>
        <w:right w:val="none" w:sz="0" w:space="0" w:color="auto"/>
      </w:divBdr>
    </w:div>
    <w:div w:id="868109198">
      <w:bodyDiv w:val="1"/>
      <w:marLeft w:val="0"/>
      <w:marRight w:val="0"/>
      <w:marTop w:val="0"/>
      <w:marBottom w:val="0"/>
      <w:divBdr>
        <w:top w:val="none" w:sz="0" w:space="0" w:color="auto"/>
        <w:left w:val="none" w:sz="0" w:space="0" w:color="auto"/>
        <w:bottom w:val="none" w:sz="0" w:space="0" w:color="auto"/>
        <w:right w:val="none" w:sz="0" w:space="0" w:color="auto"/>
      </w:divBdr>
    </w:div>
    <w:div w:id="1028218871">
      <w:bodyDiv w:val="1"/>
      <w:marLeft w:val="0"/>
      <w:marRight w:val="0"/>
      <w:marTop w:val="0"/>
      <w:marBottom w:val="0"/>
      <w:divBdr>
        <w:top w:val="none" w:sz="0" w:space="0" w:color="auto"/>
        <w:left w:val="none" w:sz="0" w:space="0" w:color="auto"/>
        <w:bottom w:val="none" w:sz="0" w:space="0" w:color="auto"/>
        <w:right w:val="none" w:sz="0" w:space="0" w:color="auto"/>
      </w:divBdr>
      <w:divsChild>
        <w:div w:id="398943958">
          <w:marLeft w:val="547"/>
          <w:marRight w:val="0"/>
          <w:marTop w:val="0"/>
          <w:marBottom w:val="0"/>
          <w:divBdr>
            <w:top w:val="none" w:sz="0" w:space="0" w:color="auto"/>
            <w:left w:val="none" w:sz="0" w:space="0" w:color="auto"/>
            <w:bottom w:val="none" w:sz="0" w:space="0" w:color="auto"/>
            <w:right w:val="none" w:sz="0" w:space="0" w:color="auto"/>
          </w:divBdr>
        </w:div>
      </w:divsChild>
    </w:div>
    <w:div w:id="1120489949">
      <w:bodyDiv w:val="1"/>
      <w:marLeft w:val="0"/>
      <w:marRight w:val="0"/>
      <w:marTop w:val="0"/>
      <w:marBottom w:val="0"/>
      <w:divBdr>
        <w:top w:val="none" w:sz="0" w:space="0" w:color="auto"/>
        <w:left w:val="none" w:sz="0" w:space="0" w:color="auto"/>
        <w:bottom w:val="none" w:sz="0" w:space="0" w:color="auto"/>
        <w:right w:val="none" w:sz="0" w:space="0" w:color="auto"/>
      </w:divBdr>
    </w:div>
    <w:div w:id="1172452564">
      <w:bodyDiv w:val="1"/>
      <w:marLeft w:val="0"/>
      <w:marRight w:val="0"/>
      <w:marTop w:val="0"/>
      <w:marBottom w:val="0"/>
      <w:divBdr>
        <w:top w:val="none" w:sz="0" w:space="0" w:color="auto"/>
        <w:left w:val="none" w:sz="0" w:space="0" w:color="auto"/>
        <w:bottom w:val="none" w:sz="0" w:space="0" w:color="auto"/>
        <w:right w:val="none" w:sz="0" w:space="0" w:color="auto"/>
      </w:divBdr>
    </w:div>
    <w:div w:id="1491094129">
      <w:bodyDiv w:val="1"/>
      <w:marLeft w:val="0"/>
      <w:marRight w:val="0"/>
      <w:marTop w:val="0"/>
      <w:marBottom w:val="0"/>
      <w:divBdr>
        <w:top w:val="none" w:sz="0" w:space="0" w:color="auto"/>
        <w:left w:val="none" w:sz="0" w:space="0" w:color="auto"/>
        <w:bottom w:val="none" w:sz="0" w:space="0" w:color="auto"/>
        <w:right w:val="none" w:sz="0" w:space="0" w:color="auto"/>
      </w:divBdr>
    </w:div>
    <w:div w:id="1564607397">
      <w:bodyDiv w:val="1"/>
      <w:marLeft w:val="0"/>
      <w:marRight w:val="0"/>
      <w:marTop w:val="0"/>
      <w:marBottom w:val="0"/>
      <w:divBdr>
        <w:top w:val="none" w:sz="0" w:space="0" w:color="auto"/>
        <w:left w:val="none" w:sz="0" w:space="0" w:color="auto"/>
        <w:bottom w:val="none" w:sz="0" w:space="0" w:color="auto"/>
        <w:right w:val="none" w:sz="0" w:space="0" w:color="auto"/>
      </w:divBdr>
    </w:div>
    <w:div w:id="1584756642">
      <w:bodyDiv w:val="1"/>
      <w:marLeft w:val="0"/>
      <w:marRight w:val="0"/>
      <w:marTop w:val="0"/>
      <w:marBottom w:val="0"/>
      <w:divBdr>
        <w:top w:val="none" w:sz="0" w:space="0" w:color="auto"/>
        <w:left w:val="none" w:sz="0" w:space="0" w:color="auto"/>
        <w:bottom w:val="none" w:sz="0" w:space="0" w:color="auto"/>
        <w:right w:val="none" w:sz="0" w:space="0" w:color="auto"/>
      </w:divBdr>
      <w:divsChild>
        <w:div w:id="129397005">
          <w:marLeft w:val="446"/>
          <w:marRight w:val="0"/>
          <w:marTop w:val="96"/>
          <w:marBottom w:val="0"/>
          <w:divBdr>
            <w:top w:val="none" w:sz="0" w:space="0" w:color="auto"/>
            <w:left w:val="none" w:sz="0" w:space="0" w:color="auto"/>
            <w:bottom w:val="none" w:sz="0" w:space="0" w:color="auto"/>
            <w:right w:val="none" w:sz="0" w:space="0" w:color="auto"/>
          </w:divBdr>
        </w:div>
        <w:div w:id="1368603104">
          <w:marLeft w:val="446"/>
          <w:marRight w:val="0"/>
          <w:marTop w:val="96"/>
          <w:marBottom w:val="0"/>
          <w:divBdr>
            <w:top w:val="none" w:sz="0" w:space="0" w:color="auto"/>
            <w:left w:val="none" w:sz="0" w:space="0" w:color="auto"/>
            <w:bottom w:val="none" w:sz="0" w:space="0" w:color="auto"/>
            <w:right w:val="none" w:sz="0" w:space="0" w:color="auto"/>
          </w:divBdr>
        </w:div>
        <w:div w:id="1544831443">
          <w:marLeft w:val="446"/>
          <w:marRight w:val="0"/>
          <w:marTop w:val="96"/>
          <w:marBottom w:val="0"/>
          <w:divBdr>
            <w:top w:val="none" w:sz="0" w:space="0" w:color="auto"/>
            <w:left w:val="none" w:sz="0" w:space="0" w:color="auto"/>
            <w:bottom w:val="none" w:sz="0" w:space="0" w:color="auto"/>
            <w:right w:val="none" w:sz="0" w:space="0" w:color="auto"/>
          </w:divBdr>
        </w:div>
      </w:divsChild>
    </w:div>
    <w:div w:id="1586769024">
      <w:bodyDiv w:val="1"/>
      <w:marLeft w:val="0"/>
      <w:marRight w:val="0"/>
      <w:marTop w:val="0"/>
      <w:marBottom w:val="0"/>
      <w:divBdr>
        <w:top w:val="none" w:sz="0" w:space="0" w:color="auto"/>
        <w:left w:val="none" w:sz="0" w:space="0" w:color="auto"/>
        <w:bottom w:val="none" w:sz="0" w:space="0" w:color="auto"/>
        <w:right w:val="none" w:sz="0" w:space="0" w:color="auto"/>
      </w:divBdr>
    </w:div>
    <w:div w:id="1599017391">
      <w:bodyDiv w:val="1"/>
      <w:marLeft w:val="0"/>
      <w:marRight w:val="0"/>
      <w:marTop w:val="0"/>
      <w:marBottom w:val="0"/>
      <w:divBdr>
        <w:top w:val="none" w:sz="0" w:space="0" w:color="auto"/>
        <w:left w:val="none" w:sz="0" w:space="0" w:color="auto"/>
        <w:bottom w:val="none" w:sz="0" w:space="0" w:color="auto"/>
        <w:right w:val="none" w:sz="0" w:space="0" w:color="auto"/>
      </w:divBdr>
    </w:div>
    <w:div w:id="1612013232">
      <w:bodyDiv w:val="1"/>
      <w:marLeft w:val="0"/>
      <w:marRight w:val="0"/>
      <w:marTop w:val="0"/>
      <w:marBottom w:val="0"/>
      <w:divBdr>
        <w:top w:val="none" w:sz="0" w:space="0" w:color="auto"/>
        <w:left w:val="none" w:sz="0" w:space="0" w:color="auto"/>
        <w:bottom w:val="none" w:sz="0" w:space="0" w:color="auto"/>
        <w:right w:val="none" w:sz="0" w:space="0" w:color="auto"/>
      </w:divBdr>
    </w:div>
    <w:div w:id="1623803508">
      <w:bodyDiv w:val="1"/>
      <w:marLeft w:val="0"/>
      <w:marRight w:val="0"/>
      <w:marTop w:val="0"/>
      <w:marBottom w:val="0"/>
      <w:divBdr>
        <w:top w:val="none" w:sz="0" w:space="0" w:color="auto"/>
        <w:left w:val="none" w:sz="0" w:space="0" w:color="auto"/>
        <w:bottom w:val="none" w:sz="0" w:space="0" w:color="auto"/>
        <w:right w:val="none" w:sz="0" w:space="0" w:color="auto"/>
      </w:divBdr>
    </w:div>
    <w:div w:id="1626080984">
      <w:bodyDiv w:val="1"/>
      <w:marLeft w:val="0"/>
      <w:marRight w:val="0"/>
      <w:marTop w:val="0"/>
      <w:marBottom w:val="0"/>
      <w:divBdr>
        <w:top w:val="none" w:sz="0" w:space="0" w:color="auto"/>
        <w:left w:val="none" w:sz="0" w:space="0" w:color="auto"/>
        <w:bottom w:val="none" w:sz="0" w:space="0" w:color="auto"/>
        <w:right w:val="none" w:sz="0" w:space="0" w:color="auto"/>
      </w:divBdr>
    </w:div>
    <w:div w:id="1637298828">
      <w:bodyDiv w:val="1"/>
      <w:marLeft w:val="0"/>
      <w:marRight w:val="0"/>
      <w:marTop w:val="0"/>
      <w:marBottom w:val="0"/>
      <w:divBdr>
        <w:top w:val="none" w:sz="0" w:space="0" w:color="auto"/>
        <w:left w:val="none" w:sz="0" w:space="0" w:color="auto"/>
        <w:bottom w:val="none" w:sz="0" w:space="0" w:color="auto"/>
        <w:right w:val="none" w:sz="0" w:space="0" w:color="auto"/>
      </w:divBdr>
      <w:divsChild>
        <w:div w:id="1722903632">
          <w:marLeft w:val="446"/>
          <w:marRight w:val="0"/>
          <w:marTop w:val="0"/>
          <w:marBottom w:val="0"/>
          <w:divBdr>
            <w:top w:val="none" w:sz="0" w:space="0" w:color="auto"/>
            <w:left w:val="none" w:sz="0" w:space="0" w:color="auto"/>
            <w:bottom w:val="none" w:sz="0" w:space="0" w:color="auto"/>
            <w:right w:val="none" w:sz="0" w:space="0" w:color="auto"/>
          </w:divBdr>
        </w:div>
        <w:div w:id="639461778">
          <w:marLeft w:val="446"/>
          <w:marRight w:val="0"/>
          <w:marTop w:val="0"/>
          <w:marBottom w:val="0"/>
          <w:divBdr>
            <w:top w:val="none" w:sz="0" w:space="0" w:color="auto"/>
            <w:left w:val="none" w:sz="0" w:space="0" w:color="auto"/>
            <w:bottom w:val="none" w:sz="0" w:space="0" w:color="auto"/>
            <w:right w:val="none" w:sz="0" w:space="0" w:color="auto"/>
          </w:divBdr>
        </w:div>
        <w:div w:id="1905140641">
          <w:marLeft w:val="446"/>
          <w:marRight w:val="0"/>
          <w:marTop w:val="0"/>
          <w:marBottom w:val="0"/>
          <w:divBdr>
            <w:top w:val="none" w:sz="0" w:space="0" w:color="auto"/>
            <w:left w:val="none" w:sz="0" w:space="0" w:color="auto"/>
            <w:bottom w:val="none" w:sz="0" w:space="0" w:color="auto"/>
            <w:right w:val="none" w:sz="0" w:space="0" w:color="auto"/>
          </w:divBdr>
        </w:div>
      </w:divsChild>
    </w:div>
    <w:div w:id="1672945687">
      <w:bodyDiv w:val="1"/>
      <w:marLeft w:val="0"/>
      <w:marRight w:val="0"/>
      <w:marTop w:val="0"/>
      <w:marBottom w:val="0"/>
      <w:divBdr>
        <w:top w:val="none" w:sz="0" w:space="0" w:color="auto"/>
        <w:left w:val="none" w:sz="0" w:space="0" w:color="auto"/>
        <w:bottom w:val="none" w:sz="0" w:space="0" w:color="auto"/>
        <w:right w:val="none" w:sz="0" w:space="0" w:color="auto"/>
      </w:divBdr>
    </w:div>
    <w:div w:id="1676568636">
      <w:bodyDiv w:val="1"/>
      <w:marLeft w:val="0"/>
      <w:marRight w:val="0"/>
      <w:marTop w:val="0"/>
      <w:marBottom w:val="0"/>
      <w:divBdr>
        <w:top w:val="none" w:sz="0" w:space="0" w:color="auto"/>
        <w:left w:val="none" w:sz="0" w:space="0" w:color="auto"/>
        <w:bottom w:val="none" w:sz="0" w:space="0" w:color="auto"/>
        <w:right w:val="none" w:sz="0" w:space="0" w:color="auto"/>
      </w:divBdr>
    </w:div>
    <w:div w:id="1703245975">
      <w:bodyDiv w:val="1"/>
      <w:marLeft w:val="0"/>
      <w:marRight w:val="0"/>
      <w:marTop w:val="0"/>
      <w:marBottom w:val="0"/>
      <w:divBdr>
        <w:top w:val="none" w:sz="0" w:space="0" w:color="auto"/>
        <w:left w:val="none" w:sz="0" w:space="0" w:color="auto"/>
        <w:bottom w:val="none" w:sz="0" w:space="0" w:color="auto"/>
        <w:right w:val="none" w:sz="0" w:space="0" w:color="auto"/>
      </w:divBdr>
    </w:div>
    <w:div w:id="1715621584">
      <w:bodyDiv w:val="1"/>
      <w:marLeft w:val="0"/>
      <w:marRight w:val="0"/>
      <w:marTop w:val="0"/>
      <w:marBottom w:val="0"/>
      <w:divBdr>
        <w:top w:val="none" w:sz="0" w:space="0" w:color="auto"/>
        <w:left w:val="none" w:sz="0" w:space="0" w:color="auto"/>
        <w:bottom w:val="none" w:sz="0" w:space="0" w:color="auto"/>
        <w:right w:val="none" w:sz="0" w:space="0" w:color="auto"/>
      </w:divBdr>
    </w:div>
    <w:div w:id="1716463318">
      <w:bodyDiv w:val="1"/>
      <w:marLeft w:val="0"/>
      <w:marRight w:val="0"/>
      <w:marTop w:val="0"/>
      <w:marBottom w:val="0"/>
      <w:divBdr>
        <w:top w:val="none" w:sz="0" w:space="0" w:color="auto"/>
        <w:left w:val="none" w:sz="0" w:space="0" w:color="auto"/>
        <w:bottom w:val="none" w:sz="0" w:space="0" w:color="auto"/>
        <w:right w:val="none" w:sz="0" w:space="0" w:color="auto"/>
      </w:divBdr>
    </w:div>
    <w:div w:id="1732145365">
      <w:bodyDiv w:val="1"/>
      <w:marLeft w:val="0"/>
      <w:marRight w:val="0"/>
      <w:marTop w:val="0"/>
      <w:marBottom w:val="0"/>
      <w:divBdr>
        <w:top w:val="none" w:sz="0" w:space="0" w:color="auto"/>
        <w:left w:val="none" w:sz="0" w:space="0" w:color="auto"/>
        <w:bottom w:val="none" w:sz="0" w:space="0" w:color="auto"/>
        <w:right w:val="none" w:sz="0" w:space="0" w:color="auto"/>
      </w:divBdr>
    </w:div>
    <w:div w:id="1733578092">
      <w:bodyDiv w:val="1"/>
      <w:marLeft w:val="0"/>
      <w:marRight w:val="0"/>
      <w:marTop w:val="0"/>
      <w:marBottom w:val="0"/>
      <w:divBdr>
        <w:top w:val="none" w:sz="0" w:space="0" w:color="auto"/>
        <w:left w:val="none" w:sz="0" w:space="0" w:color="auto"/>
        <w:bottom w:val="none" w:sz="0" w:space="0" w:color="auto"/>
        <w:right w:val="none" w:sz="0" w:space="0" w:color="auto"/>
      </w:divBdr>
    </w:div>
    <w:div w:id="1813867071">
      <w:bodyDiv w:val="1"/>
      <w:marLeft w:val="0"/>
      <w:marRight w:val="0"/>
      <w:marTop w:val="0"/>
      <w:marBottom w:val="0"/>
      <w:divBdr>
        <w:top w:val="none" w:sz="0" w:space="0" w:color="auto"/>
        <w:left w:val="none" w:sz="0" w:space="0" w:color="auto"/>
        <w:bottom w:val="none" w:sz="0" w:space="0" w:color="auto"/>
        <w:right w:val="none" w:sz="0" w:space="0" w:color="auto"/>
      </w:divBdr>
    </w:div>
    <w:div w:id="1818178617">
      <w:bodyDiv w:val="1"/>
      <w:marLeft w:val="0"/>
      <w:marRight w:val="0"/>
      <w:marTop w:val="0"/>
      <w:marBottom w:val="0"/>
      <w:divBdr>
        <w:top w:val="none" w:sz="0" w:space="0" w:color="auto"/>
        <w:left w:val="none" w:sz="0" w:space="0" w:color="auto"/>
        <w:bottom w:val="none" w:sz="0" w:space="0" w:color="auto"/>
        <w:right w:val="none" w:sz="0" w:space="0" w:color="auto"/>
      </w:divBdr>
    </w:div>
    <w:div w:id="1843544440">
      <w:bodyDiv w:val="1"/>
      <w:marLeft w:val="0"/>
      <w:marRight w:val="0"/>
      <w:marTop w:val="0"/>
      <w:marBottom w:val="0"/>
      <w:divBdr>
        <w:top w:val="none" w:sz="0" w:space="0" w:color="auto"/>
        <w:left w:val="none" w:sz="0" w:space="0" w:color="auto"/>
        <w:bottom w:val="none" w:sz="0" w:space="0" w:color="auto"/>
        <w:right w:val="none" w:sz="0" w:space="0" w:color="auto"/>
      </w:divBdr>
    </w:div>
    <w:div w:id="19054896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mailto:ross.henderson@coastdigital.co.uk" TargetMode="External"/><Relationship Id="rId4" Type="http://schemas.openxmlformats.org/officeDocument/2006/relationships/settings" Target="settings.xml"/><Relationship Id="rId9" Type="http://schemas.openxmlformats.org/officeDocument/2006/relationships/hyperlink" Target="https://www.coastdigital.co.uk/digital-marketing-glossary/"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Coast Digital">
      <a:dk1>
        <a:srgbClr val="333333"/>
      </a:dk1>
      <a:lt1>
        <a:srgbClr val="FFFFFF"/>
      </a:lt1>
      <a:dk2>
        <a:srgbClr val="0067B1"/>
      </a:dk2>
      <a:lt2>
        <a:srgbClr val="FFFFFF"/>
      </a:lt2>
      <a:accent1>
        <a:srgbClr val="F0F6FB"/>
      </a:accent1>
      <a:accent2>
        <a:srgbClr val="DD3777"/>
      </a:accent2>
      <a:accent3>
        <a:srgbClr val="F8D7E3"/>
      </a:accent3>
      <a:accent4>
        <a:srgbClr val="5F5F5F"/>
      </a:accent4>
      <a:accent5>
        <a:srgbClr val="FFFFFF"/>
      </a:accent5>
      <a:accent6>
        <a:srgbClr val="FFFFFF"/>
      </a:accent6>
      <a:hlink>
        <a:srgbClr val="DD3777"/>
      </a:hlink>
      <a:folHlink>
        <a:srgbClr val="DD3777"/>
      </a:folHlink>
    </a:clrScheme>
    <a:fontScheme name="Coast - Segoe UI">
      <a:majorFont>
        <a:latin typeface="Segoe UI"/>
        <a:ea typeface=""/>
        <a:cs typeface=""/>
      </a:majorFont>
      <a:minorFont>
        <a:latin typeface="Segoe U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29B45C3-C2D0-4856-9906-F718D16217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6</TotalTime>
  <Pages>8</Pages>
  <Words>605</Words>
  <Characters>3454</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shehadeh</dc:creator>
  <cp:lastModifiedBy>Ross Henderson</cp:lastModifiedBy>
  <cp:revision>6</cp:revision>
  <cp:lastPrinted>2018-09-17T12:41:00Z</cp:lastPrinted>
  <dcterms:created xsi:type="dcterms:W3CDTF">2020-09-23T16:31:00Z</dcterms:created>
  <dcterms:modified xsi:type="dcterms:W3CDTF">2020-09-25T10: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XPowerLiteLastOptimized">
    <vt:lpwstr>528573</vt:lpwstr>
  </property>
  <property fmtid="{D5CDD505-2E9C-101B-9397-08002B2CF9AE}" pid="3" name="NXPowerLiteSettings">
    <vt:lpwstr>F7000400038000</vt:lpwstr>
  </property>
  <property fmtid="{D5CDD505-2E9C-101B-9397-08002B2CF9AE}" pid="4" name="NXPowerLiteVersion">
    <vt:lpwstr>D7.9.9</vt:lpwstr>
  </property>
</Properties>
</file>